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EE7BCF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4D0F2E75" w:rsidR="00F21886" w:rsidRPr="002F5FD0" w:rsidRDefault="00E92B14" w:rsidP="00EE7BCF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F96E01">
        <w:rPr>
          <w:rFonts w:ascii="Arial" w:hAnsi="Arial" w:cs="Arial"/>
          <w:b/>
        </w:rPr>
        <w:t xml:space="preserve">October </w:t>
      </w:r>
      <w:r w:rsidR="00546D2E">
        <w:rPr>
          <w:rFonts w:ascii="Arial" w:hAnsi="Arial" w:cs="Arial"/>
          <w:b/>
        </w:rPr>
        <w:t>27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Default="001E442E" w:rsidP="00EE7BCF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098D6693" w14:textId="69F8E53B" w:rsidR="005D65CE" w:rsidRPr="002F5FD0" w:rsidRDefault="009D54FF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 xml:space="preserve">(virtual)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F67725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 xml:space="preserve">October </w:t>
      </w:r>
      <w:r w:rsidR="00546D2E">
        <w:rPr>
          <w:rFonts w:ascii="Arial" w:hAnsi="Arial" w:cs="Arial"/>
          <w:bCs/>
        </w:rPr>
        <w:t>27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1DE743B4" w:rsidR="000F5EDE" w:rsidRPr="002F5FD0" w:rsidRDefault="0000263E" w:rsidP="00EE7BCF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EE7BCF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EE7BCF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29955D53" w:rsidR="00C3238B" w:rsidRDefault="00C3238B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C901A3">
        <w:rPr>
          <w:rFonts w:ascii="Arial" w:hAnsi="Arial" w:cs="Arial"/>
          <w:bCs/>
          <w:spacing w:val="1"/>
        </w:rPr>
        <w:t>r</w:t>
      </w:r>
      <w:r>
        <w:rPr>
          <w:rFonts w:ascii="Arial" w:hAnsi="Arial" w:cs="Arial"/>
          <w:bCs/>
          <w:spacing w:val="1"/>
        </w:rPr>
        <w:t>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3CBCA550" w14:textId="52D4C712" w:rsidR="007E3538" w:rsidRDefault="007E3538" w:rsidP="007E3538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188B335F" w14:textId="3346DE7E" w:rsidR="00702A93" w:rsidRDefault="00702A93" w:rsidP="00EE7BCF">
      <w:pPr>
        <w:spacing w:after="0" w:line="260" w:lineRule="exact"/>
        <w:ind w:right="360"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k</w:t>
      </w:r>
    </w:p>
    <w:p w14:paraId="704A5BAD" w14:textId="52076322" w:rsidR="0040606D" w:rsidRDefault="0040606D" w:rsidP="00635F32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George Barringer, Board Membe</w:t>
      </w:r>
      <w:r>
        <w:rPr>
          <w:rFonts w:ascii="Arial" w:hAnsi="Arial" w:cs="Arial"/>
          <w:bCs/>
          <w:spacing w:val="1"/>
        </w:rPr>
        <w:t>r</w:t>
      </w:r>
      <w:r w:rsidR="00635F32">
        <w:rPr>
          <w:rFonts w:ascii="Arial" w:hAnsi="Arial" w:cs="Arial"/>
          <w:bCs/>
          <w:spacing w:val="1"/>
        </w:rPr>
        <w:t xml:space="preserve"> (Joined the meeting at approximately 8:10 p.m.)</w:t>
      </w:r>
    </w:p>
    <w:p w14:paraId="15671ADD" w14:textId="666102D1" w:rsidR="00997B46" w:rsidRDefault="00997B46" w:rsidP="00EE7BCF">
      <w:pPr>
        <w:spacing w:after="0" w:line="260" w:lineRule="exact"/>
        <w:ind w:right="360" w:firstLine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Russell Burke, Board Member</w:t>
      </w:r>
    </w:p>
    <w:p w14:paraId="2B091121" w14:textId="34652AC5" w:rsidR="00AD22E8" w:rsidRDefault="00AD22E8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782F53">
        <w:rPr>
          <w:rFonts w:ascii="Arial" w:hAnsi="Arial" w:cs="Arial"/>
          <w:bCs/>
          <w:spacing w:val="1"/>
        </w:rPr>
        <w:t>Ms. Lorayne Black, Board Member</w:t>
      </w:r>
    </w:p>
    <w:p w14:paraId="61DE0964" w14:textId="0E28E36E" w:rsidR="005F19F8" w:rsidRPr="00E108DD" w:rsidRDefault="00610EC1" w:rsidP="00E108DD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 xml:space="preserve">Mr. David </w:t>
      </w:r>
      <w:proofErr w:type="spellStart"/>
      <w:r w:rsidRPr="00610EC1">
        <w:rPr>
          <w:rFonts w:ascii="Arial" w:hAnsi="Arial" w:cs="Arial"/>
          <w:bCs/>
          <w:spacing w:val="1"/>
        </w:rPr>
        <w:t>Bonnett</w:t>
      </w:r>
      <w:proofErr w:type="spellEnd"/>
      <w:r w:rsidRPr="00610EC1">
        <w:rPr>
          <w:rFonts w:ascii="Arial" w:hAnsi="Arial" w:cs="Arial"/>
          <w:bCs/>
          <w:spacing w:val="1"/>
        </w:rPr>
        <w:t>, Board Member</w:t>
      </w:r>
    </w:p>
    <w:p w14:paraId="1DA0DBED" w14:textId="77777777" w:rsidR="00A12340" w:rsidRDefault="00A12340" w:rsidP="00635F32">
      <w:pPr>
        <w:spacing w:after="0" w:line="260" w:lineRule="exact"/>
        <w:ind w:right="360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EE7BCF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EE7BCF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EE7BC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1442DE20" w:rsidR="001B33E3" w:rsidRDefault="001B33E3" w:rsidP="00EE7BCF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</w:t>
      </w:r>
      <w:r w:rsidR="00FF11F7">
        <w:rPr>
          <w:rFonts w:ascii="Arial" w:hAnsi="Arial" w:cs="Arial"/>
          <w:bCs/>
        </w:rPr>
        <w:t xml:space="preserve">Open Meeting Law and </w:t>
      </w:r>
      <w:r>
        <w:rPr>
          <w:rFonts w:ascii="Arial" w:hAnsi="Arial" w:cs="Arial"/>
          <w:bCs/>
        </w:rPr>
        <w:t>Wiretap</w:t>
      </w:r>
      <w:r w:rsidR="00FF11F7">
        <w:rPr>
          <w:rFonts w:ascii="Arial" w:hAnsi="Arial" w:cs="Arial"/>
          <w:bCs/>
        </w:rPr>
        <w:t xml:space="preserve"> Law</w:t>
      </w:r>
      <w:r w:rsidRPr="0029460A">
        <w:rPr>
          <w:rFonts w:ascii="Arial" w:hAnsi="Arial" w:cs="Arial"/>
          <w:bCs/>
        </w:rPr>
        <w:t xml:space="preserve">, Mr. </w:t>
      </w:r>
      <w:r w:rsidR="005E45AA">
        <w:rPr>
          <w:rFonts w:ascii="Arial" w:hAnsi="Arial" w:cs="Arial"/>
          <w:bCs/>
        </w:rPr>
        <w:t>Wilson</w:t>
      </w:r>
      <w:r w:rsidRPr="0029460A">
        <w:rPr>
          <w:rFonts w:ascii="Arial" w:hAnsi="Arial" w:cs="Arial"/>
          <w:bCs/>
        </w:rPr>
        <w:t xml:space="preserve"> 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must be taken via roll call.  Further, the </w:t>
      </w:r>
      <w:r w:rsidR="00C901A3">
        <w:rPr>
          <w:rFonts w:ascii="Arial" w:hAnsi="Arial" w:cs="Arial"/>
          <w:color w:val="000000"/>
        </w:rPr>
        <w:t>Planning Board members were introduced.</w:t>
      </w:r>
    </w:p>
    <w:p w14:paraId="15DB22DD" w14:textId="4EDE93F8" w:rsidR="00D96735" w:rsidRPr="00432215" w:rsidRDefault="005E45AA" w:rsidP="00432215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>Discussion – MIT (Massachusetts Institute of Technology)</w:t>
      </w:r>
      <w:r w:rsidR="00432215">
        <w:rPr>
          <w:rFonts w:ascii="Arial" w:hAnsi="Arial" w:cs="Arial"/>
          <w:b/>
          <w:bCs/>
          <w:i/>
          <w:iCs/>
          <w:color w:val="000000"/>
        </w:rPr>
        <w:t xml:space="preserve"> Millstone Hill Facilities –</w:t>
      </w:r>
      <w:r w:rsidR="009A0E91">
        <w:rPr>
          <w:rFonts w:ascii="Arial" w:hAnsi="Arial" w:cs="Arial"/>
          <w:b/>
          <w:bCs/>
          <w:i/>
          <w:iCs/>
          <w:color w:val="000000"/>
        </w:rPr>
        <w:t xml:space="preserve"> Lincoln </w:t>
      </w:r>
      <w:r w:rsidR="009A0E91" w:rsidRPr="00432215">
        <w:rPr>
          <w:rFonts w:ascii="Arial" w:hAnsi="Arial" w:cs="Arial"/>
          <w:b/>
          <w:bCs/>
          <w:i/>
          <w:iCs/>
          <w:color w:val="000000"/>
          <w:u w:val="single"/>
        </w:rPr>
        <w:t>Lab,</w:t>
      </w:r>
      <w:r w:rsidR="00432215" w:rsidRPr="00432215">
        <w:rPr>
          <w:rFonts w:ascii="Arial" w:hAnsi="Arial" w:cs="Arial"/>
          <w:b/>
          <w:bCs/>
          <w:i/>
          <w:iCs/>
          <w:color w:val="000000"/>
          <w:u w:val="single"/>
        </w:rPr>
        <w:t xml:space="preserve"> </w:t>
      </w:r>
      <w:r w:rsidR="009A0E91" w:rsidRPr="00432215">
        <w:rPr>
          <w:rFonts w:ascii="Arial" w:hAnsi="Arial" w:cs="Arial"/>
          <w:b/>
          <w:bCs/>
          <w:i/>
          <w:iCs/>
          <w:color w:val="000000"/>
          <w:u w:val="single"/>
        </w:rPr>
        <w:t xml:space="preserve">Haystack </w:t>
      </w:r>
      <w:r w:rsidR="00432215" w:rsidRPr="00432215">
        <w:rPr>
          <w:rFonts w:ascii="Arial" w:hAnsi="Arial" w:cs="Arial"/>
          <w:b/>
          <w:bCs/>
          <w:i/>
          <w:iCs/>
          <w:color w:val="000000"/>
          <w:u w:val="single"/>
        </w:rPr>
        <w:t>Observatory &amp; Wallace Observatory</w:t>
      </w:r>
    </w:p>
    <w:p w14:paraId="3CD9F6CE" w14:textId="77777777" w:rsidR="002D7D9B" w:rsidRPr="002A0141" w:rsidRDefault="002D7D9B" w:rsidP="00EE7BCF">
      <w:pPr>
        <w:spacing w:after="0"/>
        <w:ind w:left="360" w:right="360"/>
        <w:jc w:val="both"/>
        <w:rPr>
          <w:rFonts w:ascii="Arial" w:hAnsi="Arial" w:cs="Arial"/>
          <w:color w:val="000000"/>
        </w:rPr>
      </w:pPr>
    </w:p>
    <w:p w14:paraId="29732D12" w14:textId="2EA4A071" w:rsidR="002A0141" w:rsidRDefault="00432215" w:rsidP="00EE7BCF">
      <w:pPr>
        <w:spacing w:after="0"/>
        <w:ind w:left="360" w:righ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R</w:t>
      </w:r>
      <w:r w:rsidR="002A0141" w:rsidRPr="002A0141">
        <w:rPr>
          <w:rFonts w:ascii="Arial" w:hAnsi="Arial" w:cs="Arial"/>
          <w:color w:val="000000"/>
        </w:rPr>
        <w:t>epresenting MIT</w:t>
      </w:r>
      <w:r>
        <w:rPr>
          <w:rFonts w:ascii="Arial" w:hAnsi="Arial" w:cs="Arial"/>
          <w:color w:val="000000"/>
        </w:rPr>
        <w:t xml:space="preserve">’s Millstone Hill facilities </w:t>
      </w:r>
      <w:r w:rsidR="002A0141" w:rsidRPr="002A0141">
        <w:rPr>
          <w:rFonts w:ascii="Arial" w:hAnsi="Arial" w:cs="Arial"/>
          <w:color w:val="000000"/>
        </w:rPr>
        <w:t>were:</w:t>
      </w:r>
    </w:p>
    <w:p w14:paraId="61BB4AF0" w14:textId="77777777" w:rsidR="006E0842" w:rsidRPr="002A0141" w:rsidRDefault="006E0842" w:rsidP="00EE7BCF">
      <w:pPr>
        <w:spacing w:after="0"/>
        <w:ind w:left="360" w:right="360"/>
        <w:jc w:val="both"/>
        <w:rPr>
          <w:rFonts w:ascii="Arial" w:hAnsi="Arial" w:cs="Arial"/>
          <w:color w:val="000000"/>
        </w:rPr>
      </w:pPr>
    </w:p>
    <w:p w14:paraId="7193A764" w14:textId="2194E61D" w:rsidR="002A0141" w:rsidRPr="00BB52E1" w:rsidRDefault="00DD4BA6" w:rsidP="00031A81">
      <w:pPr>
        <w:pStyle w:val="ListParagraph"/>
        <w:numPr>
          <w:ilvl w:val="0"/>
          <w:numId w:val="34"/>
        </w:numPr>
        <w:ind w:left="900" w:right="360" w:hanging="180"/>
        <w:jc w:val="both"/>
        <w:rPr>
          <w:rFonts w:ascii="Arial" w:hAnsi="Arial" w:cs="Arial"/>
          <w:color w:val="000000"/>
          <w:sz w:val="22"/>
          <w:szCs w:val="22"/>
        </w:rPr>
      </w:pPr>
      <w:r w:rsidRPr="00BB52E1">
        <w:rPr>
          <w:rFonts w:ascii="Arial" w:hAnsi="Arial" w:cs="Arial"/>
          <w:color w:val="000000"/>
          <w:sz w:val="22"/>
          <w:szCs w:val="22"/>
        </w:rPr>
        <w:t>Tim Brothers, MIT Wallace Astrophysical Observatory</w:t>
      </w:r>
    </w:p>
    <w:p w14:paraId="1BA88E02" w14:textId="04550E10" w:rsidR="00DD4BA6" w:rsidRPr="00BB52E1" w:rsidRDefault="00DD4BA6" w:rsidP="00031A81">
      <w:pPr>
        <w:pStyle w:val="ListParagraph"/>
        <w:numPr>
          <w:ilvl w:val="0"/>
          <w:numId w:val="34"/>
        </w:numPr>
        <w:ind w:left="990" w:right="360" w:hanging="270"/>
        <w:jc w:val="both"/>
        <w:rPr>
          <w:rFonts w:ascii="Arial" w:hAnsi="Arial" w:cs="Arial"/>
          <w:color w:val="000000"/>
          <w:sz w:val="22"/>
          <w:szCs w:val="22"/>
        </w:rPr>
      </w:pPr>
      <w:r w:rsidRPr="00BB52E1">
        <w:rPr>
          <w:rFonts w:ascii="Arial" w:hAnsi="Arial" w:cs="Arial"/>
          <w:color w:val="000000"/>
          <w:sz w:val="22"/>
          <w:szCs w:val="22"/>
        </w:rPr>
        <w:t>Jeff Dominick, MIT Lincoln Lab</w:t>
      </w:r>
    </w:p>
    <w:p w14:paraId="7677EB3E" w14:textId="596CB739" w:rsidR="00DD4BA6" w:rsidRPr="00BB52E1" w:rsidRDefault="00DD4BA6" w:rsidP="00031A81">
      <w:pPr>
        <w:pStyle w:val="ListParagraph"/>
        <w:numPr>
          <w:ilvl w:val="0"/>
          <w:numId w:val="34"/>
        </w:numPr>
        <w:ind w:left="990" w:right="360" w:hanging="270"/>
        <w:jc w:val="both"/>
        <w:rPr>
          <w:rFonts w:ascii="Arial" w:hAnsi="Arial" w:cs="Arial"/>
          <w:color w:val="000000"/>
          <w:sz w:val="22"/>
          <w:szCs w:val="22"/>
        </w:rPr>
      </w:pPr>
      <w:r w:rsidRPr="00BB52E1">
        <w:rPr>
          <w:rFonts w:ascii="Arial" w:hAnsi="Arial" w:cs="Arial"/>
          <w:color w:val="000000"/>
          <w:sz w:val="22"/>
          <w:szCs w:val="22"/>
        </w:rPr>
        <w:t xml:space="preserve">Colin </w:t>
      </w:r>
      <w:r w:rsidR="00BB52E1" w:rsidRPr="00BB52E1">
        <w:rPr>
          <w:rFonts w:ascii="Arial" w:hAnsi="Arial" w:cs="Arial"/>
          <w:color w:val="000000"/>
          <w:sz w:val="22"/>
          <w:szCs w:val="22"/>
        </w:rPr>
        <w:t>Lonsdale</w:t>
      </w:r>
      <w:r w:rsidRPr="00BB52E1">
        <w:rPr>
          <w:rFonts w:ascii="Arial" w:hAnsi="Arial" w:cs="Arial"/>
          <w:color w:val="000000"/>
          <w:sz w:val="22"/>
          <w:szCs w:val="22"/>
        </w:rPr>
        <w:t xml:space="preserve">, Haystack Radio Observatory </w:t>
      </w:r>
    </w:p>
    <w:p w14:paraId="03196F32" w14:textId="77777777" w:rsidR="00DD4BA6" w:rsidRPr="002A0141" w:rsidRDefault="00DD4BA6" w:rsidP="00BB52E1">
      <w:pPr>
        <w:pStyle w:val="ListParagraph"/>
        <w:ind w:left="1080" w:right="360"/>
        <w:jc w:val="both"/>
        <w:rPr>
          <w:rFonts w:ascii="Arial" w:hAnsi="Arial" w:cs="Arial"/>
          <w:b/>
          <w:bCs/>
          <w:i/>
          <w:iCs/>
          <w:color w:val="000000"/>
        </w:rPr>
      </w:pPr>
    </w:p>
    <w:p w14:paraId="71D09DA7" w14:textId="3B5D9624" w:rsidR="00137FBB" w:rsidRDefault="0007188A" w:rsidP="0007188A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Jeff Dominick, </w:t>
      </w:r>
      <w:r w:rsidR="00C0790E">
        <w:rPr>
          <w:rFonts w:ascii="Arial" w:hAnsi="Arial" w:cs="Arial"/>
          <w:bCs/>
          <w:iCs/>
        </w:rPr>
        <w:t xml:space="preserve">Field Site Manager, MIT </w:t>
      </w:r>
      <w:r w:rsidR="00DF3846">
        <w:rPr>
          <w:rFonts w:ascii="Arial" w:hAnsi="Arial" w:cs="Arial"/>
          <w:bCs/>
          <w:iCs/>
        </w:rPr>
        <w:t>Lincoln Laboratory, a</w:t>
      </w:r>
      <w:r w:rsidR="003B17DC">
        <w:rPr>
          <w:rFonts w:ascii="Arial" w:hAnsi="Arial" w:cs="Arial"/>
          <w:bCs/>
          <w:iCs/>
        </w:rPr>
        <w:t>ddressed the Board a</w:t>
      </w:r>
      <w:r w:rsidR="00432215">
        <w:rPr>
          <w:rFonts w:ascii="Arial" w:hAnsi="Arial" w:cs="Arial"/>
          <w:bCs/>
          <w:iCs/>
        </w:rPr>
        <w:t xml:space="preserve">nd gave a </w:t>
      </w:r>
      <w:r w:rsidR="003B17DC">
        <w:rPr>
          <w:rFonts w:ascii="Arial" w:hAnsi="Arial" w:cs="Arial"/>
          <w:bCs/>
          <w:iCs/>
        </w:rPr>
        <w:t xml:space="preserve">PowerPoint presentation </w:t>
      </w:r>
      <w:r w:rsidR="00DD3815">
        <w:rPr>
          <w:rFonts w:ascii="Arial" w:hAnsi="Arial" w:cs="Arial"/>
          <w:bCs/>
          <w:iCs/>
        </w:rPr>
        <w:t>as summarized below:</w:t>
      </w:r>
    </w:p>
    <w:p w14:paraId="2C634134" w14:textId="77777777" w:rsidR="00DD3815" w:rsidRDefault="00DD3815" w:rsidP="0007188A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</w:p>
    <w:p w14:paraId="64873703" w14:textId="7820D174" w:rsidR="00DD3815" w:rsidRPr="00282DE3" w:rsidRDefault="00AD1F8C" w:rsidP="00282DE3">
      <w:pPr>
        <w:pStyle w:val="ListParagraph"/>
        <w:numPr>
          <w:ilvl w:val="0"/>
          <w:numId w:val="35"/>
        </w:numPr>
        <w:spacing w:line="260" w:lineRule="exact"/>
        <w:ind w:left="900" w:right="1440" w:hanging="18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 xml:space="preserve">MIT’s </w:t>
      </w:r>
      <w:r w:rsidR="000061A9">
        <w:rPr>
          <w:rFonts w:ascii="Arial" w:hAnsi="Arial" w:cs="Arial"/>
          <w:bCs/>
          <w:iCs/>
          <w:sz w:val="22"/>
          <w:szCs w:val="22"/>
        </w:rPr>
        <w:t>Millstone Hill</w:t>
      </w:r>
      <w:r w:rsidRPr="00282DE3">
        <w:rPr>
          <w:rFonts w:ascii="Arial" w:hAnsi="Arial" w:cs="Arial"/>
          <w:bCs/>
          <w:iCs/>
          <w:sz w:val="22"/>
          <w:szCs w:val="22"/>
        </w:rPr>
        <w:t xml:space="preserve"> Campus encompassed three major entities:</w:t>
      </w:r>
    </w:p>
    <w:p w14:paraId="7E8E280E" w14:textId="77777777" w:rsidR="008E6235" w:rsidRPr="00282DE3" w:rsidRDefault="008E6235" w:rsidP="00282DE3">
      <w:pPr>
        <w:pStyle w:val="ListParagraph"/>
        <w:spacing w:line="260" w:lineRule="exact"/>
        <w:ind w:left="9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1A85C1A" w14:textId="0881E574" w:rsidR="002849B3" w:rsidRPr="00752E5D" w:rsidRDefault="00AD1F8C" w:rsidP="00752E5D">
      <w:pPr>
        <w:pStyle w:val="ListParagraph"/>
        <w:numPr>
          <w:ilvl w:val="1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>The Haystack Radio Observatory</w:t>
      </w:r>
      <w:r w:rsidR="002849B3">
        <w:rPr>
          <w:rFonts w:ascii="Arial" w:hAnsi="Arial" w:cs="Arial"/>
          <w:bCs/>
          <w:iCs/>
          <w:sz w:val="22"/>
          <w:szCs w:val="22"/>
        </w:rPr>
        <w:t xml:space="preserve"> (Scientific in Nature)</w:t>
      </w:r>
    </w:p>
    <w:p w14:paraId="4B073DCC" w14:textId="74C08AFF" w:rsidR="002849B3" w:rsidRDefault="002849B3" w:rsidP="002849B3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Not DOD funded.</w:t>
      </w:r>
    </w:p>
    <w:p w14:paraId="0C1BD84A" w14:textId="7128AC2A" w:rsidR="005F1128" w:rsidRDefault="00FD6DEC" w:rsidP="0062688F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Looking at intergalactic space and galactic black holes.</w:t>
      </w:r>
    </w:p>
    <w:p w14:paraId="34C9A535" w14:textId="77777777" w:rsidR="00635F32" w:rsidRPr="00635F32" w:rsidRDefault="00635F32" w:rsidP="00635F32">
      <w:pPr>
        <w:pStyle w:val="ListParagraph"/>
        <w:tabs>
          <w:tab w:val="left" w:pos="900"/>
        </w:tabs>
        <w:spacing w:line="260" w:lineRule="exact"/>
        <w:ind w:left="252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C26FB83" w14:textId="62D7E6EB" w:rsidR="00443FFA" w:rsidRPr="00752E5D" w:rsidRDefault="008E6235" w:rsidP="00752E5D">
      <w:pPr>
        <w:pStyle w:val="ListParagraph"/>
        <w:numPr>
          <w:ilvl w:val="1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 xml:space="preserve">The Wallace Astrophysical Observatory </w:t>
      </w:r>
      <w:r w:rsidR="003E4EB8">
        <w:rPr>
          <w:rFonts w:ascii="Arial" w:hAnsi="Arial" w:cs="Arial"/>
          <w:bCs/>
          <w:iCs/>
          <w:sz w:val="22"/>
          <w:szCs w:val="22"/>
        </w:rPr>
        <w:t>(Sc</w:t>
      </w:r>
      <w:r w:rsidR="00443FFA">
        <w:rPr>
          <w:rFonts w:ascii="Arial" w:hAnsi="Arial" w:cs="Arial"/>
          <w:bCs/>
          <w:iCs/>
          <w:sz w:val="22"/>
          <w:szCs w:val="22"/>
        </w:rPr>
        <w:t>ientific in Nature)</w:t>
      </w:r>
    </w:p>
    <w:p w14:paraId="5FA8F6DE" w14:textId="57E2E665" w:rsidR="000061A9" w:rsidRPr="000061A9" w:rsidRDefault="00443FFA" w:rsidP="000061A9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Not DOD funded.</w:t>
      </w:r>
    </w:p>
    <w:p w14:paraId="0CD73BEE" w14:textId="097B45E8" w:rsidR="00AD3F03" w:rsidRPr="00282DE3" w:rsidRDefault="000061A9" w:rsidP="00443FFA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Studying p</w:t>
      </w:r>
      <w:r w:rsidR="00AD3F03">
        <w:rPr>
          <w:rFonts w:ascii="Arial" w:hAnsi="Arial" w:cs="Arial"/>
          <w:bCs/>
          <w:iCs/>
          <w:sz w:val="22"/>
          <w:szCs w:val="22"/>
        </w:rPr>
        <w:t>lanetary space</w:t>
      </w:r>
      <w:r>
        <w:rPr>
          <w:rFonts w:ascii="Arial" w:hAnsi="Arial" w:cs="Arial"/>
          <w:bCs/>
          <w:iCs/>
          <w:sz w:val="22"/>
          <w:szCs w:val="22"/>
        </w:rPr>
        <w:t xml:space="preserve"> with optical telescopes – emphasis on education.</w:t>
      </w:r>
    </w:p>
    <w:p w14:paraId="779FDA4A" w14:textId="77777777" w:rsidR="00443FFA" w:rsidRDefault="00443FFA" w:rsidP="00443FFA">
      <w:pPr>
        <w:pStyle w:val="ListParagraph"/>
        <w:tabs>
          <w:tab w:val="left" w:pos="900"/>
        </w:tabs>
        <w:spacing w:line="260" w:lineRule="exact"/>
        <w:ind w:left="18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8CB7520" w14:textId="77E77095" w:rsidR="00282DE3" w:rsidRPr="00752E5D" w:rsidRDefault="008E6235" w:rsidP="00752E5D">
      <w:pPr>
        <w:pStyle w:val="ListParagraph"/>
        <w:numPr>
          <w:ilvl w:val="1"/>
          <w:numId w:val="35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>MIT Lincoln Lab – (Technology for National Security)</w:t>
      </w:r>
    </w:p>
    <w:p w14:paraId="71F41EF9" w14:textId="6A564E82" w:rsidR="00282DE3" w:rsidRPr="00752E5D" w:rsidRDefault="005F1128" w:rsidP="00752E5D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>Work for the Department of Defense</w:t>
      </w:r>
    </w:p>
    <w:p w14:paraId="105A61C4" w14:textId="1AB44897" w:rsidR="00282DE3" w:rsidRPr="00752E5D" w:rsidRDefault="00636EE3" w:rsidP="00752E5D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 xml:space="preserve">Perform studies on the International Space Station and other </w:t>
      </w:r>
      <w:r w:rsidR="00282DE3" w:rsidRPr="00282DE3">
        <w:rPr>
          <w:rFonts w:ascii="Arial" w:hAnsi="Arial" w:cs="Arial"/>
          <w:bCs/>
          <w:iCs/>
          <w:sz w:val="22"/>
          <w:szCs w:val="22"/>
        </w:rPr>
        <w:t>satellites</w:t>
      </w:r>
      <w:r w:rsidRPr="00282DE3">
        <w:rPr>
          <w:rFonts w:ascii="Arial" w:hAnsi="Arial" w:cs="Arial"/>
          <w:bCs/>
          <w:iCs/>
          <w:sz w:val="22"/>
          <w:szCs w:val="22"/>
        </w:rPr>
        <w:t xml:space="preserve"> orbiting near the earth.</w:t>
      </w:r>
    </w:p>
    <w:p w14:paraId="4D201A67" w14:textId="31A510F1" w:rsidR="00946CC1" w:rsidRPr="00752E5D" w:rsidRDefault="00636EE3" w:rsidP="00752E5D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282DE3">
        <w:rPr>
          <w:rFonts w:ascii="Arial" w:hAnsi="Arial" w:cs="Arial"/>
          <w:bCs/>
          <w:iCs/>
          <w:sz w:val="22"/>
          <w:szCs w:val="22"/>
        </w:rPr>
        <w:t xml:space="preserve">Perform studies on objects </w:t>
      </w:r>
      <w:r w:rsidR="00415F49">
        <w:rPr>
          <w:rFonts w:ascii="Arial" w:hAnsi="Arial" w:cs="Arial"/>
          <w:bCs/>
          <w:iCs/>
          <w:sz w:val="22"/>
          <w:szCs w:val="22"/>
        </w:rPr>
        <w:t xml:space="preserve">no </w:t>
      </w:r>
      <w:r w:rsidRPr="00282DE3">
        <w:rPr>
          <w:rFonts w:ascii="Arial" w:hAnsi="Arial" w:cs="Arial"/>
          <w:bCs/>
          <w:iCs/>
          <w:sz w:val="22"/>
          <w:szCs w:val="22"/>
        </w:rPr>
        <w:t>further</w:t>
      </w:r>
      <w:r w:rsidR="00282DE3" w:rsidRPr="00282DE3">
        <w:rPr>
          <w:rFonts w:ascii="Arial" w:hAnsi="Arial" w:cs="Arial"/>
          <w:bCs/>
          <w:iCs/>
          <w:sz w:val="22"/>
          <w:szCs w:val="22"/>
        </w:rPr>
        <w:t xml:space="preserve"> </w:t>
      </w:r>
      <w:r w:rsidR="003F1214">
        <w:rPr>
          <w:rFonts w:ascii="Arial" w:hAnsi="Arial" w:cs="Arial"/>
          <w:bCs/>
          <w:iCs/>
          <w:sz w:val="22"/>
          <w:szCs w:val="22"/>
        </w:rPr>
        <w:t xml:space="preserve">than </w:t>
      </w:r>
      <w:r w:rsidR="00282DE3" w:rsidRPr="00282DE3">
        <w:rPr>
          <w:rFonts w:ascii="Arial" w:hAnsi="Arial" w:cs="Arial"/>
          <w:bCs/>
          <w:iCs/>
          <w:sz w:val="22"/>
          <w:szCs w:val="22"/>
        </w:rPr>
        <w:t>30,000 miles away from earth</w:t>
      </w:r>
      <w:r w:rsidRPr="00282DE3">
        <w:rPr>
          <w:rFonts w:ascii="Arial" w:hAnsi="Arial" w:cs="Arial"/>
          <w:bCs/>
          <w:iCs/>
          <w:sz w:val="22"/>
          <w:szCs w:val="22"/>
        </w:rPr>
        <w:t xml:space="preserve"> (</w:t>
      </w:r>
      <w:r w:rsidR="00282DE3" w:rsidRPr="00282DE3">
        <w:rPr>
          <w:rFonts w:ascii="Arial" w:hAnsi="Arial" w:cs="Arial"/>
          <w:bCs/>
          <w:iCs/>
          <w:sz w:val="22"/>
          <w:szCs w:val="22"/>
        </w:rPr>
        <w:t>geosynchronous orbit</w:t>
      </w:r>
      <w:r w:rsidR="00282DE3">
        <w:rPr>
          <w:rFonts w:ascii="Arial" w:hAnsi="Arial" w:cs="Arial"/>
          <w:bCs/>
          <w:iCs/>
          <w:sz w:val="22"/>
          <w:szCs w:val="22"/>
        </w:rPr>
        <w:t>)</w:t>
      </w:r>
    </w:p>
    <w:p w14:paraId="4A14F959" w14:textId="0A1DDB8B" w:rsidR="00946CC1" w:rsidRPr="00282DE3" w:rsidRDefault="00946CC1" w:rsidP="00282DE3">
      <w:pPr>
        <w:pStyle w:val="ListParagraph"/>
        <w:numPr>
          <w:ilvl w:val="2"/>
          <w:numId w:val="35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rovid</w:t>
      </w:r>
      <w:r w:rsidR="00481AC3">
        <w:rPr>
          <w:rFonts w:ascii="Arial" w:hAnsi="Arial" w:cs="Arial"/>
          <w:bCs/>
          <w:iCs/>
          <w:sz w:val="22"/>
          <w:szCs w:val="22"/>
        </w:rPr>
        <w:t>e</w:t>
      </w:r>
      <w:r>
        <w:rPr>
          <w:rFonts w:ascii="Arial" w:hAnsi="Arial" w:cs="Arial"/>
          <w:bCs/>
          <w:iCs/>
          <w:sz w:val="22"/>
          <w:szCs w:val="22"/>
        </w:rPr>
        <w:t xml:space="preserve"> launch support </w:t>
      </w:r>
      <w:r w:rsidR="00B924DA">
        <w:rPr>
          <w:rFonts w:ascii="Arial" w:hAnsi="Arial" w:cs="Arial"/>
          <w:bCs/>
          <w:iCs/>
          <w:sz w:val="22"/>
          <w:szCs w:val="22"/>
        </w:rPr>
        <w:t xml:space="preserve">&amp; </w:t>
      </w:r>
      <w:r w:rsidR="00A84049">
        <w:rPr>
          <w:rFonts w:ascii="Arial" w:hAnsi="Arial" w:cs="Arial"/>
          <w:bCs/>
          <w:iCs/>
          <w:sz w:val="22"/>
          <w:szCs w:val="22"/>
        </w:rPr>
        <w:t xml:space="preserve">spacecraft observation </w:t>
      </w:r>
      <w:r w:rsidR="008763CE">
        <w:rPr>
          <w:rFonts w:ascii="Arial" w:hAnsi="Arial" w:cs="Arial"/>
          <w:bCs/>
          <w:iCs/>
          <w:sz w:val="22"/>
          <w:szCs w:val="22"/>
        </w:rPr>
        <w:t xml:space="preserve">(of which there </w:t>
      </w:r>
      <w:r w:rsidR="00481AC3">
        <w:rPr>
          <w:rFonts w:ascii="Arial" w:hAnsi="Arial" w:cs="Arial"/>
          <w:bCs/>
          <w:iCs/>
          <w:sz w:val="22"/>
          <w:szCs w:val="22"/>
        </w:rPr>
        <w:t>are</w:t>
      </w:r>
      <w:r w:rsidR="008763CE">
        <w:rPr>
          <w:rFonts w:ascii="Arial" w:hAnsi="Arial" w:cs="Arial"/>
          <w:bCs/>
          <w:iCs/>
          <w:sz w:val="22"/>
          <w:szCs w:val="22"/>
        </w:rPr>
        <w:t xml:space="preserve"> thousands)</w:t>
      </w:r>
    </w:p>
    <w:p w14:paraId="673AB04A" w14:textId="77777777" w:rsidR="003A3752" w:rsidRDefault="003A3752" w:rsidP="00617A64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3AAD6AB6" w14:textId="58A7FCDC" w:rsidR="00443FFA" w:rsidRDefault="00232855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Dominick said MIT’s primary goal </w:t>
      </w:r>
      <w:r w:rsidR="00301EE4">
        <w:rPr>
          <w:rFonts w:ascii="Arial" w:hAnsi="Arial" w:cs="Arial"/>
          <w:bCs/>
          <w:iCs/>
        </w:rPr>
        <w:t>in</w:t>
      </w:r>
      <w:r>
        <w:rPr>
          <w:rFonts w:ascii="Arial" w:hAnsi="Arial" w:cs="Arial"/>
          <w:bCs/>
          <w:iCs/>
        </w:rPr>
        <w:t xml:space="preserve"> speaking with the Groton Planning Board was to</w:t>
      </w:r>
      <w:r w:rsidR="008E640E">
        <w:rPr>
          <w:rFonts w:ascii="Arial" w:hAnsi="Arial" w:cs="Arial"/>
          <w:bCs/>
          <w:iCs/>
        </w:rPr>
        <w:t xml:space="preserve"> </w:t>
      </w:r>
      <w:r w:rsidR="0062688F">
        <w:rPr>
          <w:rFonts w:ascii="Arial" w:hAnsi="Arial" w:cs="Arial"/>
          <w:bCs/>
          <w:iCs/>
        </w:rPr>
        <w:t xml:space="preserve">show them what they did and that they wanted to be good neighbors to come up </w:t>
      </w:r>
      <w:r w:rsidR="008E640E">
        <w:rPr>
          <w:rFonts w:ascii="Arial" w:hAnsi="Arial" w:cs="Arial"/>
          <w:bCs/>
          <w:iCs/>
        </w:rPr>
        <w:t xml:space="preserve">with </w:t>
      </w:r>
      <w:r w:rsidR="0062688F">
        <w:rPr>
          <w:rFonts w:ascii="Arial" w:hAnsi="Arial" w:cs="Arial"/>
          <w:bCs/>
          <w:iCs/>
        </w:rPr>
        <w:t>solutions</w:t>
      </w:r>
      <w:r w:rsidR="0036202A">
        <w:rPr>
          <w:rFonts w:ascii="Arial" w:hAnsi="Arial" w:cs="Arial"/>
          <w:bCs/>
          <w:iCs/>
        </w:rPr>
        <w:t xml:space="preserve"> to problems</w:t>
      </w:r>
      <w:r w:rsidR="008E640E">
        <w:rPr>
          <w:rFonts w:ascii="Arial" w:hAnsi="Arial" w:cs="Arial"/>
          <w:bCs/>
          <w:iCs/>
        </w:rPr>
        <w:t xml:space="preserve"> (such as light pollution)</w:t>
      </w:r>
      <w:r w:rsidR="0062688F">
        <w:rPr>
          <w:rFonts w:ascii="Arial" w:hAnsi="Arial" w:cs="Arial"/>
          <w:bCs/>
          <w:iCs/>
        </w:rPr>
        <w:t xml:space="preserve"> </w:t>
      </w:r>
      <w:r w:rsidR="008E640E">
        <w:rPr>
          <w:rFonts w:ascii="Arial" w:hAnsi="Arial" w:cs="Arial"/>
          <w:bCs/>
          <w:iCs/>
        </w:rPr>
        <w:t>that would benefit both of them.</w:t>
      </w:r>
    </w:p>
    <w:p w14:paraId="1B021774" w14:textId="77777777" w:rsidR="008E640E" w:rsidRDefault="008E640E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1F69B26" w14:textId="09B0067E" w:rsidR="00644777" w:rsidRDefault="008E640E" w:rsidP="00CF54B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</w:t>
      </w:r>
      <w:r w:rsidR="00A648B5">
        <w:rPr>
          <w:rFonts w:ascii="Arial" w:hAnsi="Arial" w:cs="Arial"/>
          <w:bCs/>
          <w:iCs/>
        </w:rPr>
        <w:t xml:space="preserve"> Colin</w:t>
      </w:r>
      <w:r>
        <w:rPr>
          <w:rFonts w:ascii="Arial" w:hAnsi="Arial" w:cs="Arial"/>
          <w:bCs/>
          <w:iCs/>
        </w:rPr>
        <w:t xml:space="preserve"> Lonsdale</w:t>
      </w:r>
      <w:r w:rsidR="00A648B5">
        <w:rPr>
          <w:rFonts w:ascii="Arial" w:hAnsi="Arial" w:cs="Arial"/>
          <w:bCs/>
          <w:iCs/>
        </w:rPr>
        <w:t>,</w:t>
      </w:r>
      <w:r w:rsidR="000A01DD">
        <w:rPr>
          <w:rFonts w:ascii="Arial" w:hAnsi="Arial" w:cs="Arial"/>
          <w:bCs/>
          <w:iCs/>
        </w:rPr>
        <w:t xml:space="preserve"> </w:t>
      </w:r>
      <w:r w:rsidR="006D7017">
        <w:rPr>
          <w:rFonts w:ascii="Arial" w:hAnsi="Arial" w:cs="Arial"/>
          <w:bCs/>
          <w:iCs/>
        </w:rPr>
        <w:t>Ph.D.,</w:t>
      </w:r>
      <w:r w:rsidR="00A648B5">
        <w:rPr>
          <w:rFonts w:ascii="Arial" w:hAnsi="Arial" w:cs="Arial"/>
          <w:bCs/>
          <w:iCs/>
        </w:rPr>
        <w:t xml:space="preserve"> Director, Haystack Observatory</w:t>
      </w:r>
      <w:r w:rsidR="00733F3A">
        <w:rPr>
          <w:rFonts w:ascii="Arial" w:hAnsi="Arial" w:cs="Arial"/>
          <w:bCs/>
          <w:iCs/>
        </w:rPr>
        <w:t xml:space="preserve">, </w:t>
      </w:r>
      <w:r w:rsidR="00320B3B">
        <w:rPr>
          <w:rFonts w:ascii="Arial" w:hAnsi="Arial" w:cs="Arial"/>
          <w:bCs/>
          <w:iCs/>
        </w:rPr>
        <w:t>addressed the B</w:t>
      </w:r>
      <w:r w:rsidR="00E82008">
        <w:rPr>
          <w:rFonts w:ascii="Arial" w:hAnsi="Arial" w:cs="Arial"/>
          <w:bCs/>
          <w:iCs/>
        </w:rPr>
        <w:t>oard and said his department was responsible for performing research at radio wavelengths</w:t>
      </w:r>
      <w:r w:rsidR="00563842">
        <w:rPr>
          <w:rFonts w:ascii="Arial" w:hAnsi="Arial" w:cs="Arial"/>
          <w:bCs/>
          <w:iCs/>
        </w:rPr>
        <w:t xml:space="preserve">, not </w:t>
      </w:r>
      <w:r w:rsidR="00BD1870">
        <w:rPr>
          <w:rFonts w:ascii="Arial" w:hAnsi="Arial" w:cs="Arial"/>
          <w:bCs/>
          <w:iCs/>
        </w:rPr>
        <w:t>visible w</w:t>
      </w:r>
      <w:r w:rsidR="0036202A">
        <w:rPr>
          <w:rFonts w:ascii="Arial" w:hAnsi="Arial" w:cs="Arial"/>
          <w:bCs/>
          <w:iCs/>
        </w:rPr>
        <w:t>aves</w:t>
      </w:r>
      <w:r w:rsidR="00BD1870">
        <w:rPr>
          <w:rFonts w:ascii="Arial" w:hAnsi="Arial" w:cs="Arial"/>
          <w:bCs/>
          <w:iCs/>
        </w:rPr>
        <w:t xml:space="preserve">.  </w:t>
      </w:r>
      <w:r w:rsidR="00946A48">
        <w:rPr>
          <w:rFonts w:ascii="Arial" w:hAnsi="Arial" w:cs="Arial"/>
          <w:bCs/>
          <w:iCs/>
        </w:rPr>
        <w:t xml:space="preserve">He said </w:t>
      </w:r>
      <w:r w:rsidR="00BD4956">
        <w:rPr>
          <w:rFonts w:ascii="Arial" w:hAnsi="Arial" w:cs="Arial"/>
          <w:bCs/>
          <w:iCs/>
        </w:rPr>
        <w:t xml:space="preserve">a </w:t>
      </w:r>
      <w:r w:rsidR="00A23AC8">
        <w:rPr>
          <w:rFonts w:ascii="Arial" w:hAnsi="Arial" w:cs="Arial"/>
          <w:bCs/>
          <w:iCs/>
        </w:rPr>
        <w:t xml:space="preserve">major part of </w:t>
      </w:r>
      <w:r w:rsidR="00BD4956">
        <w:rPr>
          <w:rFonts w:ascii="Arial" w:hAnsi="Arial" w:cs="Arial"/>
          <w:bCs/>
          <w:iCs/>
        </w:rPr>
        <w:t xml:space="preserve">what they </w:t>
      </w:r>
      <w:r w:rsidR="00826E2D">
        <w:rPr>
          <w:rFonts w:ascii="Arial" w:hAnsi="Arial" w:cs="Arial"/>
          <w:bCs/>
          <w:iCs/>
        </w:rPr>
        <w:t>did</w:t>
      </w:r>
      <w:r w:rsidR="00BD4956">
        <w:rPr>
          <w:rFonts w:ascii="Arial" w:hAnsi="Arial" w:cs="Arial"/>
          <w:bCs/>
          <w:iCs/>
        </w:rPr>
        <w:t xml:space="preserve"> was to educate the public </w:t>
      </w:r>
      <w:r w:rsidR="00826E2D">
        <w:rPr>
          <w:rFonts w:ascii="Arial" w:hAnsi="Arial" w:cs="Arial"/>
          <w:bCs/>
          <w:iCs/>
        </w:rPr>
        <w:t xml:space="preserve">via Open House Nights, </w:t>
      </w:r>
      <w:r w:rsidR="00080741">
        <w:rPr>
          <w:rFonts w:ascii="Arial" w:hAnsi="Arial" w:cs="Arial"/>
          <w:bCs/>
          <w:iCs/>
        </w:rPr>
        <w:t xml:space="preserve">student projects, and </w:t>
      </w:r>
      <w:r w:rsidR="00644777">
        <w:rPr>
          <w:rFonts w:ascii="Arial" w:hAnsi="Arial" w:cs="Arial"/>
          <w:bCs/>
          <w:iCs/>
        </w:rPr>
        <w:t>eclipse viewing.</w:t>
      </w:r>
      <w:r w:rsidR="00CF54BD">
        <w:rPr>
          <w:rFonts w:ascii="Arial" w:hAnsi="Arial" w:cs="Arial"/>
          <w:bCs/>
          <w:iCs/>
        </w:rPr>
        <w:t xml:space="preserve">  He explained that </w:t>
      </w:r>
      <w:r w:rsidR="00773F21">
        <w:rPr>
          <w:rFonts w:ascii="Arial" w:hAnsi="Arial" w:cs="Arial"/>
          <w:bCs/>
          <w:iCs/>
        </w:rPr>
        <w:t>everyday</w:t>
      </w:r>
      <w:r w:rsidR="00CF54BD">
        <w:rPr>
          <w:rFonts w:ascii="Arial" w:hAnsi="Arial" w:cs="Arial"/>
          <w:bCs/>
          <w:iCs/>
        </w:rPr>
        <w:t xml:space="preserve"> items, such as LED </w:t>
      </w:r>
      <w:r w:rsidR="00773F21">
        <w:rPr>
          <w:rFonts w:ascii="Arial" w:hAnsi="Arial" w:cs="Arial"/>
          <w:bCs/>
          <w:iCs/>
        </w:rPr>
        <w:t>lightbulbs</w:t>
      </w:r>
      <w:r w:rsidR="0036202A">
        <w:rPr>
          <w:rFonts w:ascii="Arial" w:hAnsi="Arial" w:cs="Arial"/>
          <w:bCs/>
          <w:iCs/>
        </w:rPr>
        <w:t xml:space="preserve"> and garage door openers,</w:t>
      </w:r>
      <w:r w:rsidR="00CF54BD">
        <w:rPr>
          <w:rFonts w:ascii="Arial" w:hAnsi="Arial" w:cs="Arial"/>
          <w:bCs/>
          <w:iCs/>
        </w:rPr>
        <w:t xml:space="preserve"> </w:t>
      </w:r>
      <w:r w:rsidR="00773F21">
        <w:rPr>
          <w:rFonts w:ascii="Arial" w:hAnsi="Arial" w:cs="Arial"/>
          <w:bCs/>
          <w:iCs/>
        </w:rPr>
        <w:t xml:space="preserve">could cause </w:t>
      </w:r>
      <w:r w:rsidR="0036202A">
        <w:rPr>
          <w:rFonts w:ascii="Arial" w:hAnsi="Arial" w:cs="Arial"/>
          <w:bCs/>
          <w:iCs/>
        </w:rPr>
        <w:t>radio interference</w:t>
      </w:r>
      <w:r w:rsidR="00773F21">
        <w:rPr>
          <w:rFonts w:ascii="Arial" w:hAnsi="Arial" w:cs="Arial"/>
          <w:bCs/>
          <w:iCs/>
        </w:rPr>
        <w:t>.</w:t>
      </w:r>
    </w:p>
    <w:p w14:paraId="32E25FD5" w14:textId="77777777" w:rsidR="008F3E39" w:rsidRDefault="008F3E39" w:rsidP="00CF54B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D882C87" w14:textId="7AA7554D" w:rsidR="008F3E39" w:rsidRDefault="008F3E39" w:rsidP="00CF54B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im Brothers,</w:t>
      </w:r>
      <w:r w:rsidR="006D7017">
        <w:rPr>
          <w:rFonts w:ascii="Arial" w:hAnsi="Arial" w:cs="Arial"/>
          <w:bCs/>
          <w:iCs/>
        </w:rPr>
        <w:t xml:space="preserve"> Ph.D.,</w:t>
      </w:r>
      <w:r w:rsidR="005C2325">
        <w:rPr>
          <w:rFonts w:ascii="Arial" w:hAnsi="Arial" w:cs="Arial"/>
          <w:bCs/>
          <w:iCs/>
        </w:rPr>
        <w:t xml:space="preserve"> Observatory Manager &amp; Technical Instructor,</w:t>
      </w:r>
      <w:r>
        <w:rPr>
          <w:rFonts w:ascii="Arial" w:hAnsi="Arial" w:cs="Arial"/>
          <w:bCs/>
          <w:iCs/>
        </w:rPr>
        <w:t xml:space="preserve"> </w:t>
      </w:r>
      <w:r w:rsidR="00CA3524">
        <w:rPr>
          <w:rFonts w:ascii="Arial" w:hAnsi="Arial" w:cs="Arial"/>
          <w:bCs/>
          <w:iCs/>
        </w:rPr>
        <w:t>MIT Wallace Astrophysical Observatory</w:t>
      </w:r>
      <w:r w:rsidR="003C2D3D">
        <w:rPr>
          <w:rFonts w:ascii="Arial" w:hAnsi="Arial" w:cs="Arial"/>
          <w:bCs/>
          <w:iCs/>
        </w:rPr>
        <w:t>,</w:t>
      </w:r>
      <w:r w:rsidR="005C2325">
        <w:rPr>
          <w:rFonts w:ascii="Arial" w:hAnsi="Arial" w:cs="Arial"/>
          <w:bCs/>
          <w:iCs/>
        </w:rPr>
        <w:t xml:space="preserve"> </w:t>
      </w:r>
      <w:r w:rsidR="00991657">
        <w:rPr>
          <w:rFonts w:ascii="Arial" w:hAnsi="Arial" w:cs="Arial"/>
          <w:bCs/>
          <w:iCs/>
        </w:rPr>
        <w:t xml:space="preserve">showed a picture of </w:t>
      </w:r>
      <w:r w:rsidR="0025193E">
        <w:rPr>
          <w:rFonts w:ascii="Arial" w:hAnsi="Arial" w:cs="Arial"/>
          <w:bCs/>
          <w:iCs/>
        </w:rPr>
        <w:t xml:space="preserve">a map of </w:t>
      </w:r>
      <w:r w:rsidR="00991657">
        <w:rPr>
          <w:rFonts w:ascii="Arial" w:hAnsi="Arial" w:cs="Arial"/>
          <w:bCs/>
          <w:iCs/>
        </w:rPr>
        <w:t>light pollution</w:t>
      </w:r>
      <w:r w:rsidR="00F60DCA">
        <w:rPr>
          <w:rFonts w:ascii="Arial" w:hAnsi="Arial" w:cs="Arial"/>
          <w:bCs/>
          <w:iCs/>
        </w:rPr>
        <w:t xml:space="preserve"> taken from space via orbiting satellites.  </w:t>
      </w:r>
      <w:r w:rsidR="00FF3BF8">
        <w:rPr>
          <w:rFonts w:ascii="Arial" w:hAnsi="Arial" w:cs="Arial"/>
          <w:bCs/>
          <w:iCs/>
        </w:rPr>
        <w:t>He said</w:t>
      </w:r>
      <w:r w:rsidR="003C4DCA">
        <w:rPr>
          <w:rFonts w:ascii="Arial" w:hAnsi="Arial" w:cs="Arial"/>
          <w:bCs/>
          <w:iCs/>
        </w:rPr>
        <w:t xml:space="preserve"> they use optical telescopes, and</w:t>
      </w:r>
      <w:r w:rsidR="00FF3BF8">
        <w:rPr>
          <w:rFonts w:ascii="Arial" w:hAnsi="Arial" w:cs="Arial"/>
          <w:bCs/>
          <w:iCs/>
        </w:rPr>
        <w:t xml:space="preserve"> their primary mission</w:t>
      </w:r>
      <w:r w:rsidR="003C4DCA">
        <w:rPr>
          <w:rFonts w:ascii="Arial" w:hAnsi="Arial" w:cs="Arial"/>
          <w:bCs/>
          <w:iCs/>
        </w:rPr>
        <w:t xml:space="preserve"> is</w:t>
      </w:r>
      <w:r w:rsidR="00FF3BF8">
        <w:rPr>
          <w:rFonts w:ascii="Arial" w:hAnsi="Arial" w:cs="Arial"/>
          <w:bCs/>
          <w:iCs/>
        </w:rPr>
        <w:t xml:space="preserve"> education.</w:t>
      </w:r>
      <w:r w:rsidR="00E47DC1">
        <w:rPr>
          <w:rFonts w:ascii="Arial" w:hAnsi="Arial" w:cs="Arial"/>
          <w:bCs/>
          <w:iCs/>
        </w:rPr>
        <w:t xml:space="preserve">  </w:t>
      </w:r>
      <w:r w:rsidR="000C73EC">
        <w:rPr>
          <w:rFonts w:ascii="Arial" w:hAnsi="Arial" w:cs="Arial"/>
          <w:bCs/>
          <w:iCs/>
        </w:rPr>
        <w:t xml:space="preserve">He explained that </w:t>
      </w:r>
      <w:r w:rsidR="00CD40E8">
        <w:rPr>
          <w:rFonts w:ascii="Arial" w:hAnsi="Arial" w:cs="Arial"/>
          <w:bCs/>
          <w:iCs/>
        </w:rPr>
        <w:t xml:space="preserve">they </w:t>
      </w:r>
      <w:r w:rsidR="003C4DCA">
        <w:rPr>
          <w:rFonts w:ascii="Arial" w:hAnsi="Arial" w:cs="Arial"/>
          <w:bCs/>
          <w:iCs/>
        </w:rPr>
        <w:t>try to shield</w:t>
      </w:r>
      <w:r w:rsidR="00CD40E8">
        <w:rPr>
          <w:rFonts w:ascii="Arial" w:hAnsi="Arial" w:cs="Arial"/>
          <w:bCs/>
          <w:iCs/>
        </w:rPr>
        <w:t xml:space="preserve"> every LED light they could find because</w:t>
      </w:r>
      <w:r w:rsidR="003C4DCA">
        <w:rPr>
          <w:rFonts w:ascii="Arial" w:hAnsi="Arial" w:cs="Arial"/>
          <w:bCs/>
          <w:iCs/>
        </w:rPr>
        <w:t xml:space="preserve"> the blue light from</w:t>
      </w:r>
      <w:r w:rsidR="00CD40E8">
        <w:rPr>
          <w:rFonts w:ascii="Arial" w:hAnsi="Arial" w:cs="Arial"/>
          <w:bCs/>
          <w:iCs/>
        </w:rPr>
        <w:t xml:space="preserve"> </w:t>
      </w:r>
      <w:r w:rsidR="008B541D">
        <w:rPr>
          <w:rFonts w:ascii="Arial" w:hAnsi="Arial" w:cs="Arial"/>
          <w:bCs/>
          <w:iCs/>
        </w:rPr>
        <w:t xml:space="preserve">LEDs </w:t>
      </w:r>
      <w:r w:rsidR="003C4DCA">
        <w:rPr>
          <w:rFonts w:ascii="Arial" w:hAnsi="Arial" w:cs="Arial"/>
          <w:bCs/>
          <w:iCs/>
        </w:rPr>
        <w:t>is</w:t>
      </w:r>
      <w:r w:rsidR="008B541D">
        <w:rPr>
          <w:rFonts w:ascii="Arial" w:hAnsi="Arial" w:cs="Arial"/>
          <w:bCs/>
          <w:iCs/>
        </w:rPr>
        <w:t xml:space="preserve"> the main contributor to light pollution</w:t>
      </w:r>
      <w:r w:rsidR="00953B32">
        <w:rPr>
          <w:rFonts w:ascii="Arial" w:hAnsi="Arial" w:cs="Arial"/>
          <w:bCs/>
          <w:iCs/>
        </w:rPr>
        <w:t>.</w:t>
      </w:r>
      <w:r w:rsidR="003F4AA0">
        <w:rPr>
          <w:rFonts w:ascii="Arial" w:hAnsi="Arial" w:cs="Arial"/>
          <w:bCs/>
          <w:iCs/>
        </w:rPr>
        <w:t xml:space="preserve">  Dimmers and timers can be used to mitigate light pollution, in addition to shielding.</w:t>
      </w:r>
    </w:p>
    <w:p w14:paraId="2313F6FC" w14:textId="77777777" w:rsidR="00E43C5B" w:rsidRDefault="00E43C5B" w:rsidP="00CF54B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C559D3B" w14:textId="449AF76E" w:rsidR="008E640E" w:rsidRPr="003C4DCA" w:rsidRDefault="00E43C5B" w:rsidP="000A01D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C4DCA">
        <w:rPr>
          <w:rFonts w:ascii="Arial" w:hAnsi="Arial" w:cs="Arial"/>
          <w:bCs/>
          <w:iCs/>
          <w:u w:val="single"/>
        </w:rPr>
        <w:t>Light Pollution</w:t>
      </w:r>
      <w:r w:rsidR="00B30C3A" w:rsidRPr="003C4DCA">
        <w:rPr>
          <w:rFonts w:ascii="Arial" w:hAnsi="Arial" w:cs="Arial"/>
          <w:bCs/>
          <w:iCs/>
          <w:u w:val="single"/>
        </w:rPr>
        <w:t xml:space="preserve"> Definition</w:t>
      </w:r>
      <w:r w:rsidRPr="003C4DCA">
        <w:rPr>
          <w:rFonts w:ascii="Arial" w:hAnsi="Arial" w:cs="Arial"/>
          <w:bCs/>
          <w:iCs/>
          <w:u w:val="single"/>
        </w:rPr>
        <w:t>:</w:t>
      </w:r>
      <w:r w:rsidRPr="003C4DCA">
        <w:rPr>
          <w:rFonts w:ascii="Arial" w:hAnsi="Arial" w:cs="Arial"/>
          <w:bCs/>
          <w:iCs/>
        </w:rPr>
        <w:t xml:space="preserve">  The</w:t>
      </w:r>
      <w:r w:rsidR="00FB4F04" w:rsidRPr="003C4DCA">
        <w:rPr>
          <w:rFonts w:ascii="Arial" w:hAnsi="Arial" w:cs="Arial"/>
          <w:bCs/>
          <w:iCs/>
        </w:rPr>
        <w:t xml:space="preserve"> inappropriate or excessive use of artificial light.</w:t>
      </w:r>
    </w:p>
    <w:p w14:paraId="660F6A42" w14:textId="77777777" w:rsidR="008E640E" w:rsidRDefault="008E640E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BEB9E1" w14:textId="34DB4F8E" w:rsidR="00D02D8A" w:rsidRDefault="000A01DD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rothers </w:t>
      </w:r>
      <w:r w:rsidR="006D7017">
        <w:rPr>
          <w:rFonts w:ascii="Arial" w:hAnsi="Arial" w:cs="Arial"/>
          <w:bCs/>
          <w:iCs/>
        </w:rPr>
        <w:t xml:space="preserve">commented </w:t>
      </w:r>
      <w:r w:rsidR="00E10A48">
        <w:rPr>
          <w:rFonts w:ascii="Arial" w:hAnsi="Arial" w:cs="Arial"/>
          <w:bCs/>
          <w:iCs/>
        </w:rPr>
        <w:t xml:space="preserve">that </w:t>
      </w:r>
      <w:r w:rsidR="006D7017">
        <w:rPr>
          <w:rFonts w:ascii="Arial" w:hAnsi="Arial" w:cs="Arial"/>
          <w:bCs/>
          <w:iCs/>
        </w:rPr>
        <w:t>in Pepperell</w:t>
      </w:r>
      <w:r w:rsidR="00B30C3A">
        <w:rPr>
          <w:rFonts w:ascii="Arial" w:hAnsi="Arial" w:cs="Arial"/>
          <w:bCs/>
          <w:iCs/>
        </w:rPr>
        <w:t xml:space="preserve"> they achieved</w:t>
      </w:r>
      <w:r w:rsidR="006D7017">
        <w:rPr>
          <w:rFonts w:ascii="Arial" w:hAnsi="Arial" w:cs="Arial"/>
          <w:bCs/>
          <w:iCs/>
        </w:rPr>
        <w:t xml:space="preserve"> the most environmentally friendly </w:t>
      </w:r>
      <w:r w:rsidR="00B30C3A">
        <w:rPr>
          <w:rFonts w:ascii="Arial" w:hAnsi="Arial" w:cs="Arial"/>
          <w:bCs/>
          <w:iCs/>
        </w:rPr>
        <w:t xml:space="preserve">streetlights in the country.  He said they were the most cost-effective option up </w:t>
      </w:r>
      <w:r w:rsidR="003032B6">
        <w:rPr>
          <w:rFonts w:ascii="Arial" w:hAnsi="Arial" w:cs="Arial"/>
          <w:bCs/>
          <w:iCs/>
        </w:rPr>
        <w:t>front,</w:t>
      </w:r>
      <w:r w:rsidR="00B30C3A">
        <w:rPr>
          <w:rFonts w:ascii="Arial" w:hAnsi="Arial" w:cs="Arial"/>
          <w:bCs/>
          <w:iCs/>
        </w:rPr>
        <w:t xml:space="preserve"> and </w:t>
      </w:r>
      <w:r w:rsidR="00047DE4">
        <w:rPr>
          <w:rFonts w:ascii="Arial" w:hAnsi="Arial" w:cs="Arial"/>
          <w:bCs/>
          <w:iCs/>
        </w:rPr>
        <w:t xml:space="preserve">they </w:t>
      </w:r>
      <w:r w:rsidR="007E2F82">
        <w:rPr>
          <w:rFonts w:ascii="Arial" w:hAnsi="Arial" w:cs="Arial"/>
          <w:bCs/>
          <w:iCs/>
        </w:rPr>
        <w:t xml:space="preserve">saved far more energy than </w:t>
      </w:r>
      <w:r w:rsidR="00047DE4">
        <w:rPr>
          <w:rFonts w:ascii="Arial" w:hAnsi="Arial" w:cs="Arial"/>
          <w:bCs/>
          <w:iCs/>
        </w:rPr>
        <w:t>the consulting company had</w:t>
      </w:r>
      <w:r w:rsidR="0034042A">
        <w:rPr>
          <w:rFonts w:ascii="Arial" w:hAnsi="Arial" w:cs="Arial"/>
          <w:bCs/>
          <w:iCs/>
        </w:rPr>
        <w:t xml:space="preserve"> originally thought</w:t>
      </w:r>
      <w:r w:rsidR="00047DE4">
        <w:rPr>
          <w:rFonts w:ascii="Arial" w:hAnsi="Arial" w:cs="Arial"/>
          <w:bCs/>
          <w:iCs/>
        </w:rPr>
        <w:t xml:space="preserve"> because they used Smart Controllers</w:t>
      </w:r>
      <w:r w:rsidR="005A2E7D">
        <w:rPr>
          <w:rFonts w:ascii="Arial" w:hAnsi="Arial" w:cs="Arial"/>
          <w:bCs/>
          <w:iCs/>
        </w:rPr>
        <w:t xml:space="preserve"> </w:t>
      </w:r>
      <w:r w:rsidR="007E2F82">
        <w:rPr>
          <w:rFonts w:ascii="Arial" w:hAnsi="Arial" w:cs="Arial"/>
          <w:bCs/>
          <w:iCs/>
        </w:rPr>
        <w:t>that</w:t>
      </w:r>
      <w:r w:rsidR="005A2E7D">
        <w:rPr>
          <w:rFonts w:ascii="Arial" w:hAnsi="Arial" w:cs="Arial"/>
          <w:bCs/>
          <w:iCs/>
        </w:rPr>
        <w:t xml:space="preserve"> dimmed the </w:t>
      </w:r>
      <w:r w:rsidR="009158BD">
        <w:rPr>
          <w:rFonts w:ascii="Arial" w:hAnsi="Arial" w:cs="Arial"/>
          <w:bCs/>
          <w:iCs/>
        </w:rPr>
        <w:t>light</w:t>
      </w:r>
      <w:r w:rsidR="005A2E7D">
        <w:rPr>
          <w:rFonts w:ascii="Arial" w:hAnsi="Arial" w:cs="Arial"/>
          <w:bCs/>
          <w:iCs/>
        </w:rPr>
        <w:t xml:space="preserve"> to 50% from approximately 12:00 a.m. to </w:t>
      </w:r>
      <w:r w:rsidR="009158BD">
        <w:rPr>
          <w:rFonts w:ascii="Arial" w:hAnsi="Arial" w:cs="Arial"/>
          <w:bCs/>
          <w:iCs/>
        </w:rPr>
        <w:t xml:space="preserve">5:00 a.m.  He said when the streetlights were </w:t>
      </w:r>
      <w:r w:rsidR="007418CD">
        <w:rPr>
          <w:rFonts w:ascii="Arial" w:hAnsi="Arial" w:cs="Arial"/>
          <w:bCs/>
          <w:iCs/>
        </w:rPr>
        <w:t>dimmed,</w:t>
      </w:r>
      <w:r w:rsidR="009158BD">
        <w:rPr>
          <w:rFonts w:ascii="Arial" w:hAnsi="Arial" w:cs="Arial"/>
          <w:bCs/>
          <w:iCs/>
        </w:rPr>
        <w:t xml:space="preserve"> they could see more stars.</w:t>
      </w:r>
    </w:p>
    <w:p w14:paraId="799903C7" w14:textId="77777777" w:rsidR="007418CD" w:rsidRDefault="007418CD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12A37A5" w14:textId="4FCB8275" w:rsidR="007418CD" w:rsidRDefault="007418CD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Nilsson Ripps </w:t>
      </w:r>
      <w:r w:rsidR="001B2A18">
        <w:rPr>
          <w:rFonts w:ascii="Arial" w:hAnsi="Arial" w:cs="Arial"/>
          <w:bCs/>
          <w:iCs/>
        </w:rPr>
        <w:t xml:space="preserve">said the Planning Board </w:t>
      </w:r>
      <w:r w:rsidR="002420B3">
        <w:rPr>
          <w:rFonts w:ascii="Arial" w:hAnsi="Arial" w:cs="Arial"/>
          <w:bCs/>
          <w:iCs/>
        </w:rPr>
        <w:t>generally</w:t>
      </w:r>
      <w:r w:rsidR="001B2A18">
        <w:rPr>
          <w:rFonts w:ascii="Arial" w:hAnsi="Arial" w:cs="Arial"/>
          <w:bCs/>
          <w:iCs/>
        </w:rPr>
        <w:t xml:space="preserve"> </w:t>
      </w:r>
      <w:r w:rsidR="00E176BE">
        <w:rPr>
          <w:rFonts w:ascii="Arial" w:hAnsi="Arial" w:cs="Arial"/>
          <w:bCs/>
          <w:iCs/>
        </w:rPr>
        <w:t xml:space="preserve">advocated for </w:t>
      </w:r>
      <w:r w:rsidR="002420B3">
        <w:rPr>
          <w:rFonts w:ascii="Arial" w:hAnsi="Arial" w:cs="Arial"/>
          <w:bCs/>
          <w:iCs/>
        </w:rPr>
        <w:t>a</w:t>
      </w:r>
      <w:r w:rsidR="00423CE6">
        <w:rPr>
          <w:rFonts w:ascii="Arial" w:hAnsi="Arial" w:cs="Arial"/>
          <w:bCs/>
          <w:iCs/>
        </w:rPr>
        <w:t xml:space="preserve"> lighting color temperature of</w:t>
      </w:r>
      <w:r w:rsidR="002420B3">
        <w:rPr>
          <w:rFonts w:ascii="Arial" w:hAnsi="Arial" w:cs="Arial"/>
          <w:bCs/>
          <w:iCs/>
        </w:rPr>
        <w:t xml:space="preserve"> </w:t>
      </w:r>
      <w:r w:rsidR="00E176BE">
        <w:rPr>
          <w:rFonts w:ascii="Arial" w:hAnsi="Arial" w:cs="Arial"/>
          <w:bCs/>
          <w:iCs/>
        </w:rPr>
        <w:t xml:space="preserve">3,500 </w:t>
      </w:r>
      <w:r w:rsidR="00EB3216">
        <w:rPr>
          <w:rFonts w:ascii="Arial" w:hAnsi="Arial" w:cs="Arial"/>
          <w:bCs/>
          <w:iCs/>
        </w:rPr>
        <w:t>K</w:t>
      </w:r>
      <w:r w:rsidR="00E176BE">
        <w:rPr>
          <w:rFonts w:ascii="Arial" w:hAnsi="Arial" w:cs="Arial"/>
          <w:bCs/>
          <w:iCs/>
        </w:rPr>
        <w:t>elvin</w:t>
      </w:r>
      <w:r w:rsidR="00423CE6">
        <w:rPr>
          <w:rFonts w:ascii="Arial" w:hAnsi="Arial" w:cs="Arial"/>
          <w:bCs/>
          <w:iCs/>
        </w:rPr>
        <w:t>s (K)</w:t>
      </w:r>
      <w:r w:rsidR="00E176BE">
        <w:rPr>
          <w:rFonts w:ascii="Arial" w:hAnsi="Arial" w:cs="Arial"/>
          <w:bCs/>
          <w:iCs/>
        </w:rPr>
        <w:t xml:space="preserve"> or less</w:t>
      </w:r>
      <w:r w:rsidR="00044D5A">
        <w:rPr>
          <w:rFonts w:ascii="Arial" w:hAnsi="Arial" w:cs="Arial"/>
          <w:bCs/>
          <w:iCs/>
        </w:rPr>
        <w:t xml:space="preserve"> and asked if that was low enough.</w:t>
      </w:r>
      <w:r w:rsidR="009E0772">
        <w:rPr>
          <w:rFonts w:ascii="Arial" w:hAnsi="Arial" w:cs="Arial"/>
          <w:bCs/>
          <w:iCs/>
        </w:rPr>
        <w:t xml:space="preserve">  Mr. Brothers replied that </w:t>
      </w:r>
      <w:r w:rsidR="00ED47F2">
        <w:rPr>
          <w:rFonts w:ascii="Arial" w:hAnsi="Arial" w:cs="Arial"/>
          <w:bCs/>
          <w:iCs/>
        </w:rPr>
        <w:t>3,000</w:t>
      </w:r>
      <w:r w:rsidR="00EB3216">
        <w:rPr>
          <w:rFonts w:ascii="Arial" w:hAnsi="Arial" w:cs="Arial"/>
          <w:bCs/>
          <w:iCs/>
        </w:rPr>
        <w:t>K</w:t>
      </w:r>
      <w:r w:rsidR="00423CE6">
        <w:rPr>
          <w:rFonts w:ascii="Arial" w:hAnsi="Arial" w:cs="Arial"/>
          <w:bCs/>
          <w:iCs/>
        </w:rPr>
        <w:t xml:space="preserve"> </w:t>
      </w:r>
      <w:r w:rsidR="00ED47F2">
        <w:rPr>
          <w:rFonts w:ascii="Arial" w:hAnsi="Arial" w:cs="Arial"/>
          <w:bCs/>
          <w:iCs/>
        </w:rPr>
        <w:t>should be the hard</w:t>
      </w:r>
      <w:r w:rsidR="00EB3216">
        <w:rPr>
          <w:rFonts w:ascii="Arial" w:hAnsi="Arial" w:cs="Arial"/>
          <w:bCs/>
          <w:iCs/>
        </w:rPr>
        <w:t xml:space="preserve"> upper</w:t>
      </w:r>
      <w:r w:rsidR="00ED47F2">
        <w:rPr>
          <w:rFonts w:ascii="Arial" w:hAnsi="Arial" w:cs="Arial"/>
          <w:bCs/>
          <w:iCs/>
        </w:rPr>
        <w:t xml:space="preserve"> </w:t>
      </w:r>
      <w:r w:rsidR="009D183A">
        <w:rPr>
          <w:rFonts w:ascii="Arial" w:hAnsi="Arial" w:cs="Arial"/>
          <w:bCs/>
          <w:iCs/>
        </w:rPr>
        <w:t>limit,</w:t>
      </w:r>
      <w:r w:rsidR="00ED47F2">
        <w:rPr>
          <w:rFonts w:ascii="Arial" w:hAnsi="Arial" w:cs="Arial"/>
          <w:bCs/>
          <w:iCs/>
        </w:rPr>
        <w:t xml:space="preserve"> </w:t>
      </w:r>
      <w:r w:rsidR="00423CE6">
        <w:rPr>
          <w:rFonts w:ascii="Arial" w:hAnsi="Arial" w:cs="Arial"/>
          <w:bCs/>
          <w:iCs/>
        </w:rPr>
        <w:t>and</w:t>
      </w:r>
      <w:r w:rsidR="00ED47F2">
        <w:rPr>
          <w:rFonts w:ascii="Arial" w:hAnsi="Arial" w:cs="Arial"/>
          <w:bCs/>
          <w:iCs/>
        </w:rPr>
        <w:t xml:space="preserve"> 2,700</w:t>
      </w:r>
      <w:r w:rsidR="00423CE6">
        <w:rPr>
          <w:rFonts w:ascii="Arial" w:hAnsi="Arial" w:cs="Arial"/>
          <w:bCs/>
          <w:iCs/>
        </w:rPr>
        <w:t>K</w:t>
      </w:r>
      <w:r w:rsidR="00ED47F2">
        <w:rPr>
          <w:rFonts w:ascii="Arial" w:hAnsi="Arial" w:cs="Arial"/>
          <w:bCs/>
          <w:iCs/>
        </w:rPr>
        <w:t xml:space="preserve"> </w:t>
      </w:r>
      <w:r w:rsidR="00423CE6">
        <w:rPr>
          <w:rFonts w:ascii="Arial" w:hAnsi="Arial" w:cs="Arial"/>
          <w:bCs/>
          <w:iCs/>
        </w:rPr>
        <w:t>lights were</w:t>
      </w:r>
      <w:r w:rsidR="00ED47F2">
        <w:rPr>
          <w:rFonts w:ascii="Arial" w:hAnsi="Arial" w:cs="Arial"/>
          <w:bCs/>
          <w:iCs/>
        </w:rPr>
        <w:t xml:space="preserve"> readily available and a better choice.</w:t>
      </w:r>
    </w:p>
    <w:p w14:paraId="26CF570A" w14:textId="77777777" w:rsidR="009D183A" w:rsidRDefault="009D183A" w:rsidP="00635F32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52C70FCD" w14:textId="7C7B71F2" w:rsidR="003D3818" w:rsidRDefault="009D183A" w:rsidP="009D183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 link containing t</w:t>
      </w:r>
      <w:r w:rsidR="003D3818">
        <w:rPr>
          <w:rFonts w:ascii="Arial" w:hAnsi="Arial" w:cs="Arial"/>
          <w:bCs/>
          <w:iCs/>
        </w:rPr>
        <w:t>his discussion as well as the entire Planning Board meeting can be viewed</w:t>
      </w:r>
      <w:r>
        <w:rPr>
          <w:rFonts w:ascii="Arial" w:hAnsi="Arial" w:cs="Arial"/>
          <w:bCs/>
          <w:iCs/>
        </w:rPr>
        <w:t xml:space="preserve"> at:</w:t>
      </w:r>
    </w:p>
    <w:p w14:paraId="7BCCF0D9" w14:textId="77777777" w:rsidR="009D183A" w:rsidRDefault="009D183A" w:rsidP="009D183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268B78C" w14:textId="3F5008ED" w:rsidR="003D3818" w:rsidRDefault="00E57714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hyperlink r:id="rId8" w:history="1">
        <w:r w:rsidR="003D3818" w:rsidRPr="00252B73">
          <w:rPr>
            <w:rStyle w:val="Hyperlink"/>
            <w:rFonts w:ascii="Arial" w:hAnsi="Arial" w:cs="Arial"/>
            <w:bCs/>
            <w:iCs/>
          </w:rPr>
          <w:t>http://schedule.thegrotonchannel.org/CablecastPublicSite/show/9927?channel=5</w:t>
        </w:r>
      </w:hyperlink>
    </w:p>
    <w:p w14:paraId="44EBDD2F" w14:textId="77777777" w:rsidR="00D02D8A" w:rsidRDefault="00D02D8A" w:rsidP="00B62ECC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5E0C3F91" w14:textId="11DD3712" w:rsidR="00D02D8A" w:rsidRPr="004F3DBE" w:rsidRDefault="009D6C2A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4F3DBE">
        <w:rPr>
          <w:rFonts w:ascii="Arial" w:hAnsi="Arial" w:cs="Arial"/>
          <w:b/>
          <w:i/>
        </w:rPr>
        <w:t>Discussion:  Multi-Family Housing for MBTA Communities</w:t>
      </w:r>
    </w:p>
    <w:p w14:paraId="12D95AB5" w14:textId="3AB30B8F" w:rsidR="009D6C2A" w:rsidRPr="009D6C2A" w:rsidRDefault="009D6C2A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4F3DBE">
        <w:rPr>
          <w:rFonts w:ascii="Arial" w:hAnsi="Arial" w:cs="Arial"/>
          <w:b/>
          <w:i/>
          <w:u w:val="single"/>
        </w:rPr>
        <w:t>Next Steps for Compliance, with Jeff Legros, MRPC</w:t>
      </w:r>
    </w:p>
    <w:p w14:paraId="7DC2B27D" w14:textId="77777777" w:rsidR="009D6C2A" w:rsidRDefault="009D6C2A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6ACC33F4" w14:textId="18E3DA29" w:rsidR="00C459D1" w:rsidRPr="00C459D1" w:rsidRDefault="00C459D1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C459D1">
        <w:rPr>
          <w:rFonts w:ascii="Arial" w:hAnsi="Arial" w:cs="Arial"/>
          <w:bCs/>
          <w:iCs/>
        </w:rPr>
        <w:lastRenderedPageBreak/>
        <w:t xml:space="preserve">Mr. Jeff Legros, </w:t>
      </w:r>
      <w:r w:rsidR="00B74A54">
        <w:rPr>
          <w:rFonts w:ascii="Arial" w:hAnsi="Arial" w:cs="Arial"/>
          <w:bCs/>
          <w:iCs/>
        </w:rPr>
        <w:t>Principal</w:t>
      </w:r>
      <w:r w:rsidR="0024604B">
        <w:rPr>
          <w:rFonts w:ascii="Arial" w:hAnsi="Arial" w:cs="Arial"/>
          <w:bCs/>
          <w:iCs/>
        </w:rPr>
        <w:t xml:space="preserve"> Planner,</w:t>
      </w:r>
      <w:r w:rsidRPr="00C459D1">
        <w:rPr>
          <w:rFonts w:ascii="Arial" w:hAnsi="Arial" w:cs="Arial"/>
          <w:bCs/>
          <w:iCs/>
        </w:rPr>
        <w:t xml:space="preserve"> Montachusett Regional Planning Commission</w:t>
      </w:r>
      <w:r w:rsidR="0024604B">
        <w:rPr>
          <w:rFonts w:ascii="Arial" w:hAnsi="Arial" w:cs="Arial"/>
          <w:bCs/>
          <w:iCs/>
        </w:rPr>
        <w:t xml:space="preserve">, </w:t>
      </w:r>
      <w:r w:rsidR="00A11BBF">
        <w:rPr>
          <w:rFonts w:ascii="Arial" w:hAnsi="Arial" w:cs="Arial"/>
          <w:bCs/>
          <w:iCs/>
        </w:rPr>
        <w:t>addressed</w:t>
      </w:r>
      <w:r w:rsidR="0024604B">
        <w:rPr>
          <w:rFonts w:ascii="Arial" w:hAnsi="Arial" w:cs="Arial"/>
          <w:bCs/>
          <w:iCs/>
        </w:rPr>
        <w:t xml:space="preserve"> the Board and </w:t>
      </w:r>
      <w:r w:rsidR="005E1C03">
        <w:rPr>
          <w:rFonts w:ascii="Arial" w:hAnsi="Arial" w:cs="Arial"/>
          <w:bCs/>
          <w:iCs/>
        </w:rPr>
        <w:t>reviewed the following:</w:t>
      </w:r>
    </w:p>
    <w:p w14:paraId="31D61A83" w14:textId="77777777" w:rsidR="00C459D1" w:rsidRDefault="00C459D1" w:rsidP="0099770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620A7D9" w14:textId="2221F0A0" w:rsidR="005E1C03" w:rsidRPr="00752E5D" w:rsidRDefault="00C459D1" w:rsidP="00752E5D">
      <w:pPr>
        <w:pStyle w:val="ListParagraph"/>
        <w:numPr>
          <w:ilvl w:val="0"/>
          <w:numId w:val="35"/>
        </w:numPr>
        <w:tabs>
          <w:tab w:val="left" w:pos="900"/>
        </w:tabs>
        <w:spacing w:line="260" w:lineRule="exact"/>
        <w:ind w:right="720"/>
        <w:rPr>
          <w:rFonts w:ascii="Arial" w:hAnsi="Arial" w:cs="Arial"/>
          <w:bCs/>
          <w:iCs/>
          <w:sz w:val="22"/>
          <w:szCs w:val="22"/>
        </w:rPr>
      </w:pPr>
      <w:r w:rsidRPr="00C459D1">
        <w:rPr>
          <w:rFonts w:ascii="Arial" w:hAnsi="Arial" w:cs="Arial"/>
          <w:bCs/>
          <w:iCs/>
          <w:sz w:val="22"/>
          <w:szCs w:val="22"/>
        </w:rPr>
        <w:t>Next Compliance Deadline:  Submit Action Plan by 1/31/2023</w:t>
      </w:r>
      <w:r w:rsidR="00782F22">
        <w:rPr>
          <w:rFonts w:ascii="Arial" w:hAnsi="Arial" w:cs="Arial"/>
          <w:bCs/>
          <w:iCs/>
          <w:sz w:val="22"/>
          <w:szCs w:val="22"/>
        </w:rPr>
        <w:t>.</w:t>
      </w:r>
    </w:p>
    <w:p w14:paraId="73B04C37" w14:textId="2F4ADFF3" w:rsidR="00C459D1" w:rsidRPr="00752E5D" w:rsidRDefault="00C459D1" w:rsidP="00752E5D">
      <w:pPr>
        <w:pStyle w:val="ListParagraph"/>
        <w:numPr>
          <w:ilvl w:val="0"/>
          <w:numId w:val="35"/>
        </w:numPr>
        <w:tabs>
          <w:tab w:val="left" w:pos="900"/>
        </w:tabs>
        <w:spacing w:line="260" w:lineRule="exact"/>
        <w:ind w:right="720"/>
        <w:rPr>
          <w:rFonts w:ascii="Arial" w:hAnsi="Arial" w:cs="Arial"/>
          <w:bCs/>
          <w:iCs/>
          <w:sz w:val="22"/>
          <w:szCs w:val="22"/>
        </w:rPr>
      </w:pPr>
      <w:r w:rsidRPr="00C459D1">
        <w:rPr>
          <w:rFonts w:ascii="Arial" w:hAnsi="Arial" w:cs="Arial"/>
          <w:bCs/>
          <w:iCs/>
          <w:sz w:val="22"/>
          <w:szCs w:val="22"/>
        </w:rPr>
        <w:t xml:space="preserve">Action Plan should Include </w:t>
      </w:r>
      <w:r w:rsidR="00782F22">
        <w:rPr>
          <w:rFonts w:ascii="Arial" w:hAnsi="Arial" w:cs="Arial"/>
          <w:bCs/>
          <w:iCs/>
          <w:sz w:val="22"/>
          <w:szCs w:val="22"/>
        </w:rPr>
        <w:t xml:space="preserve">an </w:t>
      </w:r>
      <w:r w:rsidRPr="00C459D1">
        <w:rPr>
          <w:rFonts w:ascii="Arial" w:hAnsi="Arial" w:cs="Arial"/>
          <w:bCs/>
          <w:iCs/>
          <w:sz w:val="22"/>
          <w:szCs w:val="22"/>
        </w:rPr>
        <w:t>Estimated Schedule of Compliance</w:t>
      </w:r>
      <w:r w:rsidR="00782F22">
        <w:rPr>
          <w:rFonts w:ascii="Arial" w:hAnsi="Arial" w:cs="Arial"/>
          <w:bCs/>
          <w:iCs/>
          <w:sz w:val="22"/>
          <w:szCs w:val="22"/>
        </w:rPr>
        <w:t>.</w:t>
      </w:r>
    </w:p>
    <w:p w14:paraId="2CA356C4" w14:textId="5DA09F4C" w:rsidR="009914C8" w:rsidRPr="00752E5D" w:rsidRDefault="006E51AA" w:rsidP="00752E5D">
      <w:pPr>
        <w:pStyle w:val="ListParagraph"/>
        <w:numPr>
          <w:ilvl w:val="0"/>
          <w:numId w:val="35"/>
        </w:numPr>
        <w:tabs>
          <w:tab w:val="left" w:pos="900"/>
        </w:tabs>
        <w:spacing w:line="260" w:lineRule="exact"/>
        <w:ind w:right="720"/>
        <w:rPr>
          <w:rFonts w:ascii="Arial" w:hAnsi="Arial" w:cs="Arial"/>
          <w:bCs/>
          <w:iCs/>
          <w:sz w:val="22"/>
          <w:szCs w:val="22"/>
        </w:rPr>
      </w:pPr>
      <w:r w:rsidRPr="009914C8">
        <w:rPr>
          <w:rFonts w:ascii="Arial" w:hAnsi="Arial" w:cs="Arial"/>
          <w:bCs/>
          <w:iCs/>
          <w:sz w:val="22"/>
          <w:szCs w:val="22"/>
        </w:rPr>
        <w:t xml:space="preserve">Deadline </w:t>
      </w:r>
      <w:r w:rsidR="009914C8" w:rsidRPr="009914C8">
        <w:rPr>
          <w:rFonts w:ascii="Arial" w:hAnsi="Arial" w:cs="Arial"/>
          <w:bCs/>
          <w:iCs/>
          <w:sz w:val="22"/>
          <w:szCs w:val="22"/>
        </w:rPr>
        <w:t xml:space="preserve">to submit for final compliance </w:t>
      </w:r>
      <w:r w:rsidR="00782F22">
        <w:rPr>
          <w:rFonts w:ascii="Arial" w:hAnsi="Arial" w:cs="Arial"/>
          <w:bCs/>
          <w:iCs/>
          <w:sz w:val="22"/>
          <w:szCs w:val="22"/>
        </w:rPr>
        <w:t xml:space="preserve">is </w:t>
      </w:r>
      <w:r w:rsidR="009914C8" w:rsidRPr="009914C8">
        <w:rPr>
          <w:rFonts w:ascii="Arial" w:hAnsi="Arial" w:cs="Arial"/>
          <w:bCs/>
          <w:iCs/>
          <w:sz w:val="22"/>
          <w:szCs w:val="22"/>
        </w:rPr>
        <w:t>12/31/2025</w:t>
      </w:r>
      <w:r w:rsidR="00782F22">
        <w:rPr>
          <w:rFonts w:ascii="Arial" w:hAnsi="Arial" w:cs="Arial"/>
          <w:bCs/>
          <w:iCs/>
          <w:sz w:val="22"/>
          <w:szCs w:val="22"/>
        </w:rPr>
        <w:t>.</w:t>
      </w:r>
    </w:p>
    <w:p w14:paraId="2B97B8CF" w14:textId="4156B7AC" w:rsidR="00782F22" w:rsidRDefault="009914C8" w:rsidP="00D5474B">
      <w:pPr>
        <w:pStyle w:val="ListParagraph"/>
        <w:numPr>
          <w:ilvl w:val="0"/>
          <w:numId w:val="35"/>
        </w:numPr>
        <w:tabs>
          <w:tab w:val="left" w:pos="900"/>
        </w:tabs>
        <w:spacing w:line="260" w:lineRule="exact"/>
        <w:ind w:right="720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A new category</w:t>
      </w:r>
      <w:r w:rsidR="00725495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 xml:space="preserve">was </w:t>
      </w:r>
      <w:r w:rsidR="00C6588F">
        <w:rPr>
          <w:rFonts w:ascii="Arial" w:hAnsi="Arial" w:cs="Arial"/>
          <w:bCs/>
          <w:iCs/>
          <w:sz w:val="22"/>
          <w:szCs w:val="22"/>
        </w:rPr>
        <w:t xml:space="preserve">created for adjacent small towns geared towards towns similar </w:t>
      </w:r>
    </w:p>
    <w:p w14:paraId="25D558E7" w14:textId="085F8575" w:rsidR="009914C8" w:rsidRPr="00782F22" w:rsidRDefault="00C6588F" w:rsidP="00D5474B">
      <w:pPr>
        <w:tabs>
          <w:tab w:val="left" w:pos="900"/>
        </w:tabs>
        <w:spacing w:line="260" w:lineRule="exact"/>
        <w:ind w:left="900" w:right="720"/>
        <w:rPr>
          <w:rFonts w:ascii="Arial" w:hAnsi="Arial" w:cs="Arial"/>
          <w:bCs/>
          <w:iCs/>
        </w:rPr>
      </w:pPr>
      <w:r w:rsidRPr="00782F22">
        <w:rPr>
          <w:rFonts w:ascii="Arial" w:hAnsi="Arial" w:cs="Arial"/>
          <w:bCs/>
          <w:iCs/>
        </w:rPr>
        <w:t>to Groton</w:t>
      </w:r>
      <w:r w:rsidR="00782F22">
        <w:rPr>
          <w:rFonts w:ascii="Arial" w:hAnsi="Arial" w:cs="Arial"/>
          <w:bCs/>
          <w:iCs/>
        </w:rPr>
        <w:t xml:space="preserve">.  The minimum land area size was </w:t>
      </w:r>
      <w:r w:rsidR="00D5474B">
        <w:rPr>
          <w:rFonts w:ascii="Arial" w:hAnsi="Arial" w:cs="Arial"/>
          <w:bCs/>
          <w:iCs/>
        </w:rPr>
        <w:t>eliminated, and the unit capacity was substantially reduced to 208 units.</w:t>
      </w:r>
    </w:p>
    <w:p w14:paraId="5295C2A7" w14:textId="545EA175" w:rsidR="00D44580" w:rsidRDefault="003B3610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uggested that Mr. Tada begin </w:t>
      </w:r>
      <w:r w:rsidR="003653BC">
        <w:rPr>
          <w:rFonts w:ascii="Arial" w:hAnsi="Arial" w:cs="Arial"/>
          <w:bCs/>
          <w:iCs/>
        </w:rPr>
        <w:t>work on the online submission of the Technical Assistance Grant, noting there was a deadline of November 10, 2022.</w:t>
      </w:r>
    </w:p>
    <w:p w14:paraId="4B58453B" w14:textId="77777777" w:rsidR="00DC4CF2" w:rsidRDefault="00DC4CF2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</w:p>
    <w:p w14:paraId="0505AE9F" w14:textId="0B758E58" w:rsidR="00DC4CF2" w:rsidRDefault="00DC4CF2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Discussion to be continued at the November 10, 2022, Planning Board meeting.</w:t>
      </w:r>
    </w:p>
    <w:p w14:paraId="37E28090" w14:textId="2B37096D" w:rsidR="003B5E9A" w:rsidRDefault="003B5E9A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</w:p>
    <w:p w14:paraId="7971715D" w14:textId="2067BA8C" w:rsidR="003B5E9A" w:rsidRPr="00E04733" w:rsidRDefault="003B5E9A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/>
        </w:rPr>
      </w:pPr>
      <w:r w:rsidRPr="00E04733">
        <w:rPr>
          <w:rFonts w:ascii="Arial" w:hAnsi="Arial" w:cs="Arial"/>
          <w:bCs/>
          <w:i/>
        </w:rPr>
        <w:t>(Mr. Burke signed off at approximately 8:45 p.m.)</w:t>
      </w:r>
    </w:p>
    <w:p w14:paraId="6DC4E9B7" w14:textId="77777777" w:rsidR="00DC4CF2" w:rsidRDefault="00DC4CF2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</w:p>
    <w:p w14:paraId="0DB9CA7B" w14:textId="7CE1F6C9" w:rsidR="00DC4CF2" w:rsidRPr="001D2C16" w:rsidRDefault="008D2FB0" w:rsidP="003B3610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/>
          <w:i/>
          <w:u w:val="single"/>
        </w:rPr>
      </w:pPr>
      <w:r w:rsidRPr="007E0E23">
        <w:rPr>
          <w:rFonts w:ascii="Arial" w:hAnsi="Arial" w:cs="Arial"/>
          <w:b/>
          <w:i/>
          <w:u w:val="single"/>
        </w:rPr>
        <w:t xml:space="preserve">Discussion </w:t>
      </w:r>
      <w:r w:rsidR="001D2C16" w:rsidRPr="007E0E23">
        <w:rPr>
          <w:rFonts w:ascii="Arial" w:hAnsi="Arial" w:cs="Arial"/>
          <w:b/>
          <w:i/>
          <w:u w:val="single"/>
        </w:rPr>
        <w:t>– 31 Adams Avenue (Halsey Platt</w:t>
      </w:r>
      <w:r w:rsidR="00472650" w:rsidRPr="007E0E23">
        <w:rPr>
          <w:rFonts w:ascii="Arial" w:hAnsi="Arial" w:cs="Arial"/>
          <w:b/>
          <w:i/>
          <w:u w:val="single"/>
        </w:rPr>
        <w:t xml:space="preserve"> and Rob Saunders</w:t>
      </w:r>
      <w:r w:rsidR="001D2C16" w:rsidRPr="007E0E23">
        <w:rPr>
          <w:rFonts w:ascii="Arial" w:hAnsi="Arial" w:cs="Arial"/>
          <w:b/>
          <w:i/>
          <w:u w:val="single"/>
        </w:rPr>
        <w:t>)</w:t>
      </w:r>
    </w:p>
    <w:p w14:paraId="3E6028F8" w14:textId="77777777" w:rsidR="00F8290A" w:rsidRDefault="00F8290A" w:rsidP="001D2C16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1BB3F718" w14:textId="4E94237C" w:rsidR="004C4ADB" w:rsidRDefault="001D2C16" w:rsidP="00DF3C7C">
      <w:pPr>
        <w:pStyle w:val="ListParagraph"/>
        <w:numPr>
          <w:ilvl w:val="0"/>
          <w:numId w:val="36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C4ADB">
        <w:rPr>
          <w:rFonts w:ascii="Arial" w:hAnsi="Arial" w:cs="Arial"/>
          <w:bCs/>
          <w:iCs/>
          <w:sz w:val="22"/>
          <w:szCs w:val="22"/>
        </w:rPr>
        <w:t xml:space="preserve">Potential </w:t>
      </w:r>
      <w:r w:rsidR="00C769C8">
        <w:rPr>
          <w:rFonts w:ascii="Arial" w:hAnsi="Arial" w:cs="Arial"/>
          <w:bCs/>
          <w:iCs/>
          <w:sz w:val="22"/>
          <w:szCs w:val="22"/>
        </w:rPr>
        <w:t>f</w:t>
      </w:r>
      <w:r w:rsidRPr="004C4ADB">
        <w:rPr>
          <w:rFonts w:ascii="Arial" w:hAnsi="Arial" w:cs="Arial"/>
          <w:bCs/>
          <w:iCs/>
          <w:sz w:val="22"/>
          <w:szCs w:val="22"/>
        </w:rPr>
        <w:t xml:space="preserve">uture use of Platt Builders </w:t>
      </w:r>
      <w:r w:rsidR="00C769C8">
        <w:rPr>
          <w:rFonts w:ascii="Arial" w:hAnsi="Arial" w:cs="Arial"/>
          <w:bCs/>
          <w:iCs/>
          <w:sz w:val="22"/>
          <w:szCs w:val="22"/>
        </w:rPr>
        <w:t>s</w:t>
      </w:r>
      <w:r w:rsidR="004C4ADB" w:rsidRPr="004C4ADB">
        <w:rPr>
          <w:rFonts w:ascii="Arial" w:hAnsi="Arial" w:cs="Arial"/>
          <w:bCs/>
          <w:iCs/>
          <w:sz w:val="22"/>
          <w:szCs w:val="22"/>
        </w:rPr>
        <w:t>ite</w:t>
      </w:r>
    </w:p>
    <w:p w14:paraId="1244711B" w14:textId="77777777" w:rsidR="00DF3C7C" w:rsidRPr="00DF3C7C" w:rsidRDefault="00DF3C7C" w:rsidP="00DF3C7C">
      <w:pPr>
        <w:pStyle w:val="ListParagraph"/>
        <w:tabs>
          <w:tab w:val="left" w:pos="900"/>
        </w:tabs>
        <w:spacing w:line="260" w:lineRule="exact"/>
        <w:ind w:left="90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60C63BF" w14:textId="6A1C9531" w:rsidR="00B87C03" w:rsidRDefault="005F6655" w:rsidP="003221F4">
      <w:pPr>
        <w:tabs>
          <w:tab w:val="left" w:pos="900"/>
        </w:tabs>
        <w:spacing w:line="260" w:lineRule="exact"/>
        <w:ind w:left="18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Halsey Platt of Platt Build</w:t>
      </w:r>
      <w:r w:rsidR="00C769C8">
        <w:rPr>
          <w:rFonts w:ascii="Arial" w:hAnsi="Arial" w:cs="Arial"/>
          <w:bCs/>
          <w:iCs/>
        </w:rPr>
        <w:t>ers</w:t>
      </w:r>
      <w:r>
        <w:rPr>
          <w:rFonts w:ascii="Arial" w:hAnsi="Arial" w:cs="Arial"/>
          <w:bCs/>
          <w:iCs/>
        </w:rPr>
        <w:t xml:space="preserve"> commented that</w:t>
      </w:r>
      <w:r w:rsidR="00DF3C7C">
        <w:rPr>
          <w:rFonts w:ascii="Arial" w:hAnsi="Arial" w:cs="Arial"/>
          <w:bCs/>
          <w:iCs/>
        </w:rPr>
        <w:t xml:space="preserve"> Platt Builders would be moving </w:t>
      </w:r>
      <w:r w:rsidR="00B33F16">
        <w:rPr>
          <w:rFonts w:ascii="Arial" w:hAnsi="Arial" w:cs="Arial"/>
          <w:bCs/>
          <w:iCs/>
        </w:rPr>
        <w:t xml:space="preserve">its operation </w:t>
      </w:r>
      <w:r w:rsidR="00DF3C7C">
        <w:rPr>
          <w:rFonts w:ascii="Arial" w:hAnsi="Arial" w:cs="Arial"/>
          <w:bCs/>
          <w:iCs/>
        </w:rPr>
        <w:t>to Ayer</w:t>
      </w:r>
      <w:r w:rsidR="00B33F16">
        <w:rPr>
          <w:rFonts w:ascii="Arial" w:hAnsi="Arial" w:cs="Arial"/>
          <w:bCs/>
          <w:iCs/>
        </w:rPr>
        <w:t>.</w:t>
      </w:r>
      <w:r w:rsidR="005602D8">
        <w:rPr>
          <w:rFonts w:ascii="Arial" w:hAnsi="Arial" w:cs="Arial"/>
          <w:bCs/>
          <w:iCs/>
        </w:rPr>
        <w:t xml:space="preserve"> </w:t>
      </w:r>
      <w:r w:rsidR="00B33F16">
        <w:rPr>
          <w:rFonts w:ascii="Arial" w:hAnsi="Arial" w:cs="Arial"/>
          <w:bCs/>
          <w:iCs/>
        </w:rPr>
        <w:t xml:space="preserve"> He said</w:t>
      </w:r>
      <w:r w:rsidR="00827C54">
        <w:rPr>
          <w:rFonts w:ascii="Arial" w:hAnsi="Arial" w:cs="Arial"/>
          <w:bCs/>
          <w:iCs/>
        </w:rPr>
        <w:t xml:space="preserve"> he had met with</w:t>
      </w:r>
      <w:r w:rsidR="00B33F16">
        <w:rPr>
          <w:rFonts w:ascii="Arial" w:hAnsi="Arial" w:cs="Arial"/>
          <w:bCs/>
          <w:iCs/>
        </w:rPr>
        <w:t xml:space="preserve"> Mr. Rob Saunders</w:t>
      </w:r>
      <w:r w:rsidR="005602D8">
        <w:rPr>
          <w:rFonts w:ascii="Arial" w:hAnsi="Arial" w:cs="Arial"/>
          <w:bCs/>
          <w:iCs/>
        </w:rPr>
        <w:t>, a puppeteer</w:t>
      </w:r>
      <w:r w:rsidR="00827C54">
        <w:rPr>
          <w:rFonts w:ascii="Arial" w:hAnsi="Arial" w:cs="Arial"/>
          <w:bCs/>
          <w:iCs/>
        </w:rPr>
        <w:t xml:space="preserve"> who </w:t>
      </w:r>
      <w:r w:rsidR="00334555">
        <w:rPr>
          <w:rFonts w:ascii="Arial" w:hAnsi="Arial" w:cs="Arial"/>
          <w:bCs/>
          <w:iCs/>
        </w:rPr>
        <w:t>owned</w:t>
      </w:r>
      <w:r w:rsidR="00827C54">
        <w:rPr>
          <w:rFonts w:ascii="Arial" w:hAnsi="Arial" w:cs="Arial"/>
          <w:bCs/>
          <w:iCs/>
        </w:rPr>
        <w:t xml:space="preserve"> a </w:t>
      </w:r>
      <w:r w:rsidR="005602D8">
        <w:rPr>
          <w:rFonts w:ascii="Arial" w:hAnsi="Arial" w:cs="Arial"/>
          <w:bCs/>
          <w:iCs/>
        </w:rPr>
        <w:t xml:space="preserve">puppet and costume </w:t>
      </w:r>
      <w:r w:rsidR="00827C54">
        <w:rPr>
          <w:rFonts w:ascii="Arial" w:hAnsi="Arial" w:cs="Arial"/>
          <w:bCs/>
          <w:iCs/>
        </w:rPr>
        <w:t>manufacturing</w:t>
      </w:r>
      <w:r w:rsidR="005602D8">
        <w:rPr>
          <w:rFonts w:ascii="Arial" w:hAnsi="Arial" w:cs="Arial"/>
          <w:bCs/>
          <w:iCs/>
        </w:rPr>
        <w:t xml:space="preserve"> </w:t>
      </w:r>
      <w:r w:rsidR="00827C54">
        <w:rPr>
          <w:rFonts w:ascii="Arial" w:hAnsi="Arial" w:cs="Arial"/>
          <w:bCs/>
          <w:iCs/>
        </w:rPr>
        <w:t xml:space="preserve">company </w:t>
      </w:r>
      <w:r w:rsidR="00334555">
        <w:rPr>
          <w:rFonts w:ascii="Arial" w:hAnsi="Arial" w:cs="Arial"/>
          <w:bCs/>
          <w:iCs/>
        </w:rPr>
        <w:t>and</w:t>
      </w:r>
      <w:r w:rsidR="005602D8">
        <w:rPr>
          <w:rFonts w:ascii="Arial" w:hAnsi="Arial" w:cs="Arial"/>
          <w:bCs/>
          <w:iCs/>
        </w:rPr>
        <w:t xml:space="preserve"> who</w:t>
      </w:r>
      <w:r w:rsidR="00334555">
        <w:rPr>
          <w:rFonts w:ascii="Arial" w:hAnsi="Arial" w:cs="Arial"/>
          <w:bCs/>
          <w:iCs/>
        </w:rPr>
        <w:t xml:space="preserve"> was interested in renting the property at 31 Adams Avenue.  </w:t>
      </w:r>
      <w:r w:rsidR="006C41FC">
        <w:rPr>
          <w:rFonts w:ascii="Arial" w:hAnsi="Arial" w:cs="Arial"/>
          <w:bCs/>
          <w:iCs/>
        </w:rPr>
        <w:t xml:space="preserve">Mr. Saunders uses the same manufacturing processes as Platt’s custom cabinetry shop. </w:t>
      </w:r>
      <w:r w:rsidR="006630AA">
        <w:rPr>
          <w:rFonts w:ascii="Arial" w:hAnsi="Arial" w:cs="Arial"/>
          <w:bCs/>
          <w:iCs/>
        </w:rPr>
        <w:t>He further said that</w:t>
      </w:r>
      <w:r w:rsidR="005602D8">
        <w:rPr>
          <w:rFonts w:ascii="Arial" w:hAnsi="Arial" w:cs="Arial"/>
          <w:bCs/>
          <w:iCs/>
        </w:rPr>
        <w:t xml:space="preserve"> the property </w:t>
      </w:r>
      <w:r w:rsidR="006630AA">
        <w:rPr>
          <w:rFonts w:ascii="Arial" w:hAnsi="Arial" w:cs="Arial"/>
          <w:bCs/>
          <w:iCs/>
        </w:rPr>
        <w:t>was zoned Residential</w:t>
      </w:r>
      <w:r w:rsidR="005602D8">
        <w:rPr>
          <w:rFonts w:ascii="Arial" w:hAnsi="Arial" w:cs="Arial"/>
          <w:bCs/>
          <w:iCs/>
        </w:rPr>
        <w:t>-</w:t>
      </w:r>
      <w:r w:rsidR="00AB49E0">
        <w:rPr>
          <w:rFonts w:ascii="Arial" w:hAnsi="Arial" w:cs="Arial"/>
          <w:bCs/>
          <w:iCs/>
        </w:rPr>
        <w:t>Agricultural and</w:t>
      </w:r>
      <w:r w:rsidR="00C76275">
        <w:rPr>
          <w:rFonts w:ascii="Arial" w:hAnsi="Arial" w:cs="Arial"/>
          <w:bCs/>
          <w:iCs/>
        </w:rPr>
        <w:t xml:space="preserve"> although there would not be a change in use, there would be a change of tenant.  </w:t>
      </w:r>
      <w:r w:rsidR="001A468A">
        <w:rPr>
          <w:rFonts w:ascii="Arial" w:hAnsi="Arial" w:cs="Arial"/>
          <w:bCs/>
          <w:iCs/>
        </w:rPr>
        <w:t xml:space="preserve">He asked the Board if he needed to submit an application for the change.  Mr. Tada replied </w:t>
      </w:r>
      <w:r w:rsidR="00847EDB">
        <w:rPr>
          <w:rFonts w:ascii="Arial" w:hAnsi="Arial" w:cs="Arial"/>
          <w:bCs/>
          <w:iCs/>
        </w:rPr>
        <w:t>he d</w:t>
      </w:r>
      <w:r w:rsidR="00DD53AA">
        <w:rPr>
          <w:rFonts w:ascii="Arial" w:hAnsi="Arial" w:cs="Arial"/>
          <w:bCs/>
          <w:iCs/>
        </w:rPr>
        <w:t xml:space="preserve">id not think </w:t>
      </w:r>
      <w:r w:rsidR="0037129E">
        <w:rPr>
          <w:rFonts w:ascii="Arial" w:hAnsi="Arial" w:cs="Arial"/>
          <w:bCs/>
          <w:iCs/>
        </w:rPr>
        <w:t>so,</w:t>
      </w:r>
      <w:r w:rsidR="00DD53AA">
        <w:rPr>
          <w:rFonts w:ascii="Arial" w:hAnsi="Arial" w:cs="Arial"/>
          <w:bCs/>
          <w:iCs/>
        </w:rPr>
        <w:t xml:space="preserve"> but</w:t>
      </w:r>
      <w:r w:rsidR="007803DB">
        <w:rPr>
          <w:rFonts w:ascii="Arial" w:hAnsi="Arial" w:cs="Arial"/>
          <w:bCs/>
          <w:iCs/>
        </w:rPr>
        <w:t xml:space="preserve"> it would be advisable to get</w:t>
      </w:r>
      <w:r w:rsidR="0037129E">
        <w:rPr>
          <w:rFonts w:ascii="Arial" w:hAnsi="Arial" w:cs="Arial"/>
          <w:bCs/>
          <w:iCs/>
        </w:rPr>
        <w:t xml:space="preserve"> </w:t>
      </w:r>
      <w:r w:rsidR="005602D8">
        <w:rPr>
          <w:rFonts w:ascii="Arial" w:hAnsi="Arial" w:cs="Arial"/>
          <w:bCs/>
          <w:iCs/>
        </w:rPr>
        <w:t xml:space="preserve">an opinion from </w:t>
      </w:r>
      <w:r w:rsidR="0037129E">
        <w:rPr>
          <w:rFonts w:ascii="Arial" w:hAnsi="Arial" w:cs="Arial"/>
          <w:bCs/>
          <w:iCs/>
        </w:rPr>
        <w:t xml:space="preserve">Bob </w:t>
      </w:r>
      <w:r w:rsidR="005602D8">
        <w:rPr>
          <w:rFonts w:ascii="Arial" w:hAnsi="Arial" w:cs="Arial"/>
          <w:bCs/>
          <w:iCs/>
        </w:rPr>
        <w:t>Garside</w:t>
      </w:r>
      <w:r w:rsidR="0037129E">
        <w:rPr>
          <w:rFonts w:ascii="Arial" w:hAnsi="Arial" w:cs="Arial"/>
          <w:bCs/>
          <w:iCs/>
        </w:rPr>
        <w:t>, the Building Commissione</w:t>
      </w:r>
      <w:r w:rsidR="003221F4">
        <w:rPr>
          <w:rFonts w:ascii="Arial" w:hAnsi="Arial" w:cs="Arial"/>
          <w:bCs/>
          <w:iCs/>
        </w:rPr>
        <w:t>r/</w:t>
      </w:r>
      <w:r w:rsidR="007803DB">
        <w:rPr>
          <w:rFonts w:ascii="Arial" w:hAnsi="Arial" w:cs="Arial"/>
          <w:bCs/>
          <w:iCs/>
        </w:rPr>
        <w:t>Zoning Enforcement Officer</w:t>
      </w:r>
      <w:r w:rsidR="005602D8">
        <w:rPr>
          <w:rFonts w:ascii="Arial" w:hAnsi="Arial" w:cs="Arial"/>
          <w:bCs/>
          <w:iCs/>
        </w:rPr>
        <w:t>,</w:t>
      </w:r>
      <w:r w:rsidR="007803DB">
        <w:rPr>
          <w:rFonts w:ascii="Arial" w:hAnsi="Arial" w:cs="Arial"/>
          <w:bCs/>
          <w:iCs/>
        </w:rPr>
        <w:t xml:space="preserve"> and/or </w:t>
      </w:r>
      <w:r w:rsidR="00C565E0">
        <w:rPr>
          <w:rFonts w:ascii="Arial" w:hAnsi="Arial" w:cs="Arial"/>
          <w:bCs/>
          <w:iCs/>
        </w:rPr>
        <w:t>seek legal counsel.</w:t>
      </w:r>
    </w:p>
    <w:p w14:paraId="7997576B" w14:textId="77777777" w:rsidR="00B87C03" w:rsidRPr="003221F4" w:rsidRDefault="00B87C03" w:rsidP="0056287F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/>
          <w:i/>
        </w:rPr>
      </w:pPr>
      <w:r w:rsidRPr="003221F4">
        <w:rPr>
          <w:rFonts w:ascii="Arial" w:hAnsi="Arial" w:cs="Arial"/>
          <w:b/>
          <w:i/>
        </w:rPr>
        <w:t>Discussion – Request for Minor Modification of Site Plan</w:t>
      </w:r>
    </w:p>
    <w:p w14:paraId="0AAE6268" w14:textId="77777777" w:rsidR="00B87C03" w:rsidRPr="003221F4" w:rsidRDefault="00B87C03" w:rsidP="0056287F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/>
          <w:i/>
        </w:rPr>
      </w:pPr>
      <w:r w:rsidRPr="003221F4">
        <w:rPr>
          <w:rFonts w:ascii="Arial" w:hAnsi="Arial" w:cs="Arial"/>
          <w:b/>
          <w:i/>
        </w:rPr>
        <w:t>Composting Facility Greenhouse (Black Earth Compost)</w:t>
      </w:r>
    </w:p>
    <w:p w14:paraId="34BC8D1D" w14:textId="77777777" w:rsidR="0056287F" w:rsidRPr="003221F4" w:rsidRDefault="0056287F" w:rsidP="0056287F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/>
          <w:i/>
          <w:u w:val="single"/>
        </w:rPr>
      </w:pPr>
      <w:r w:rsidRPr="003221F4">
        <w:rPr>
          <w:rFonts w:ascii="Arial" w:hAnsi="Arial" w:cs="Arial"/>
          <w:b/>
          <w:i/>
          <w:u w:val="single"/>
        </w:rPr>
        <w:t>600 Cow Pond Brook Road</w:t>
      </w:r>
    </w:p>
    <w:p w14:paraId="0305E8B9" w14:textId="241D519A" w:rsidR="005F6655" w:rsidRDefault="005F6655" w:rsidP="005F6655">
      <w:pPr>
        <w:tabs>
          <w:tab w:val="left" w:pos="900"/>
        </w:tabs>
        <w:spacing w:line="260" w:lineRule="exact"/>
        <w:ind w:left="180" w:right="360"/>
        <w:jc w:val="both"/>
        <w:rPr>
          <w:rFonts w:ascii="Arial" w:hAnsi="Arial" w:cs="Arial"/>
          <w:bCs/>
          <w:iCs/>
        </w:rPr>
      </w:pPr>
    </w:p>
    <w:p w14:paraId="7B03D2B7" w14:textId="219ECD1E" w:rsidR="00C13B4A" w:rsidRPr="00752E5D" w:rsidRDefault="00C13B4A" w:rsidP="00752E5D">
      <w:pPr>
        <w:pStyle w:val="ListParagraph"/>
        <w:numPr>
          <w:ilvl w:val="0"/>
          <w:numId w:val="36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C13B4A">
        <w:rPr>
          <w:rFonts w:ascii="Arial" w:hAnsi="Arial" w:cs="Arial"/>
          <w:bCs/>
          <w:iCs/>
          <w:sz w:val="22"/>
          <w:szCs w:val="22"/>
        </w:rPr>
        <w:t xml:space="preserve">Modification of Site Plan Review </w:t>
      </w:r>
      <w:r>
        <w:rPr>
          <w:rFonts w:ascii="Arial" w:hAnsi="Arial" w:cs="Arial"/>
          <w:bCs/>
          <w:iCs/>
          <w:sz w:val="22"/>
          <w:szCs w:val="22"/>
        </w:rPr>
        <w:t>Permit</w:t>
      </w:r>
      <w:r w:rsidRPr="00C13B4A">
        <w:rPr>
          <w:rFonts w:ascii="Arial" w:hAnsi="Arial" w:cs="Arial"/>
          <w:bCs/>
          <w:iCs/>
          <w:sz w:val="22"/>
          <w:szCs w:val="22"/>
        </w:rPr>
        <w:t>, PB #2019-01</w:t>
      </w:r>
    </w:p>
    <w:p w14:paraId="06724C47" w14:textId="041A9098" w:rsidR="00C13B4A" w:rsidRPr="00752E5D" w:rsidRDefault="00C13B4A" w:rsidP="00752E5D">
      <w:pPr>
        <w:pStyle w:val="ListParagraph"/>
        <w:numPr>
          <w:ilvl w:val="0"/>
          <w:numId w:val="36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vised plan received f</w:t>
      </w:r>
      <w:r w:rsidRPr="00C13B4A">
        <w:rPr>
          <w:rFonts w:ascii="Arial" w:hAnsi="Arial" w:cs="Arial"/>
          <w:bCs/>
          <w:iCs/>
          <w:sz w:val="22"/>
          <w:szCs w:val="22"/>
        </w:rPr>
        <w:t>rom Andrew Brousseau, Black Earth Compost</w:t>
      </w:r>
    </w:p>
    <w:p w14:paraId="6FECFE33" w14:textId="72907E18" w:rsidR="00C13B4A" w:rsidRPr="00C13B4A" w:rsidRDefault="00C13B4A" w:rsidP="001D7BE1">
      <w:pPr>
        <w:pStyle w:val="ListParagraph"/>
        <w:numPr>
          <w:ilvl w:val="0"/>
          <w:numId w:val="36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C13B4A">
        <w:rPr>
          <w:rFonts w:ascii="Arial" w:hAnsi="Arial" w:cs="Arial"/>
          <w:bCs/>
          <w:iCs/>
          <w:sz w:val="22"/>
          <w:szCs w:val="22"/>
        </w:rPr>
        <w:t xml:space="preserve">First </w:t>
      </w:r>
      <w:r w:rsidR="003251D7">
        <w:rPr>
          <w:rFonts w:ascii="Arial" w:hAnsi="Arial" w:cs="Arial"/>
          <w:bCs/>
          <w:iCs/>
          <w:sz w:val="22"/>
          <w:szCs w:val="22"/>
        </w:rPr>
        <w:t>g</w:t>
      </w:r>
      <w:r w:rsidRPr="00C13B4A">
        <w:rPr>
          <w:rFonts w:ascii="Arial" w:hAnsi="Arial" w:cs="Arial"/>
          <w:bCs/>
          <w:iCs/>
          <w:sz w:val="22"/>
          <w:szCs w:val="22"/>
        </w:rPr>
        <w:t xml:space="preserve">reenhouse to be </w:t>
      </w:r>
      <w:r w:rsidR="003251D7">
        <w:rPr>
          <w:rFonts w:ascii="Arial" w:hAnsi="Arial" w:cs="Arial"/>
          <w:bCs/>
          <w:iCs/>
          <w:sz w:val="22"/>
          <w:szCs w:val="22"/>
        </w:rPr>
        <w:t>r</w:t>
      </w:r>
      <w:r w:rsidRPr="00C13B4A">
        <w:rPr>
          <w:rFonts w:ascii="Arial" w:hAnsi="Arial" w:cs="Arial"/>
          <w:bCs/>
          <w:iCs/>
          <w:sz w:val="22"/>
          <w:szCs w:val="22"/>
        </w:rPr>
        <w:t xml:space="preserve">elocated with a </w:t>
      </w:r>
      <w:r w:rsidR="003251D7">
        <w:rPr>
          <w:rFonts w:ascii="Arial" w:hAnsi="Arial" w:cs="Arial"/>
          <w:bCs/>
          <w:iCs/>
          <w:sz w:val="22"/>
          <w:szCs w:val="22"/>
        </w:rPr>
        <w:t>s</w:t>
      </w:r>
      <w:r w:rsidRPr="00C13B4A">
        <w:rPr>
          <w:rFonts w:ascii="Arial" w:hAnsi="Arial" w:cs="Arial"/>
          <w:bCs/>
          <w:iCs/>
          <w:sz w:val="22"/>
          <w:szCs w:val="22"/>
        </w:rPr>
        <w:t xml:space="preserve">maller </w:t>
      </w:r>
      <w:r w:rsidR="003251D7">
        <w:rPr>
          <w:rFonts w:ascii="Arial" w:hAnsi="Arial" w:cs="Arial"/>
          <w:bCs/>
          <w:iCs/>
          <w:sz w:val="22"/>
          <w:szCs w:val="22"/>
        </w:rPr>
        <w:t>f</w:t>
      </w:r>
      <w:r w:rsidRPr="00C13B4A">
        <w:rPr>
          <w:rFonts w:ascii="Arial" w:hAnsi="Arial" w:cs="Arial"/>
          <w:bCs/>
          <w:iCs/>
          <w:sz w:val="22"/>
          <w:szCs w:val="22"/>
        </w:rPr>
        <w:t>ootprint</w:t>
      </w:r>
    </w:p>
    <w:p w14:paraId="62896F84" w14:textId="77777777" w:rsidR="00197E57" w:rsidRPr="005F6655" w:rsidRDefault="00197E57" w:rsidP="00C13B4A">
      <w:pPr>
        <w:tabs>
          <w:tab w:val="left" w:pos="900"/>
        </w:tabs>
        <w:spacing w:after="0" w:line="260" w:lineRule="exact"/>
        <w:ind w:left="180" w:right="360"/>
        <w:jc w:val="both"/>
        <w:rPr>
          <w:rFonts w:ascii="Arial" w:hAnsi="Arial" w:cs="Arial"/>
          <w:bCs/>
          <w:iCs/>
        </w:rPr>
      </w:pPr>
    </w:p>
    <w:p w14:paraId="730184B6" w14:textId="4490DFED" w:rsidR="00C13B4A" w:rsidRDefault="00C13B4A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</w:t>
      </w:r>
      <w:proofErr w:type="spellStart"/>
      <w:r>
        <w:rPr>
          <w:rFonts w:ascii="Arial" w:hAnsi="Arial" w:cs="Arial"/>
          <w:bCs/>
          <w:iCs/>
        </w:rPr>
        <w:t>Bonnett</w:t>
      </w:r>
      <w:proofErr w:type="spellEnd"/>
      <w:r>
        <w:rPr>
          <w:rFonts w:ascii="Arial" w:hAnsi="Arial" w:cs="Arial"/>
          <w:bCs/>
          <w:iCs/>
        </w:rPr>
        <w:t xml:space="preserve"> commented that he toured the facility and </w:t>
      </w:r>
      <w:r w:rsidR="00C53E57">
        <w:rPr>
          <w:rFonts w:ascii="Arial" w:hAnsi="Arial" w:cs="Arial"/>
          <w:bCs/>
          <w:iCs/>
        </w:rPr>
        <w:t>felt they were managing the facility quite well and did not notice any issues with odor.</w:t>
      </w:r>
    </w:p>
    <w:p w14:paraId="04EB5BB2" w14:textId="77777777" w:rsidR="003251D7" w:rsidRDefault="003251D7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EADEEB3" w14:textId="20AF987E" w:rsidR="00C53E57" w:rsidRDefault="003E73D8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3E73D8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arringer made a motion to approve the request as a field change</w:t>
      </w:r>
      <w:r w:rsidR="00740139">
        <w:rPr>
          <w:rFonts w:ascii="Arial" w:hAnsi="Arial" w:cs="Arial"/>
          <w:bCs/>
          <w:iCs/>
        </w:rPr>
        <w:t xml:space="preserve"> for</w:t>
      </w:r>
      <w:r w:rsidR="006E0842">
        <w:rPr>
          <w:rFonts w:ascii="Arial" w:hAnsi="Arial" w:cs="Arial"/>
          <w:bCs/>
          <w:iCs/>
        </w:rPr>
        <w:t xml:space="preserve"> </w:t>
      </w:r>
      <w:r w:rsidR="00740139">
        <w:rPr>
          <w:rFonts w:ascii="Arial" w:hAnsi="Arial" w:cs="Arial"/>
          <w:bCs/>
          <w:iCs/>
        </w:rPr>
        <w:t xml:space="preserve">the relocation of the first greenhouse </w:t>
      </w:r>
      <w:r w:rsidR="00E43772">
        <w:rPr>
          <w:rFonts w:ascii="Arial" w:hAnsi="Arial" w:cs="Arial"/>
          <w:bCs/>
          <w:iCs/>
        </w:rPr>
        <w:t>and</w:t>
      </w:r>
      <w:r w:rsidR="00740139">
        <w:rPr>
          <w:rFonts w:ascii="Arial" w:hAnsi="Arial" w:cs="Arial"/>
          <w:bCs/>
          <w:iCs/>
        </w:rPr>
        <w:t xml:space="preserve"> the </w:t>
      </w:r>
      <w:r w:rsidR="00657948">
        <w:rPr>
          <w:rFonts w:ascii="Arial" w:hAnsi="Arial" w:cs="Arial"/>
          <w:bCs/>
          <w:iCs/>
        </w:rPr>
        <w:t xml:space="preserve">new </w:t>
      </w:r>
      <w:r w:rsidR="00740139">
        <w:rPr>
          <w:rFonts w:ascii="Arial" w:hAnsi="Arial" w:cs="Arial"/>
          <w:bCs/>
          <w:iCs/>
        </w:rPr>
        <w:t>proposed size</w:t>
      </w:r>
      <w:r w:rsidR="00733285">
        <w:rPr>
          <w:rFonts w:ascii="Arial" w:hAnsi="Arial" w:cs="Arial"/>
          <w:bCs/>
          <w:iCs/>
        </w:rPr>
        <w:t xml:space="preserve"> with the stipulation that the s</w:t>
      </w:r>
      <w:r w:rsidR="003B7710">
        <w:rPr>
          <w:rFonts w:ascii="Arial" w:hAnsi="Arial" w:cs="Arial"/>
          <w:bCs/>
          <w:iCs/>
        </w:rPr>
        <w:t>ite lighting</w:t>
      </w:r>
      <w:r w:rsidR="00733285">
        <w:rPr>
          <w:rFonts w:ascii="Arial" w:hAnsi="Arial" w:cs="Arial"/>
          <w:bCs/>
          <w:iCs/>
        </w:rPr>
        <w:t xml:space="preserve"> be </w:t>
      </w:r>
      <w:r w:rsidR="0057156C">
        <w:rPr>
          <w:rFonts w:ascii="Arial" w:hAnsi="Arial" w:cs="Arial"/>
          <w:bCs/>
          <w:iCs/>
        </w:rPr>
        <w:t xml:space="preserve">no </w:t>
      </w:r>
      <w:r w:rsidR="003B7710">
        <w:rPr>
          <w:rFonts w:ascii="Arial" w:hAnsi="Arial" w:cs="Arial"/>
          <w:bCs/>
          <w:iCs/>
        </w:rPr>
        <w:t>brighter</w:t>
      </w:r>
      <w:r w:rsidR="0057156C">
        <w:rPr>
          <w:rFonts w:ascii="Arial" w:hAnsi="Arial" w:cs="Arial"/>
          <w:bCs/>
          <w:iCs/>
        </w:rPr>
        <w:t xml:space="preserve"> than </w:t>
      </w:r>
      <w:r w:rsidR="00733285">
        <w:rPr>
          <w:rFonts w:ascii="Arial" w:hAnsi="Arial" w:cs="Arial"/>
          <w:bCs/>
          <w:iCs/>
        </w:rPr>
        <w:t>2,700</w:t>
      </w:r>
      <w:r w:rsidR="003B7710">
        <w:rPr>
          <w:rFonts w:ascii="Arial" w:hAnsi="Arial" w:cs="Arial"/>
          <w:bCs/>
          <w:iCs/>
        </w:rPr>
        <w:t>K</w:t>
      </w:r>
      <w:r w:rsidR="0057156C">
        <w:rPr>
          <w:rFonts w:ascii="Arial" w:hAnsi="Arial" w:cs="Arial"/>
          <w:bCs/>
          <w:iCs/>
        </w:rPr>
        <w:t>.</w:t>
      </w:r>
      <w:r w:rsidR="00A524D5">
        <w:rPr>
          <w:rFonts w:ascii="Arial" w:hAnsi="Arial" w:cs="Arial"/>
          <w:bCs/>
          <w:iCs/>
        </w:rPr>
        <w:t xml:space="preserve">  Ms. Nilsson Ripps seconded the motion.</w:t>
      </w:r>
    </w:p>
    <w:p w14:paraId="21BD45A8" w14:textId="77777777" w:rsidR="006E0842" w:rsidRDefault="006E0842" w:rsidP="00740139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7525FBB2" w14:textId="77777777" w:rsidR="006E0842" w:rsidRDefault="006E0842" w:rsidP="006E0842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A roll call vote was taken, which resulted as follows:</w:t>
      </w:r>
    </w:p>
    <w:p w14:paraId="4D35C84F" w14:textId="77777777" w:rsidR="006E0842" w:rsidRDefault="006E0842" w:rsidP="006E0842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352673A" w14:textId="77777777" w:rsidR="006E0842" w:rsidRDefault="006E0842" w:rsidP="006E0842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2B4EDE75" w14:textId="77777777" w:rsidR="006E0842" w:rsidRPr="008218C8" w:rsidRDefault="006E0842" w:rsidP="006E0842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</w:t>
      </w:r>
      <w:proofErr w:type="spellStart"/>
      <w:r w:rsidRPr="008218C8">
        <w:rPr>
          <w:rFonts w:ascii="Arial" w:hAnsi="Arial" w:cs="Arial"/>
          <w:bCs/>
          <w:sz w:val="22"/>
          <w:szCs w:val="22"/>
        </w:rPr>
        <w:t>Bonnett</w:t>
      </w:r>
      <w:proofErr w:type="spellEnd"/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 xml:space="preserve">Mr. Barringer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BB905CD" w14:textId="77777777" w:rsidR="006E0842" w:rsidRDefault="006E0842" w:rsidP="006E0842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4202E09" w14:textId="77777777" w:rsidR="006E0842" w:rsidRDefault="006E0842" w:rsidP="006E0842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19301AF" w14:textId="77777777" w:rsidR="006E0842" w:rsidRDefault="006E0842" w:rsidP="006E0842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2FB47E6D" w14:textId="77777777" w:rsidR="006E0842" w:rsidRDefault="006E0842" w:rsidP="006E084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600795C9" w14:textId="77777777" w:rsidR="003E73D8" w:rsidRDefault="003E73D8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2C9B225" w14:textId="06A96214" w:rsidR="003E73D8" w:rsidRPr="003162F4" w:rsidRDefault="00E61437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3162F4">
        <w:rPr>
          <w:rFonts w:ascii="Arial" w:hAnsi="Arial" w:cs="Arial"/>
          <w:b/>
          <w:i/>
        </w:rPr>
        <w:t>Discussion – Issue Special Permit for Marijuana Retail Establishment</w:t>
      </w:r>
    </w:p>
    <w:p w14:paraId="47D9168E" w14:textId="5B439753" w:rsidR="00E61437" w:rsidRPr="003162F4" w:rsidRDefault="003162F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3162F4">
        <w:rPr>
          <w:rFonts w:ascii="Arial" w:hAnsi="Arial" w:cs="Arial"/>
          <w:b/>
          <w:i/>
          <w:u w:val="single"/>
        </w:rPr>
        <w:t>489 Main Street, Unit A (UC Retail, LLC)</w:t>
      </w:r>
    </w:p>
    <w:p w14:paraId="08D98F3B" w14:textId="77777777" w:rsidR="003162F4" w:rsidRDefault="003162F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7DD9A51A" w14:textId="1C1511B8" w:rsidR="00A84BBF" w:rsidRDefault="00A84BBF" w:rsidP="00447967">
      <w:pPr>
        <w:pStyle w:val="ListParagraph"/>
        <w:numPr>
          <w:ilvl w:val="0"/>
          <w:numId w:val="37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A84BBF">
        <w:rPr>
          <w:rFonts w:ascii="Arial" w:hAnsi="Arial" w:cs="Arial"/>
          <w:bCs/>
          <w:iCs/>
          <w:sz w:val="22"/>
          <w:szCs w:val="22"/>
        </w:rPr>
        <w:t>Draft Permit with Condition added for Submittal of Final Landscaping Plan</w:t>
      </w:r>
    </w:p>
    <w:p w14:paraId="7CAD292B" w14:textId="77777777" w:rsidR="00447967" w:rsidRPr="00447967" w:rsidRDefault="00447967" w:rsidP="00447967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D0E36C3" w14:textId="04EBB0C0" w:rsidR="00956B06" w:rsidRDefault="00447967" w:rsidP="00392EF1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explained the change was with regard to the spacing of the Arborvitaes</w:t>
      </w:r>
      <w:r w:rsidR="00806381">
        <w:rPr>
          <w:rFonts w:ascii="Arial" w:hAnsi="Arial" w:cs="Arial"/>
          <w:bCs/>
          <w:iCs/>
        </w:rPr>
        <w:t xml:space="preserve"> </w:t>
      </w:r>
      <w:r w:rsidR="00392EF1">
        <w:rPr>
          <w:rFonts w:ascii="Arial" w:hAnsi="Arial" w:cs="Arial"/>
          <w:bCs/>
          <w:iCs/>
        </w:rPr>
        <w:t>and would</w:t>
      </w:r>
      <w:r w:rsidR="0060417C">
        <w:rPr>
          <w:rFonts w:ascii="Arial" w:hAnsi="Arial" w:cs="Arial"/>
          <w:bCs/>
          <w:iCs/>
        </w:rPr>
        <w:t xml:space="preserve"> require approval of a final landscaping </w:t>
      </w:r>
      <w:r w:rsidR="00392EF1">
        <w:rPr>
          <w:rFonts w:ascii="Arial" w:hAnsi="Arial" w:cs="Arial"/>
          <w:bCs/>
          <w:iCs/>
        </w:rPr>
        <w:t>prior to occupancy.</w:t>
      </w:r>
    </w:p>
    <w:p w14:paraId="36186E4D" w14:textId="5AD46A2F" w:rsidR="009702CD" w:rsidRDefault="009702CD" w:rsidP="00425D2F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AB7B0D">
        <w:rPr>
          <w:rFonts w:ascii="Arial" w:hAnsi="Arial" w:cs="Arial"/>
          <w:b/>
          <w:iCs/>
          <w:u w:val="single"/>
        </w:rPr>
        <w:t>MOTION:</w:t>
      </w:r>
      <w:r w:rsidRPr="00AB7B0D">
        <w:rPr>
          <w:rFonts w:ascii="Arial" w:hAnsi="Arial" w:cs="Arial"/>
          <w:b/>
          <w:iCs/>
        </w:rPr>
        <w:t xml:space="preserve"> </w:t>
      </w:r>
      <w:r w:rsidRPr="00AB7B0D">
        <w:rPr>
          <w:rFonts w:ascii="Arial" w:hAnsi="Arial" w:cs="Arial"/>
          <w:bCs/>
          <w:iCs/>
        </w:rPr>
        <w:t xml:space="preserve"> </w:t>
      </w:r>
      <w:r w:rsidR="00247CE1">
        <w:rPr>
          <w:rFonts w:ascii="Arial" w:hAnsi="Arial" w:cs="Arial"/>
          <w:bCs/>
          <w:iCs/>
        </w:rPr>
        <w:t xml:space="preserve">Ms. Nilsson Ripps </w:t>
      </w:r>
      <w:r>
        <w:rPr>
          <w:rFonts w:ascii="Arial" w:hAnsi="Arial" w:cs="Arial"/>
          <w:bCs/>
          <w:iCs/>
        </w:rPr>
        <w:t xml:space="preserve">made a motion to approve the </w:t>
      </w:r>
      <w:r w:rsidR="00247CE1">
        <w:rPr>
          <w:rFonts w:ascii="Arial" w:hAnsi="Arial" w:cs="Arial"/>
          <w:bCs/>
          <w:iCs/>
        </w:rPr>
        <w:t xml:space="preserve">Special Permit for </w:t>
      </w:r>
      <w:r w:rsidR="00425D2F">
        <w:rPr>
          <w:rFonts w:ascii="Arial" w:hAnsi="Arial" w:cs="Arial"/>
          <w:bCs/>
          <w:iCs/>
        </w:rPr>
        <w:t>a Marijuana Retail Establishment located at 489 Main Street, Unit A, as amended.</w:t>
      </w:r>
      <w:r>
        <w:rPr>
          <w:rFonts w:ascii="Arial" w:hAnsi="Arial" w:cs="Arial"/>
          <w:bCs/>
          <w:iCs/>
        </w:rPr>
        <w:t xml:space="preserve">   </w:t>
      </w:r>
      <w:r w:rsidR="0088601A">
        <w:rPr>
          <w:rFonts w:ascii="Arial" w:hAnsi="Arial" w:cs="Arial"/>
          <w:bCs/>
          <w:iCs/>
        </w:rPr>
        <w:t xml:space="preserve">Ms. Bedard </w:t>
      </w:r>
      <w:r>
        <w:rPr>
          <w:rFonts w:ascii="Arial" w:hAnsi="Arial" w:cs="Arial"/>
          <w:bCs/>
          <w:iCs/>
        </w:rPr>
        <w:t>seconded the motion.</w:t>
      </w:r>
    </w:p>
    <w:p w14:paraId="24E97523" w14:textId="77777777" w:rsidR="009702CD" w:rsidRDefault="009702CD" w:rsidP="009702C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2B3F7644" w14:textId="77777777" w:rsidR="009702CD" w:rsidRDefault="009702CD" w:rsidP="009702C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3CA8CB2C" w14:textId="77777777" w:rsidR="009702CD" w:rsidRDefault="009702CD" w:rsidP="009702C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328720DD" w14:textId="77777777" w:rsidR="009702CD" w:rsidRPr="008218C8" w:rsidRDefault="009702CD" w:rsidP="009702C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</w:t>
      </w:r>
      <w:proofErr w:type="spellStart"/>
      <w:r w:rsidRPr="008218C8">
        <w:rPr>
          <w:rFonts w:ascii="Arial" w:hAnsi="Arial" w:cs="Arial"/>
          <w:bCs/>
          <w:sz w:val="22"/>
          <w:szCs w:val="22"/>
        </w:rPr>
        <w:t>Bonnett</w:t>
      </w:r>
      <w:proofErr w:type="spellEnd"/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 xml:space="preserve">Mr. Barringer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5049BE0" w14:textId="77777777" w:rsidR="009702CD" w:rsidRDefault="009702CD" w:rsidP="009702C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1CDC8ED5" w14:textId="77777777" w:rsidR="009702CD" w:rsidRDefault="009702CD" w:rsidP="009702C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54604C88" w14:textId="77777777" w:rsidR="009702CD" w:rsidRDefault="009702CD" w:rsidP="009702CD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18288B37" w14:textId="04ECDD14" w:rsidR="009702CD" w:rsidRDefault="009702CD" w:rsidP="002A66C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23DD8B2C" w14:textId="77777777" w:rsidR="002A66CE" w:rsidRPr="002A66CE" w:rsidRDefault="002A66CE" w:rsidP="002A66CE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1A1595B" w14:textId="67419CE5" w:rsidR="00216973" w:rsidRPr="00216973" w:rsidRDefault="00216973" w:rsidP="00216973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216973">
        <w:rPr>
          <w:rFonts w:ascii="Arial" w:hAnsi="Arial" w:cs="Arial"/>
          <w:b/>
          <w:i/>
        </w:rPr>
        <w:t>Discussion – Issue Special Permit for Cooking School</w:t>
      </w:r>
    </w:p>
    <w:p w14:paraId="00B205C2" w14:textId="50DCD762" w:rsidR="00216973" w:rsidRDefault="00216973" w:rsidP="00216973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216973">
        <w:rPr>
          <w:rFonts w:ascii="Arial" w:hAnsi="Arial" w:cs="Arial"/>
          <w:b/>
          <w:i/>
          <w:u w:val="single"/>
        </w:rPr>
        <w:t>491 Main Street, Unit E (Eric Brown)</w:t>
      </w:r>
    </w:p>
    <w:p w14:paraId="07AAF55A" w14:textId="77777777" w:rsidR="00392EF1" w:rsidRPr="00216973" w:rsidRDefault="00392EF1" w:rsidP="00216973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6C7B643C" w14:textId="673885D8" w:rsidR="00216973" w:rsidRDefault="00392EF1" w:rsidP="002A66CE">
      <w:pPr>
        <w:pStyle w:val="ListParagraph"/>
        <w:numPr>
          <w:ilvl w:val="0"/>
          <w:numId w:val="37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392EF1">
        <w:rPr>
          <w:rFonts w:ascii="Arial" w:hAnsi="Arial" w:cs="Arial"/>
          <w:bCs/>
          <w:iCs/>
          <w:sz w:val="22"/>
          <w:szCs w:val="22"/>
        </w:rPr>
        <w:t xml:space="preserve">Draft Permit with </w:t>
      </w:r>
      <w:r w:rsidR="00FA0E50">
        <w:rPr>
          <w:rFonts w:ascii="Arial" w:hAnsi="Arial" w:cs="Arial"/>
          <w:bCs/>
          <w:iCs/>
          <w:sz w:val="22"/>
          <w:szCs w:val="22"/>
        </w:rPr>
        <w:t>s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tandard </w:t>
      </w:r>
      <w:r w:rsidR="00FA0E50">
        <w:rPr>
          <w:rFonts w:ascii="Arial" w:hAnsi="Arial" w:cs="Arial"/>
          <w:bCs/>
          <w:iCs/>
          <w:sz w:val="22"/>
          <w:szCs w:val="22"/>
        </w:rPr>
        <w:t>c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onditions for </w:t>
      </w:r>
      <w:r w:rsidR="00FA0E50">
        <w:rPr>
          <w:rFonts w:ascii="Arial" w:hAnsi="Arial" w:cs="Arial"/>
          <w:bCs/>
          <w:iCs/>
          <w:sz w:val="22"/>
          <w:szCs w:val="22"/>
        </w:rPr>
        <w:t>a c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hange of </w:t>
      </w:r>
      <w:r w:rsidR="00FA0E50">
        <w:rPr>
          <w:rFonts w:ascii="Arial" w:hAnsi="Arial" w:cs="Arial"/>
          <w:bCs/>
          <w:iCs/>
          <w:sz w:val="22"/>
          <w:szCs w:val="22"/>
        </w:rPr>
        <w:t>u</w:t>
      </w:r>
      <w:r w:rsidRPr="00392EF1">
        <w:rPr>
          <w:rFonts w:ascii="Arial" w:hAnsi="Arial" w:cs="Arial"/>
          <w:bCs/>
          <w:iCs/>
          <w:sz w:val="22"/>
          <w:szCs w:val="22"/>
        </w:rPr>
        <w:t>se (</w:t>
      </w:r>
      <w:r w:rsidR="00FA0E50">
        <w:rPr>
          <w:rFonts w:ascii="Arial" w:hAnsi="Arial" w:cs="Arial"/>
          <w:bCs/>
          <w:iCs/>
          <w:sz w:val="22"/>
          <w:szCs w:val="22"/>
        </w:rPr>
        <w:t>n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o </w:t>
      </w:r>
      <w:r w:rsidR="00FA0E50">
        <w:rPr>
          <w:rFonts w:ascii="Arial" w:hAnsi="Arial" w:cs="Arial"/>
          <w:bCs/>
          <w:iCs/>
          <w:sz w:val="22"/>
          <w:szCs w:val="22"/>
        </w:rPr>
        <w:t>e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xterior </w:t>
      </w:r>
      <w:r w:rsidR="00FA0E50">
        <w:rPr>
          <w:rFonts w:ascii="Arial" w:hAnsi="Arial" w:cs="Arial"/>
          <w:bCs/>
          <w:iCs/>
          <w:sz w:val="22"/>
          <w:szCs w:val="22"/>
        </w:rPr>
        <w:t>s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ite </w:t>
      </w:r>
      <w:r w:rsidR="00FA0E50">
        <w:rPr>
          <w:rFonts w:ascii="Arial" w:hAnsi="Arial" w:cs="Arial"/>
          <w:bCs/>
          <w:iCs/>
          <w:sz w:val="22"/>
          <w:szCs w:val="22"/>
        </w:rPr>
        <w:t>a</w:t>
      </w:r>
      <w:r w:rsidRPr="00392EF1">
        <w:rPr>
          <w:rFonts w:ascii="Arial" w:hAnsi="Arial" w:cs="Arial"/>
          <w:bCs/>
          <w:iCs/>
          <w:sz w:val="22"/>
          <w:szCs w:val="22"/>
        </w:rPr>
        <w:t xml:space="preserve">lterations </w:t>
      </w:r>
      <w:r w:rsidR="00FA0E50">
        <w:rPr>
          <w:rFonts w:ascii="Arial" w:hAnsi="Arial" w:cs="Arial"/>
          <w:bCs/>
          <w:iCs/>
          <w:sz w:val="22"/>
          <w:szCs w:val="22"/>
        </w:rPr>
        <w:t>p</w:t>
      </w:r>
      <w:r w:rsidRPr="00392EF1">
        <w:rPr>
          <w:rFonts w:ascii="Arial" w:hAnsi="Arial" w:cs="Arial"/>
          <w:bCs/>
          <w:iCs/>
          <w:sz w:val="22"/>
          <w:szCs w:val="22"/>
        </w:rPr>
        <w:t>roposed)</w:t>
      </w:r>
    </w:p>
    <w:p w14:paraId="3BC88C26" w14:textId="77777777" w:rsidR="00807A82" w:rsidRDefault="00807A82" w:rsidP="00807A82">
      <w:pPr>
        <w:pStyle w:val="ListParagraph"/>
        <w:spacing w:line="260" w:lineRule="exact"/>
        <w:ind w:left="108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9969FF3" w14:textId="21D91A97" w:rsidR="002A66CE" w:rsidRPr="00807A82" w:rsidRDefault="00807A82" w:rsidP="000E3747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</w:t>
      </w:r>
      <w:r w:rsidR="00CB1A3D">
        <w:rPr>
          <w:rFonts w:ascii="Arial" w:hAnsi="Arial" w:cs="Arial"/>
          <w:bCs/>
          <w:iCs/>
        </w:rPr>
        <w:t>he</w:t>
      </w:r>
      <w:r>
        <w:rPr>
          <w:rFonts w:ascii="Arial" w:hAnsi="Arial" w:cs="Arial"/>
          <w:bCs/>
          <w:iCs/>
        </w:rPr>
        <w:t xml:space="preserve"> </w:t>
      </w:r>
      <w:r w:rsidR="00AB5033">
        <w:rPr>
          <w:rFonts w:ascii="Arial" w:hAnsi="Arial" w:cs="Arial"/>
          <w:bCs/>
          <w:iCs/>
        </w:rPr>
        <w:t>added the line “parking for the disabled</w:t>
      </w:r>
      <w:r w:rsidR="008E6850">
        <w:rPr>
          <w:rFonts w:ascii="Arial" w:hAnsi="Arial" w:cs="Arial"/>
          <w:bCs/>
          <w:iCs/>
        </w:rPr>
        <w:t xml:space="preserve"> </w:t>
      </w:r>
      <w:r w:rsidR="008B3C31">
        <w:rPr>
          <w:rFonts w:ascii="Arial" w:hAnsi="Arial" w:cs="Arial"/>
          <w:bCs/>
          <w:iCs/>
        </w:rPr>
        <w:t xml:space="preserve">and access </w:t>
      </w:r>
      <w:r w:rsidR="008E6850">
        <w:rPr>
          <w:rFonts w:ascii="Arial" w:hAnsi="Arial" w:cs="Arial"/>
          <w:bCs/>
          <w:iCs/>
        </w:rPr>
        <w:t xml:space="preserve">to </w:t>
      </w:r>
      <w:r w:rsidR="008B3C31" w:rsidRPr="008B3C31">
        <w:rPr>
          <w:rFonts w:ascii="Arial" w:hAnsi="Arial" w:cs="Arial"/>
          <w:b/>
          <w:iCs/>
        </w:rPr>
        <w:t>and within</w:t>
      </w:r>
      <w:r w:rsidR="008B3C31">
        <w:rPr>
          <w:rFonts w:ascii="Arial" w:hAnsi="Arial" w:cs="Arial"/>
          <w:bCs/>
          <w:iCs/>
        </w:rPr>
        <w:t xml:space="preserve"> </w:t>
      </w:r>
      <w:r w:rsidR="008E6850">
        <w:rPr>
          <w:rFonts w:ascii="Arial" w:hAnsi="Arial" w:cs="Arial"/>
          <w:bCs/>
          <w:iCs/>
        </w:rPr>
        <w:t xml:space="preserve">the cooking school </w:t>
      </w:r>
      <w:r w:rsidR="004C4A84">
        <w:rPr>
          <w:rFonts w:ascii="Arial" w:hAnsi="Arial" w:cs="Arial"/>
          <w:bCs/>
          <w:iCs/>
        </w:rPr>
        <w:t>shall</w:t>
      </w:r>
      <w:r w:rsidR="008E6850">
        <w:rPr>
          <w:rFonts w:ascii="Arial" w:hAnsi="Arial" w:cs="Arial"/>
          <w:bCs/>
          <w:iCs/>
        </w:rPr>
        <w:t xml:space="preserve"> comply with the requirements of the A</w:t>
      </w:r>
      <w:r w:rsidR="008B3C31">
        <w:rPr>
          <w:rFonts w:ascii="Arial" w:hAnsi="Arial" w:cs="Arial"/>
          <w:bCs/>
          <w:iCs/>
        </w:rPr>
        <w:t>A</w:t>
      </w:r>
      <w:r w:rsidR="00DC67A9">
        <w:rPr>
          <w:rFonts w:ascii="Arial" w:hAnsi="Arial" w:cs="Arial"/>
          <w:bCs/>
          <w:iCs/>
        </w:rPr>
        <w:t>B (Architectural Access Board)</w:t>
      </w:r>
      <w:r w:rsidR="008B3C31">
        <w:rPr>
          <w:rFonts w:ascii="Arial" w:hAnsi="Arial" w:cs="Arial"/>
          <w:bCs/>
          <w:iCs/>
        </w:rPr>
        <w:t xml:space="preserve"> and the ADA</w:t>
      </w:r>
      <w:r w:rsidR="00DC67A9">
        <w:rPr>
          <w:rFonts w:ascii="Arial" w:hAnsi="Arial" w:cs="Arial"/>
          <w:bCs/>
          <w:iCs/>
        </w:rPr>
        <w:t xml:space="preserve"> (Americans with Disabilities Act</w:t>
      </w:r>
      <w:r w:rsidR="00CB1A3D">
        <w:rPr>
          <w:rFonts w:ascii="Arial" w:hAnsi="Arial" w:cs="Arial"/>
          <w:bCs/>
          <w:iCs/>
        </w:rPr>
        <w:t>).</w:t>
      </w:r>
      <w:r w:rsidR="008B3C31">
        <w:rPr>
          <w:rFonts w:ascii="Arial" w:hAnsi="Arial" w:cs="Arial"/>
          <w:bCs/>
          <w:iCs/>
        </w:rPr>
        <w:t>”</w:t>
      </w:r>
    </w:p>
    <w:p w14:paraId="3944455D" w14:textId="4A575077" w:rsidR="00D56006" w:rsidRPr="00420910" w:rsidRDefault="002A66CE" w:rsidP="00420910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2A66CE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0E3747">
        <w:rPr>
          <w:rFonts w:ascii="Arial" w:hAnsi="Arial" w:cs="Arial"/>
          <w:bCs/>
          <w:iCs/>
        </w:rPr>
        <w:t xml:space="preserve">Mr. Barringer </w:t>
      </w:r>
      <w:r>
        <w:rPr>
          <w:rFonts w:ascii="Arial" w:hAnsi="Arial" w:cs="Arial"/>
          <w:bCs/>
          <w:iCs/>
        </w:rPr>
        <w:t xml:space="preserve">made a motion to approve the Special Permit for a cooking school located at 491 Main Street, Unite E.   </w:t>
      </w:r>
      <w:r w:rsidR="00D56006">
        <w:rPr>
          <w:rFonts w:ascii="Arial" w:hAnsi="Arial" w:cs="Arial"/>
          <w:bCs/>
          <w:iCs/>
        </w:rPr>
        <w:t xml:space="preserve">Ms. Nilsson Ripps </w:t>
      </w:r>
      <w:r>
        <w:rPr>
          <w:rFonts w:ascii="Arial" w:hAnsi="Arial" w:cs="Arial"/>
          <w:bCs/>
          <w:iCs/>
        </w:rPr>
        <w:t>seconded the motion.</w:t>
      </w:r>
    </w:p>
    <w:p w14:paraId="1C8E0D76" w14:textId="0E219455" w:rsidR="002A66CE" w:rsidRDefault="002A66CE" w:rsidP="002A66CE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10A72BD5" w14:textId="77777777" w:rsidR="002A66CE" w:rsidRDefault="002A66CE" w:rsidP="002A66CE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8493430" w14:textId="77777777" w:rsidR="002A66CE" w:rsidRDefault="002A66CE" w:rsidP="002A66CE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6</w:t>
      </w:r>
    </w:p>
    <w:p w14:paraId="35EA7101" w14:textId="41EBA3F5" w:rsidR="002A66CE" w:rsidRPr="00752E5D" w:rsidRDefault="002A66CE" w:rsidP="00752E5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</w:t>
      </w:r>
      <w:proofErr w:type="spellStart"/>
      <w:r w:rsidRPr="008218C8">
        <w:rPr>
          <w:rFonts w:ascii="Arial" w:hAnsi="Arial" w:cs="Arial"/>
          <w:bCs/>
          <w:sz w:val="22"/>
          <w:szCs w:val="22"/>
        </w:rPr>
        <w:t>Bonnett</w:t>
      </w:r>
      <w:proofErr w:type="spellEnd"/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 xml:space="preserve">Mr. Barringer,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1229DF77" w14:textId="77777777" w:rsidR="002A66CE" w:rsidRDefault="002A66CE" w:rsidP="002A66CE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DFDFE96" w14:textId="77777777" w:rsidR="002A66CE" w:rsidRDefault="002A66CE" w:rsidP="002A66CE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141CCEC9" w14:textId="77777777" w:rsidR="002A66CE" w:rsidRDefault="002A66CE" w:rsidP="002A66CE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4BE1243C" w14:textId="12B73D74" w:rsidR="002A66CE" w:rsidRDefault="002A66CE" w:rsidP="008E633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>6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59CD6F72" w14:textId="77777777" w:rsidR="008E633A" w:rsidRPr="008E633A" w:rsidRDefault="008E633A" w:rsidP="008E633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04DA08BA" w14:textId="10D2AA8E" w:rsidR="008E633A" w:rsidRPr="008E633A" w:rsidRDefault="008E633A" w:rsidP="008E633A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8E633A">
        <w:rPr>
          <w:rFonts w:ascii="Arial" w:hAnsi="Arial" w:cs="Arial"/>
          <w:b/>
          <w:i/>
        </w:rPr>
        <w:t>Discussion – Lighting Modifications Update</w:t>
      </w:r>
    </w:p>
    <w:p w14:paraId="40FDDEF2" w14:textId="38978BAE" w:rsidR="008E633A" w:rsidRDefault="008E633A" w:rsidP="003E7118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8E633A">
        <w:rPr>
          <w:rFonts w:ascii="Arial" w:hAnsi="Arial" w:cs="Arial"/>
          <w:b/>
          <w:i/>
          <w:u w:val="single"/>
        </w:rPr>
        <w:t>Bank of America ATM, 167 Main Street</w:t>
      </w:r>
    </w:p>
    <w:p w14:paraId="1BC5B665" w14:textId="77777777" w:rsidR="003E7118" w:rsidRDefault="003E7118" w:rsidP="003E7118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215F50A" w14:textId="7DE8276A" w:rsidR="003E7118" w:rsidRDefault="003E7118" w:rsidP="003E7118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arringer commented that </w:t>
      </w:r>
      <w:r w:rsidR="00297EA5">
        <w:rPr>
          <w:rFonts w:ascii="Arial" w:hAnsi="Arial" w:cs="Arial"/>
          <w:bCs/>
          <w:iCs/>
        </w:rPr>
        <w:t xml:space="preserve">they had reduced the light intensity </w:t>
      </w:r>
      <w:r w:rsidR="00A57612">
        <w:rPr>
          <w:rFonts w:ascii="Arial" w:hAnsi="Arial" w:cs="Arial"/>
          <w:bCs/>
          <w:iCs/>
        </w:rPr>
        <w:t>somewhat,</w:t>
      </w:r>
      <w:r w:rsidR="00297EA5">
        <w:rPr>
          <w:rFonts w:ascii="Arial" w:hAnsi="Arial" w:cs="Arial"/>
          <w:bCs/>
          <w:iCs/>
        </w:rPr>
        <w:t xml:space="preserve"> but </w:t>
      </w:r>
      <w:r w:rsidR="00456123">
        <w:rPr>
          <w:rFonts w:ascii="Arial" w:hAnsi="Arial" w:cs="Arial"/>
          <w:bCs/>
          <w:iCs/>
        </w:rPr>
        <w:t xml:space="preserve">parts of the property </w:t>
      </w:r>
      <w:r w:rsidR="008E5FBB">
        <w:rPr>
          <w:rFonts w:ascii="Arial" w:hAnsi="Arial" w:cs="Arial"/>
          <w:bCs/>
          <w:iCs/>
        </w:rPr>
        <w:t>wer</w:t>
      </w:r>
      <w:r w:rsidR="00420910">
        <w:rPr>
          <w:rFonts w:ascii="Arial" w:hAnsi="Arial" w:cs="Arial"/>
          <w:bCs/>
          <w:iCs/>
        </w:rPr>
        <w:t xml:space="preserve">e </w:t>
      </w:r>
      <w:r w:rsidR="00A62795">
        <w:rPr>
          <w:rFonts w:ascii="Arial" w:hAnsi="Arial" w:cs="Arial"/>
          <w:bCs/>
          <w:iCs/>
        </w:rPr>
        <w:t>still too</w:t>
      </w:r>
      <w:r w:rsidR="00420910">
        <w:rPr>
          <w:rFonts w:ascii="Arial" w:hAnsi="Arial" w:cs="Arial"/>
          <w:bCs/>
          <w:iCs/>
        </w:rPr>
        <w:t xml:space="preserve"> bright</w:t>
      </w:r>
      <w:r w:rsidR="00A62795">
        <w:rPr>
          <w:rFonts w:ascii="Arial" w:hAnsi="Arial" w:cs="Arial"/>
          <w:bCs/>
          <w:iCs/>
        </w:rPr>
        <w:t xml:space="preserve">.  </w:t>
      </w:r>
      <w:r w:rsidR="00420910">
        <w:rPr>
          <w:rFonts w:ascii="Arial" w:hAnsi="Arial" w:cs="Arial"/>
          <w:bCs/>
          <w:iCs/>
        </w:rPr>
        <w:t xml:space="preserve">He also said one of the light fixtures was mislabeled on the most recent lighting plan from Bank of America (plan “v5”). </w:t>
      </w:r>
      <w:r w:rsidR="00712814">
        <w:rPr>
          <w:rFonts w:ascii="Arial" w:hAnsi="Arial" w:cs="Arial"/>
          <w:bCs/>
          <w:iCs/>
        </w:rPr>
        <w:t xml:space="preserve"> </w:t>
      </w:r>
      <w:r w:rsidR="00A57612">
        <w:rPr>
          <w:rFonts w:ascii="Arial" w:hAnsi="Arial" w:cs="Arial"/>
          <w:bCs/>
          <w:iCs/>
        </w:rPr>
        <w:t xml:space="preserve">He suggested that the Planning Board reject the proposed lighting </w:t>
      </w:r>
      <w:r w:rsidR="00420910">
        <w:rPr>
          <w:rFonts w:ascii="Arial" w:hAnsi="Arial" w:cs="Arial"/>
          <w:bCs/>
          <w:iCs/>
        </w:rPr>
        <w:t xml:space="preserve">plan </w:t>
      </w:r>
      <w:r w:rsidR="00A57612">
        <w:rPr>
          <w:rFonts w:ascii="Arial" w:hAnsi="Arial" w:cs="Arial"/>
          <w:bCs/>
          <w:iCs/>
        </w:rPr>
        <w:t>and request that the</w:t>
      </w:r>
      <w:r w:rsidR="00420910">
        <w:rPr>
          <w:rFonts w:ascii="Arial" w:hAnsi="Arial" w:cs="Arial"/>
          <w:bCs/>
          <w:iCs/>
        </w:rPr>
        <w:t xml:space="preserve"> bank</w:t>
      </w:r>
      <w:r w:rsidR="00A57612">
        <w:rPr>
          <w:rFonts w:ascii="Arial" w:hAnsi="Arial" w:cs="Arial"/>
          <w:bCs/>
          <w:iCs/>
        </w:rPr>
        <w:t xml:space="preserve"> send another one with the appropriate lighting</w:t>
      </w:r>
      <w:r w:rsidR="00420910">
        <w:rPr>
          <w:rFonts w:ascii="Arial" w:hAnsi="Arial" w:cs="Arial"/>
          <w:bCs/>
          <w:iCs/>
        </w:rPr>
        <w:t xml:space="preserve"> specifications.</w:t>
      </w:r>
    </w:p>
    <w:p w14:paraId="4E9786FC" w14:textId="4480EB2F" w:rsidR="00772AF4" w:rsidRDefault="00772AF4" w:rsidP="003E7118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0CB3800" w14:textId="62B94251" w:rsidR="00E04733" w:rsidRDefault="00E04733" w:rsidP="003E7118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E04733">
        <w:rPr>
          <w:rFonts w:ascii="Arial" w:hAnsi="Arial" w:cs="Arial"/>
          <w:bCs/>
          <w:i/>
        </w:rPr>
        <w:t>(Mr. B</w:t>
      </w:r>
      <w:r>
        <w:rPr>
          <w:rFonts w:ascii="Arial" w:hAnsi="Arial" w:cs="Arial"/>
          <w:bCs/>
          <w:i/>
        </w:rPr>
        <w:t>arringer</w:t>
      </w:r>
      <w:r w:rsidRPr="00E04733">
        <w:rPr>
          <w:rFonts w:ascii="Arial" w:hAnsi="Arial" w:cs="Arial"/>
          <w:bCs/>
          <w:i/>
        </w:rPr>
        <w:t xml:space="preserve"> signed off at approximately </w:t>
      </w:r>
      <w:r>
        <w:rPr>
          <w:rFonts w:ascii="Arial" w:hAnsi="Arial" w:cs="Arial"/>
          <w:bCs/>
          <w:i/>
        </w:rPr>
        <w:t>9:3</w:t>
      </w:r>
      <w:r w:rsidRPr="00E04733">
        <w:rPr>
          <w:rFonts w:ascii="Arial" w:hAnsi="Arial" w:cs="Arial"/>
          <w:bCs/>
          <w:i/>
        </w:rPr>
        <w:t>5 p.m.)</w:t>
      </w:r>
    </w:p>
    <w:p w14:paraId="1A729DE9" w14:textId="77777777" w:rsidR="00E04733" w:rsidRDefault="00E04733" w:rsidP="003E7118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EAF5F1B" w14:textId="77EA59E4" w:rsidR="00772AF4" w:rsidRPr="00B3213D" w:rsidRDefault="00772AF4" w:rsidP="003E7118">
      <w:pPr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B3213D">
        <w:rPr>
          <w:rFonts w:ascii="Arial" w:hAnsi="Arial" w:cs="Arial"/>
          <w:b/>
          <w:i/>
          <w:u w:val="single"/>
        </w:rPr>
        <w:t>Discussion – Master Plan Update</w:t>
      </w:r>
    </w:p>
    <w:p w14:paraId="7CB7651D" w14:textId="77777777" w:rsidR="00772AF4" w:rsidRPr="00B3213D" w:rsidRDefault="00772AF4" w:rsidP="003E7118">
      <w:pPr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038F9BC" w14:textId="0B02A16A" w:rsidR="00772AF4" w:rsidRDefault="00772AF4" w:rsidP="00772AF4">
      <w:pPr>
        <w:pStyle w:val="ListParagraph"/>
        <w:numPr>
          <w:ilvl w:val="0"/>
          <w:numId w:val="37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B3213D">
        <w:rPr>
          <w:rFonts w:ascii="Arial" w:hAnsi="Arial" w:cs="Arial"/>
          <w:bCs/>
          <w:iCs/>
          <w:sz w:val="22"/>
          <w:szCs w:val="22"/>
        </w:rPr>
        <w:t>Full Funding ($150,000) Approve</w:t>
      </w:r>
      <w:r w:rsidR="00987993" w:rsidRPr="00B3213D">
        <w:rPr>
          <w:rFonts w:ascii="Arial" w:hAnsi="Arial" w:cs="Arial"/>
          <w:bCs/>
          <w:iCs/>
          <w:sz w:val="22"/>
          <w:szCs w:val="22"/>
        </w:rPr>
        <w:t>d</w:t>
      </w:r>
      <w:r w:rsidRPr="006F61AE">
        <w:rPr>
          <w:rFonts w:ascii="Arial" w:hAnsi="Arial" w:cs="Arial"/>
          <w:bCs/>
          <w:iCs/>
          <w:sz w:val="22"/>
          <w:szCs w:val="22"/>
        </w:rPr>
        <w:t xml:space="preserve"> by Town Meetin</w:t>
      </w:r>
      <w:r w:rsidR="006F61AE" w:rsidRPr="006F61AE">
        <w:rPr>
          <w:rFonts w:ascii="Arial" w:hAnsi="Arial" w:cs="Arial"/>
          <w:bCs/>
          <w:iCs/>
          <w:sz w:val="22"/>
          <w:szCs w:val="22"/>
        </w:rPr>
        <w:t>g Vote</w:t>
      </w:r>
      <w:r w:rsidR="00D80E1C">
        <w:rPr>
          <w:rFonts w:ascii="Arial" w:hAnsi="Arial" w:cs="Arial"/>
          <w:bCs/>
          <w:iCs/>
          <w:sz w:val="22"/>
          <w:szCs w:val="22"/>
        </w:rPr>
        <w:t>s</w:t>
      </w:r>
    </w:p>
    <w:p w14:paraId="218A2E3C" w14:textId="77777777" w:rsidR="00BA5FA9" w:rsidRPr="006F61AE" w:rsidRDefault="00BA5FA9" w:rsidP="00BA5FA9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77EDC31" w14:textId="5189DE59" w:rsidR="006F61AE" w:rsidRDefault="006F61AE" w:rsidP="00772AF4">
      <w:pPr>
        <w:pStyle w:val="ListParagraph"/>
        <w:numPr>
          <w:ilvl w:val="0"/>
          <w:numId w:val="37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6F61AE">
        <w:rPr>
          <w:rFonts w:ascii="Arial" w:hAnsi="Arial" w:cs="Arial"/>
          <w:bCs/>
          <w:iCs/>
          <w:sz w:val="22"/>
          <w:szCs w:val="22"/>
        </w:rPr>
        <w:t>Draft RFP for Review</w:t>
      </w:r>
      <w:r w:rsidR="0027051C">
        <w:rPr>
          <w:rFonts w:ascii="Arial" w:hAnsi="Arial" w:cs="Arial"/>
          <w:bCs/>
          <w:iCs/>
          <w:sz w:val="22"/>
          <w:szCs w:val="22"/>
        </w:rPr>
        <w:t xml:space="preserve"> (Comments)</w:t>
      </w:r>
    </w:p>
    <w:p w14:paraId="26A46606" w14:textId="77777777" w:rsidR="0027051C" w:rsidRPr="0027051C" w:rsidRDefault="0027051C" w:rsidP="0027051C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5A489792" w14:textId="4698F7A8" w:rsidR="0027051C" w:rsidRDefault="0027051C" w:rsidP="0027051C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edard suggested that if there were going to be </w:t>
      </w:r>
      <w:r w:rsidR="00956945">
        <w:rPr>
          <w:rFonts w:ascii="Arial" w:hAnsi="Arial" w:cs="Arial"/>
          <w:bCs/>
          <w:iCs/>
        </w:rPr>
        <w:t xml:space="preserve">an increase in activity on the </w:t>
      </w:r>
      <w:r w:rsidR="00F2227D">
        <w:rPr>
          <w:rFonts w:ascii="Arial" w:hAnsi="Arial" w:cs="Arial"/>
          <w:bCs/>
          <w:iCs/>
        </w:rPr>
        <w:t>Nashua River R</w:t>
      </w:r>
      <w:r w:rsidR="00956945">
        <w:rPr>
          <w:rFonts w:ascii="Arial" w:hAnsi="Arial" w:cs="Arial"/>
          <w:bCs/>
          <w:iCs/>
        </w:rPr>
        <w:t xml:space="preserve">ail </w:t>
      </w:r>
      <w:r w:rsidR="00F2227D">
        <w:rPr>
          <w:rFonts w:ascii="Arial" w:hAnsi="Arial" w:cs="Arial"/>
          <w:bCs/>
          <w:iCs/>
        </w:rPr>
        <w:t>T</w:t>
      </w:r>
      <w:r w:rsidR="00956945">
        <w:rPr>
          <w:rFonts w:ascii="Arial" w:hAnsi="Arial" w:cs="Arial"/>
          <w:bCs/>
          <w:iCs/>
        </w:rPr>
        <w:t>rail there should be further discussion regarding it</w:t>
      </w:r>
      <w:r w:rsidR="00D80E1C">
        <w:rPr>
          <w:rFonts w:ascii="Arial" w:hAnsi="Arial" w:cs="Arial"/>
          <w:bCs/>
          <w:iCs/>
        </w:rPr>
        <w:t>s upkeep.</w:t>
      </w:r>
    </w:p>
    <w:p w14:paraId="2AD33A9B" w14:textId="2795421E" w:rsidR="00956945" w:rsidRDefault="00956945" w:rsidP="0027051C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Nilsson Ripps suggested that the </w:t>
      </w:r>
      <w:r w:rsidR="00755B31">
        <w:rPr>
          <w:rFonts w:ascii="Arial" w:hAnsi="Arial" w:cs="Arial"/>
          <w:bCs/>
          <w:iCs/>
        </w:rPr>
        <w:t>R</w:t>
      </w:r>
      <w:r>
        <w:rPr>
          <w:rFonts w:ascii="Arial" w:hAnsi="Arial" w:cs="Arial"/>
          <w:bCs/>
          <w:iCs/>
        </w:rPr>
        <w:t xml:space="preserve">ail </w:t>
      </w:r>
      <w:r w:rsidR="00755B31">
        <w:rPr>
          <w:rFonts w:ascii="Arial" w:hAnsi="Arial" w:cs="Arial"/>
          <w:bCs/>
          <w:iCs/>
        </w:rPr>
        <w:t>T</w:t>
      </w:r>
      <w:r>
        <w:rPr>
          <w:rFonts w:ascii="Arial" w:hAnsi="Arial" w:cs="Arial"/>
          <w:bCs/>
          <w:iCs/>
        </w:rPr>
        <w:t>rail be plowed in the winter months.</w:t>
      </w:r>
    </w:p>
    <w:p w14:paraId="7E04F4AC" w14:textId="187DC438" w:rsidR="002A66CE" w:rsidRPr="00A84BBF" w:rsidRDefault="00BB6EEF" w:rsidP="004400E7">
      <w:pPr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Further discussion to take place at the next Planning Board meeting.</w:t>
      </w:r>
    </w:p>
    <w:p w14:paraId="558D23D0" w14:textId="066F32EE" w:rsidR="002C7143" w:rsidRPr="002C7143" w:rsidRDefault="002C7143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2C7143">
        <w:rPr>
          <w:rFonts w:ascii="Arial" w:hAnsi="Arial" w:cs="Arial"/>
          <w:b/>
          <w:i/>
          <w:u w:val="single"/>
        </w:rPr>
        <w:t>Planning Board Reorganization</w:t>
      </w:r>
    </w:p>
    <w:p w14:paraId="7D02E0B5" w14:textId="77777777" w:rsidR="002C7143" w:rsidRDefault="002C7143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E691456" w14:textId="7409C8AA" w:rsidR="00D86CDB" w:rsidRDefault="00153452" w:rsidP="00CB703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The Planning Board did not reorganize as </w:t>
      </w:r>
      <w:r w:rsidR="00D86CDB">
        <w:rPr>
          <w:rFonts w:ascii="Arial" w:hAnsi="Arial" w:cs="Arial"/>
          <w:bCs/>
          <w:iCs/>
        </w:rPr>
        <w:t>a full complement of the Board was not present.</w:t>
      </w:r>
    </w:p>
    <w:p w14:paraId="21B60950" w14:textId="77777777" w:rsidR="00153452" w:rsidRDefault="00153452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513E681" w14:textId="5013A491" w:rsidR="00332074" w:rsidRDefault="0033207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5D378744" w14:textId="77777777" w:rsidR="00332074" w:rsidRDefault="00332074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30939561" w14:textId="1D38089C" w:rsidR="00A25916" w:rsidRDefault="00A25916" w:rsidP="00ED7C4C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7D066A">
        <w:rPr>
          <w:rFonts w:ascii="Arial" w:hAnsi="Arial" w:cs="Arial"/>
          <w:bCs/>
          <w:iCs/>
          <w:sz w:val="22"/>
          <w:szCs w:val="22"/>
        </w:rPr>
        <w:t>Village at Shepley Hill</w:t>
      </w:r>
    </w:p>
    <w:p w14:paraId="20AFA740" w14:textId="77777777" w:rsidR="00ED7C4C" w:rsidRPr="00ED7C4C" w:rsidRDefault="00ED7C4C" w:rsidP="00ED7C4C">
      <w:pPr>
        <w:pStyle w:val="ListParagraph"/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234CA32" w14:textId="35BC49F5" w:rsidR="005C3810" w:rsidRDefault="00BD07F2" w:rsidP="00BD07F2">
      <w:pPr>
        <w:pStyle w:val="ListParagraph"/>
        <w:numPr>
          <w:ilvl w:val="1"/>
          <w:numId w:val="19"/>
        </w:numPr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rainage Installation</w:t>
      </w:r>
      <w:r w:rsidR="00AB01F8">
        <w:rPr>
          <w:rFonts w:ascii="Arial" w:hAnsi="Arial" w:cs="Arial"/>
          <w:bCs/>
          <w:iCs/>
          <w:sz w:val="22"/>
          <w:szCs w:val="22"/>
        </w:rPr>
        <w:t xml:space="preserve"> being </w:t>
      </w:r>
      <w:r w:rsidR="00CE6C62">
        <w:rPr>
          <w:rFonts w:ascii="Arial" w:hAnsi="Arial" w:cs="Arial"/>
          <w:bCs/>
          <w:iCs/>
          <w:sz w:val="22"/>
          <w:szCs w:val="22"/>
        </w:rPr>
        <w:t>i</w:t>
      </w:r>
      <w:r w:rsidR="00AB01F8">
        <w:rPr>
          <w:rFonts w:ascii="Arial" w:hAnsi="Arial" w:cs="Arial"/>
          <w:bCs/>
          <w:iCs/>
          <w:sz w:val="22"/>
          <w:szCs w:val="22"/>
        </w:rPr>
        <w:t>nstalled</w:t>
      </w:r>
      <w:r>
        <w:rPr>
          <w:rFonts w:ascii="Arial" w:hAnsi="Arial" w:cs="Arial"/>
          <w:bCs/>
          <w:iCs/>
          <w:sz w:val="22"/>
          <w:szCs w:val="22"/>
        </w:rPr>
        <w:t xml:space="preserve"> along Legacy Lane</w:t>
      </w:r>
    </w:p>
    <w:p w14:paraId="7AF299B5" w14:textId="77777777" w:rsidR="00BD07F2" w:rsidRPr="005C3810" w:rsidRDefault="00BD07F2" w:rsidP="00BD07F2">
      <w:pPr>
        <w:pStyle w:val="ListParagraph"/>
        <w:ind w:left="1800"/>
        <w:rPr>
          <w:rFonts w:ascii="Arial" w:hAnsi="Arial" w:cs="Arial"/>
          <w:bCs/>
          <w:iCs/>
          <w:sz w:val="22"/>
          <w:szCs w:val="22"/>
        </w:rPr>
      </w:pPr>
    </w:p>
    <w:p w14:paraId="39F88E70" w14:textId="5E0B4FCC" w:rsidR="00AB01F8" w:rsidRDefault="00BD07F2" w:rsidP="00AB01F8">
      <w:pPr>
        <w:pStyle w:val="ListParagraph"/>
        <w:numPr>
          <w:ilvl w:val="1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Building Permits</w:t>
      </w:r>
      <w:r w:rsidR="00AB01F8">
        <w:rPr>
          <w:rFonts w:ascii="Arial" w:hAnsi="Arial" w:cs="Arial"/>
          <w:bCs/>
          <w:iCs/>
          <w:sz w:val="22"/>
          <w:szCs w:val="22"/>
        </w:rPr>
        <w:t xml:space="preserve"> </w:t>
      </w:r>
      <w:r w:rsidR="00CE6C62">
        <w:rPr>
          <w:rFonts w:ascii="Arial" w:hAnsi="Arial" w:cs="Arial"/>
          <w:bCs/>
          <w:iCs/>
          <w:sz w:val="22"/>
          <w:szCs w:val="22"/>
        </w:rPr>
        <w:t>i</w:t>
      </w:r>
      <w:r w:rsidR="00AB01F8">
        <w:rPr>
          <w:rFonts w:ascii="Arial" w:hAnsi="Arial" w:cs="Arial"/>
          <w:bCs/>
          <w:iCs/>
          <w:sz w:val="22"/>
          <w:szCs w:val="22"/>
        </w:rPr>
        <w:t>ssued</w:t>
      </w:r>
      <w:r>
        <w:rPr>
          <w:rFonts w:ascii="Arial" w:hAnsi="Arial" w:cs="Arial"/>
          <w:bCs/>
          <w:iCs/>
          <w:sz w:val="22"/>
          <w:szCs w:val="22"/>
        </w:rPr>
        <w:t xml:space="preserve"> for </w:t>
      </w:r>
      <w:r w:rsidR="00CE6C62">
        <w:rPr>
          <w:rFonts w:ascii="Arial" w:hAnsi="Arial" w:cs="Arial"/>
          <w:bCs/>
          <w:iCs/>
          <w:sz w:val="22"/>
          <w:szCs w:val="22"/>
        </w:rPr>
        <w:t>m</w:t>
      </w:r>
      <w:r>
        <w:rPr>
          <w:rFonts w:ascii="Arial" w:hAnsi="Arial" w:cs="Arial"/>
          <w:bCs/>
          <w:iCs/>
          <w:sz w:val="22"/>
          <w:szCs w:val="22"/>
        </w:rPr>
        <w:t xml:space="preserve">odel </w:t>
      </w:r>
      <w:r w:rsidR="00CE6C62">
        <w:rPr>
          <w:rFonts w:ascii="Arial" w:hAnsi="Arial" w:cs="Arial"/>
          <w:bCs/>
          <w:iCs/>
          <w:sz w:val="22"/>
          <w:szCs w:val="22"/>
        </w:rPr>
        <w:t>u</w:t>
      </w:r>
      <w:r>
        <w:rPr>
          <w:rFonts w:ascii="Arial" w:hAnsi="Arial" w:cs="Arial"/>
          <w:bCs/>
          <w:iCs/>
          <w:sz w:val="22"/>
          <w:szCs w:val="22"/>
        </w:rPr>
        <w:t>nits</w:t>
      </w:r>
    </w:p>
    <w:p w14:paraId="07872613" w14:textId="77777777" w:rsidR="00AB01F8" w:rsidRPr="00AB01F8" w:rsidRDefault="00AB01F8" w:rsidP="00AB01F8">
      <w:pPr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5C32F483" w14:textId="0CBC7796" w:rsidR="004557ED" w:rsidRDefault="009A7D12" w:rsidP="004557ED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Farms 40B Project, 500 Main Street</w:t>
      </w:r>
    </w:p>
    <w:p w14:paraId="070F6A66" w14:textId="77777777" w:rsidR="008B0520" w:rsidRDefault="008B0520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01A1F594" w14:textId="4B38B044" w:rsidR="00962B2C" w:rsidRDefault="00701A89" w:rsidP="000B6DA8">
      <w:pPr>
        <w:pStyle w:val="ListParagraph"/>
        <w:numPr>
          <w:ilvl w:val="1"/>
          <w:numId w:val="19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Technical </w:t>
      </w:r>
      <w:r w:rsidR="00CE6C62">
        <w:rPr>
          <w:rFonts w:ascii="Arial" w:hAnsi="Arial" w:cs="Arial"/>
          <w:bCs/>
          <w:iCs/>
          <w:sz w:val="22"/>
          <w:szCs w:val="22"/>
        </w:rPr>
        <w:t>a</w:t>
      </w:r>
      <w:r>
        <w:rPr>
          <w:rFonts w:ascii="Arial" w:hAnsi="Arial" w:cs="Arial"/>
          <w:bCs/>
          <w:iCs/>
          <w:sz w:val="22"/>
          <w:szCs w:val="22"/>
        </w:rPr>
        <w:t xml:space="preserve">ssistance for ZBA </w:t>
      </w:r>
      <w:r w:rsidR="00CE6C62">
        <w:rPr>
          <w:rFonts w:ascii="Arial" w:hAnsi="Arial" w:cs="Arial"/>
          <w:bCs/>
          <w:iCs/>
          <w:sz w:val="22"/>
          <w:szCs w:val="22"/>
        </w:rPr>
        <w:t>to be p</w:t>
      </w:r>
      <w:r>
        <w:rPr>
          <w:rFonts w:ascii="Arial" w:hAnsi="Arial" w:cs="Arial"/>
          <w:bCs/>
          <w:iCs/>
          <w:sz w:val="22"/>
          <w:szCs w:val="22"/>
        </w:rPr>
        <w:t>rovided by</w:t>
      </w:r>
      <w:r w:rsidR="00CE6C62">
        <w:rPr>
          <w:rFonts w:ascii="Arial" w:hAnsi="Arial" w:cs="Arial"/>
          <w:bCs/>
          <w:iCs/>
          <w:sz w:val="22"/>
          <w:szCs w:val="22"/>
        </w:rPr>
        <w:t xml:space="preserve"> a consultant through the </w:t>
      </w:r>
      <w:r>
        <w:rPr>
          <w:rFonts w:ascii="Arial" w:hAnsi="Arial" w:cs="Arial"/>
          <w:bCs/>
          <w:iCs/>
          <w:sz w:val="22"/>
          <w:szCs w:val="22"/>
        </w:rPr>
        <w:t>M</w:t>
      </w:r>
      <w:r w:rsidR="00CE6C62">
        <w:rPr>
          <w:rFonts w:ascii="Arial" w:hAnsi="Arial" w:cs="Arial"/>
          <w:bCs/>
          <w:iCs/>
          <w:sz w:val="22"/>
          <w:szCs w:val="22"/>
        </w:rPr>
        <w:t>assachusetts Housing Partnership</w:t>
      </w:r>
    </w:p>
    <w:p w14:paraId="2D168DC3" w14:textId="77777777" w:rsidR="000131E8" w:rsidRDefault="000131E8" w:rsidP="000131E8">
      <w:pPr>
        <w:pStyle w:val="ListParagraph"/>
        <w:tabs>
          <w:tab w:val="left" w:pos="900"/>
        </w:tabs>
        <w:spacing w:line="260" w:lineRule="exact"/>
        <w:ind w:left="18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F73F4E" w14:textId="1ED79A89" w:rsidR="00CE6C62" w:rsidRDefault="00CE6C62" w:rsidP="00CE6C62">
      <w:pPr>
        <w:pStyle w:val="ListParagraph"/>
        <w:numPr>
          <w:ilvl w:val="1"/>
          <w:numId w:val="19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Anticipate </w:t>
      </w:r>
      <w:r w:rsidR="001414D4">
        <w:rPr>
          <w:rFonts w:ascii="Arial" w:hAnsi="Arial" w:cs="Arial"/>
          <w:bCs/>
          <w:iCs/>
          <w:sz w:val="22"/>
          <w:szCs w:val="22"/>
        </w:rPr>
        <w:t xml:space="preserve">the </w:t>
      </w:r>
      <w:r w:rsidR="000131E8">
        <w:rPr>
          <w:rFonts w:ascii="Arial" w:hAnsi="Arial" w:cs="Arial"/>
          <w:bCs/>
          <w:iCs/>
          <w:sz w:val="22"/>
          <w:szCs w:val="22"/>
        </w:rPr>
        <w:t>Comprehensive</w:t>
      </w:r>
      <w:r w:rsidR="001414D4">
        <w:rPr>
          <w:rFonts w:ascii="Arial" w:hAnsi="Arial" w:cs="Arial"/>
          <w:bCs/>
          <w:iCs/>
          <w:sz w:val="22"/>
          <w:szCs w:val="22"/>
        </w:rPr>
        <w:t xml:space="preserve"> </w:t>
      </w:r>
      <w:r w:rsidR="000131E8">
        <w:rPr>
          <w:rFonts w:ascii="Arial" w:hAnsi="Arial" w:cs="Arial"/>
          <w:bCs/>
          <w:iCs/>
          <w:sz w:val="22"/>
          <w:szCs w:val="22"/>
        </w:rPr>
        <w:t xml:space="preserve">Permit </w:t>
      </w:r>
      <w:r>
        <w:rPr>
          <w:rFonts w:ascii="Arial" w:hAnsi="Arial" w:cs="Arial"/>
          <w:bCs/>
          <w:iCs/>
          <w:sz w:val="22"/>
          <w:szCs w:val="22"/>
        </w:rPr>
        <w:t>application being submitted to</w:t>
      </w:r>
      <w:r w:rsidR="000131E8">
        <w:rPr>
          <w:rFonts w:ascii="Arial" w:hAnsi="Arial" w:cs="Arial"/>
          <w:bCs/>
          <w:iCs/>
          <w:sz w:val="22"/>
          <w:szCs w:val="22"/>
        </w:rPr>
        <w:t xml:space="preserve"> the Zoning Board of Appeals in</w:t>
      </w:r>
      <w:r>
        <w:rPr>
          <w:rFonts w:ascii="Arial" w:hAnsi="Arial" w:cs="Arial"/>
          <w:bCs/>
          <w:iCs/>
          <w:sz w:val="22"/>
          <w:szCs w:val="22"/>
        </w:rPr>
        <w:t xml:space="preserve"> late</w:t>
      </w:r>
      <w:r w:rsidR="000131E8">
        <w:rPr>
          <w:rFonts w:ascii="Arial" w:hAnsi="Arial" w:cs="Arial"/>
          <w:bCs/>
          <w:iCs/>
          <w:sz w:val="22"/>
          <w:szCs w:val="22"/>
        </w:rPr>
        <w:t xml:space="preserve"> November or December</w:t>
      </w:r>
    </w:p>
    <w:p w14:paraId="45D7C4CA" w14:textId="77777777" w:rsidR="00CE6C62" w:rsidRPr="00CE6C62" w:rsidRDefault="00CE6C62" w:rsidP="00CE6C62">
      <w:pPr>
        <w:tabs>
          <w:tab w:val="left" w:pos="900"/>
        </w:tabs>
        <w:spacing w:after="0" w:line="260" w:lineRule="exact"/>
        <w:ind w:right="1440"/>
        <w:jc w:val="both"/>
        <w:rPr>
          <w:rFonts w:ascii="Arial" w:hAnsi="Arial" w:cs="Arial"/>
          <w:bCs/>
          <w:iCs/>
        </w:rPr>
      </w:pPr>
    </w:p>
    <w:p w14:paraId="6D5B8E08" w14:textId="2FA1C591" w:rsidR="00853999" w:rsidRPr="00853999" w:rsidRDefault="0085399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853999">
        <w:rPr>
          <w:rFonts w:ascii="Arial" w:hAnsi="Arial" w:cs="Arial"/>
          <w:b/>
          <w:i/>
          <w:u w:val="single"/>
        </w:rPr>
        <w:lastRenderedPageBreak/>
        <w:t>Committee Updates</w:t>
      </w:r>
    </w:p>
    <w:p w14:paraId="79096E98" w14:textId="77777777" w:rsidR="00853999" w:rsidRDefault="00853999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FB34B3" w14:textId="44326BDF" w:rsidR="00B83EEC" w:rsidRDefault="00853999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853999">
        <w:rPr>
          <w:rFonts w:ascii="Arial" w:hAnsi="Arial" w:cs="Arial"/>
          <w:bCs/>
          <w:iCs/>
          <w:sz w:val="22"/>
          <w:szCs w:val="22"/>
        </w:rPr>
        <w:t>Complete Street</w:t>
      </w:r>
      <w:r w:rsidR="00DD63CA">
        <w:rPr>
          <w:rFonts w:ascii="Arial" w:hAnsi="Arial" w:cs="Arial"/>
          <w:bCs/>
          <w:iCs/>
          <w:sz w:val="22"/>
          <w:szCs w:val="22"/>
        </w:rPr>
        <w:t>s</w:t>
      </w:r>
      <w:r w:rsidRPr="00853999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3A42789D" w14:textId="77777777" w:rsidR="00EF2C8A" w:rsidRDefault="00EF2C8A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24AC2C" w14:textId="5B20A467" w:rsidR="00DD072D" w:rsidRPr="00A11CB0" w:rsidRDefault="005D3CB0" w:rsidP="00A11CB0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noted that they were waiting for the design plans from Nitsch Engineering.  </w:t>
      </w:r>
    </w:p>
    <w:p w14:paraId="21B2440A" w14:textId="2FB7ED42" w:rsidR="00D46AA8" w:rsidRDefault="00D46AA8" w:rsidP="00EE7BCF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D46AA8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D46AA8" w:rsidRDefault="00D46AA8" w:rsidP="00EE7BCF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7E99A11" w14:textId="7FB7B89E" w:rsidR="00652FE5" w:rsidRDefault="00D00EF0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</w:t>
      </w:r>
      <w:r w:rsidR="00B24A6B">
        <w:rPr>
          <w:rFonts w:ascii="Arial" w:hAnsi="Arial" w:cs="Arial"/>
          <w:bCs/>
          <w:iCs/>
        </w:rPr>
        <w:t xml:space="preserve"> initial application step </w:t>
      </w:r>
      <w:r w:rsidR="001824B9">
        <w:rPr>
          <w:rFonts w:ascii="Arial" w:hAnsi="Arial" w:cs="Arial"/>
          <w:bCs/>
          <w:iCs/>
        </w:rPr>
        <w:t xml:space="preserve">(Project Summary) </w:t>
      </w:r>
      <w:r w:rsidR="00747228">
        <w:rPr>
          <w:rFonts w:ascii="Arial" w:hAnsi="Arial" w:cs="Arial"/>
          <w:bCs/>
          <w:iCs/>
        </w:rPr>
        <w:t>deadline was t</w:t>
      </w:r>
      <w:r w:rsidR="001824B9">
        <w:rPr>
          <w:rFonts w:ascii="Arial" w:hAnsi="Arial" w:cs="Arial"/>
          <w:bCs/>
          <w:iCs/>
        </w:rPr>
        <w:t>o</w:t>
      </w:r>
      <w:r w:rsidR="00747228">
        <w:rPr>
          <w:rFonts w:ascii="Arial" w:hAnsi="Arial" w:cs="Arial"/>
          <w:bCs/>
          <w:iCs/>
        </w:rPr>
        <w:t xml:space="preserve">day so they would soon find out how many </w:t>
      </w:r>
      <w:r w:rsidR="009C15DB">
        <w:rPr>
          <w:rFonts w:ascii="Arial" w:hAnsi="Arial" w:cs="Arial"/>
          <w:bCs/>
          <w:iCs/>
        </w:rPr>
        <w:t xml:space="preserve">potential </w:t>
      </w:r>
      <w:r w:rsidR="00747228">
        <w:rPr>
          <w:rFonts w:ascii="Arial" w:hAnsi="Arial" w:cs="Arial"/>
          <w:bCs/>
          <w:iCs/>
        </w:rPr>
        <w:t>CPC projects were submitted</w:t>
      </w:r>
      <w:r w:rsidR="009C15DB">
        <w:rPr>
          <w:rFonts w:ascii="Arial" w:hAnsi="Arial" w:cs="Arial"/>
          <w:bCs/>
          <w:iCs/>
        </w:rPr>
        <w:t xml:space="preserve"> for consideration.</w:t>
      </w:r>
    </w:p>
    <w:p w14:paraId="3A7C2544" w14:textId="77777777" w:rsidR="003925D1" w:rsidRPr="00B605AC" w:rsidRDefault="003925D1" w:rsidP="00B605AC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  <w:u w:val="single"/>
        </w:rPr>
      </w:pPr>
    </w:p>
    <w:p w14:paraId="10C79818" w14:textId="37D194C3" w:rsidR="000758A8" w:rsidRDefault="00AF4E68" w:rsidP="00823CB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04874382" w14:textId="77777777" w:rsidR="00823CB7" w:rsidRPr="00823CB7" w:rsidRDefault="00823CB7" w:rsidP="00823CB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AB1FC77" w14:textId="3434B85D" w:rsidR="00AF6858" w:rsidRPr="00DA6E40" w:rsidRDefault="009C15DB" w:rsidP="00DA6E40">
      <w:pPr>
        <w:pStyle w:val="ListParagraph"/>
        <w:numPr>
          <w:ilvl w:val="0"/>
          <w:numId w:val="13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</w:t>
      </w:r>
    </w:p>
    <w:p w14:paraId="4CCA627F" w14:textId="77777777" w:rsidR="001F2135" w:rsidRDefault="001F2135" w:rsidP="00EE7BC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3E6AAF" w14:textId="2C0EE8D2" w:rsidR="001F2135" w:rsidRPr="00DA6E40" w:rsidRDefault="009C15DB" w:rsidP="003775CB">
      <w:pPr>
        <w:pStyle w:val="ListParagraph"/>
        <w:numPr>
          <w:ilvl w:val="1"/>
          <w:numId w:val="13"/>
        </w:numPr>
        <w:spacing w:line="260" w:lineRule="exact"/>
        <w:ind w:left="144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Amanda Urmann</w:t>
      </w:r>
      <w:r w:rsidR="0025713C">
        <w:rPr>
          <w:rFonts w:ascii="Arial" w:hAnsi="Arial" w:cs="Arial"/>
          <w:bCs/>
          <w:iCs/>
          <w:sz w:val="22"/>
          <w:szCs w:val="22"/>
        </w:rPr>
        <w:t xml:space="preserve"> has been hired as th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25713C">
        <w:rPr>
          <w:rFonts w:ascii="Arial" w:hAnsi="Arial" w:cs="Arial"/>
          <w:bCs/>
          <w:iCs/>
          <w:sz w:val="22"/>
          <w:szCs w:val="22"/>
        </w:rPr>
        <w:t>n</w:t>
      </w:r>
      <w:r>
        <w:rPr>
          <w:rFonts w:ascii="Arial" w:hAnsi="Arial" w:cs="Arial"/>
          <w:bCs/>
          <w:iCs/>
          <w:sz w:val="22"/>
          <w:szCs w:val="22"/>
        </w:rPr>
        <w:t xml:space="preserve">ew </w:t>
      </w:r>
      <w:r w:rsidR="00116DDE">
        <w:rPr>
          <w:rFonts w:ascii="Arial" w:hAnsi="Arial" w:cs="Arial"/>
          <w:bCs/>
          <w:iCs/>
          <w:sz w:val="22"/>
          <w:szCs w:val="22"/>
        </w:rPr>
        <w:t xml:space="preserve">Administrative </w:t>
      </w:r>
      <w:r>
        <w:rPr>
          <w:rFonts w:ascii="Arial" w:hAnsi="Arial" w:cs="Arial"/>
          <w:bCs/>
          <w:iCs/>
          <w:sz w:val="22"/>
          <w:szCs w:val="22"/>
        </w:rPr>
        <w:t xml:space="preserve">Assistant for the </w:t>
      </w:r>
      <w:r w:rsidR="00172A0A">
        <w:rPr>
          <w:rFonts w:ascii="Arial" w:hAnsi="Arial" w:cs="Arial"/>
          <w:bCs/>
          <w:iCs/>
          <w:sz w:val="22"/>
          <w:szCs w:val="22"/>
        </w:rPr>
        <w:t xml:space="preserve">Building Department, </w:t>
      </w:r>
      <w:r>
        <w:rPr>
          <w:rFonts w:ascii="Arial" w:hAnsi="Arial" w:cs="Arial"/>
          <w:bCs/>
          <w:iCs/>
          <w:sz w:val="22"/>
          <w:szCs w:val="22"/>
        </w:rPr>
        <w:t>ZBA</w:t>
      </w:r>
      <w:r w:rsidR="00172A0A">
        <w:rPr>
          <w:rFonts w:ascii="Arial" w:hAnsi="Arial" w:cs="Arial"/>
          <w:bCs/>
          <w:iCs/>
          <w:sz w:val="22"/>
          <w:szCs w:val="22"/>
        </w:rPr>
        <w:t>, and Historic District</w:t>
      </w:r>
      <w:r w:rsidR="0025713C">
        <w:rPr>
          <w:rFonts w:ascii="Arial" w:hAnsi="Arial" w:cs="Arial"/>
          <w:bCs/>
          <w:iCs/>
          <w:sz w:val="22"/>
          <w:szCs w:val="22"/>
        </w:rPr>
        <w:t>s</w:t>
      </w:r>
      <w:r w:rsidR="00172A0A">
        <w:rPr>
          <w:rFonts w:ascii="Arial" w:hAnsi="Arial" w:cs="Arial"/>
          <w:bCs/>
          <w:iCs/>
          <w:sz w:val="22"/>
          <w:szCs w:val="22"/>
        </w:rPr>
        <w:t xml:space="preserve"> Commission.</w:t>
      </w:r>
    </w:p>
    <w:p w14:paraId="4A1562F9" w14:textId="77777777" w:rsidR="004B39A3" w:rsidRDefault="004B39A3" w:rsidP="00EE7BC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442654F0" w14:textId="5A72AA6E" w:rsidR="0069258D" w:rsidRDefault="00A45923" w:rsidP="005F1B7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585BF645" w14:textId="77777777" w:rsidR="005F1B7A" w:rsidRPr="005F1B7A" w:rsidRDefault="005F1B7A" w:rsidP="005F1B7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5CEA7523" w14:textId="1975E981" w:rsidR="002D4529" w:rsidRDefault="00F84424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November 10, 2022</w:t>
      </w:r>
    </w:p>
    <w:p w14:paraId="2D0F7F91" w14:textId="794DDD01" w:rsidR="00F9513B" w:rsidRDefault="00F9513B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December 1, 2022</w:t>
      </w:r>
    </w:p>
    <w:p w14:paraId="6C412302" w14:textId="73F2DC76" w:rsidR="00F9513B" w:rsidRDefault="00F9513B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December 15, 2022</w:t>
      </w:r>
    </w:p>
    <w:p w14:paraId="02AD5409" w14:textId="4D7E6E4F" w:rsidR="005F1B7A" w:rsidRDefault="005F1B7A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anuary 12, 2023</w:t>
      </w:r>
    </w:p>
    <w:p w14:paraId="6EF3F1A7" w14:textId="7344A42C" w:rsidR="005F1B7A" w:rsidRDefault="005F1B7A" w:rsidP="00A67477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anuary 26, 2023</w:t>
      </w:r>
    </w:p>
    <w:p w14:paraId="77F19198" w14:textId="77777777" w:rsidR="00F9513B" w:rsidRPr="00A67477" w:rsidRDefault="00F9513B" w:rsidP="00F9513B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EE7BCF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EE7BCF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1FDA9E2D" w:rsidR="00150114" w:rsidRDefault="001533AF" w:rsidP="00CD507F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0615F1">
        <w:rPr>
          <w:rFonts w:ascii="Arial" w:eastAsiaTheme="minorHAnsi" w:hAnsi="Arial" w:cs="Arial"/>
          <w:bCs/>
          <w:sz w:val="22"/>
          <w:szCs w:val="22"/>
        </w:rPr>
        <w:t>9:</w:t>
      </w:r>
      <w:r w:rsidR="00DB5782">
        <w:rPr>
          <w:rFonts w:ascii="Arial" w:eastAsiaTheme="minorHAnsi" w:hAnsi="Arial" w:cs="Arial"/>
          <w:bCs/>
          <w:sz w:val="22"/>
          <w:szCs w:val="22"/>
        </w:rPr>
        <w:t>50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D507F">
        <w:rPr>
          <w:rFonts w:ascii="Arial" w:eastAsiaTheme="minorHAnsi" w:hAnsi="Arial" w:cs="Arial"/>
          <w:bCs/>
          <w:sz w:val="22"/>
          <w:szCs w:val="22"/>
        </w:rPr>
        <w:t>Ms. Nilsson Ripps</w:t>
      </w:r>
      <w:r w:rsidR="00B83012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4C7E1C">
        <w:rPr>
          <w:rFonts w:ascii="Arial" w:eastAsiaTheme="minorHAnsi" w:hAnsi="Arial" w:cs="Arial"/>
          <w:bCs/>
          <w:sz w:val="22"/>
          <w:szCs w:val="22"/>
        </w:rPr>
        <w:t xml:space="preserve">Ms. </w:t>
      </w:r>
      <w:r w:rsidR="002514C9">
        <w:rPr>
          <w:rFonts w:ascii="Arial" w:eastAsiaTheme="minorHAnsi" w:hAnsi="Arial" w:cs="Arial"/>
          <w:bCs/>
          <w:sz w:val="22"/>
          <w:szCs w:val="22"/>
        </w:rPr>
        <w:t>B</w:t>
      </w:r>
      <w:r w:rsidR="00B83012">
        <w:rPr>
          <w:rFonts w:ascii="Arial" w:eastAsiaTheme="minorHAnsi" w:hAnsi="Arial" w:cs="Arial"/>
          <w:bCs/>
          <w:sz w:val="22"/>
          <w:szCs w:val="22"/>
        </w:rPr>
        <w:t>edard</w:t>
      </w:r>
      <w:r w:rsidR="00412A6D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465DB26" w14:textId="77777777" w:rsidR="00CD507F" w:rsidRPr="00CD507F" w:rsidRDefault="00CD507F" w:rsidP="00CD507F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5719253" w14:textId="77777777" w:rsidR="000615F1" w:rsidRDefault="000615F1" w:rsidP="000615F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510777CE" w14:textId="77777777" w:rsidR="000615F1" w:rsidRDefault="000615F1" w:rsidP="000615F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68C0B21" w14:textId="530BAF61" w:rsidR="000615F1" w:rsidRDefault="000615F1" w:rsidP="000615F1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s. Nilsson Ripps, Ms. Bedard, </w:t>
      </w:r>
      <w:r w:rsidRPr="008218C8">
        <w:rPr>
          <w:rFonts w:ascii="Arial" w:hAnsi="Arial" w:cs="Arial"/>
          <w:bCs/>
          <w:sz w:val="22"/>
          <w:szCs w:val="22"/>
        </w:rPr>
        <w:t>Ms. B</w:t>
      </w:r>
      <w:r>
        <w:rPr>
          <w:rFonts w:ascii="Arial" w:hAnsi="Arial" w:cs="Arial"/>
          <w:bCs/>
          <w:sz w:val="22"/>
          <w:szCs w:val="22"/>
        </w:rPr>
        <w:t>lack</w:t>
      </w:r>
      <w:r w:rsidRPr="008218C8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10590F">
        <w:rPr>
          <w:rFonts w:ascii="Arial" w:hAnsi="Arial" w:cs="Arial"/>
          <w:bCs/>
          <w:sz w:val="22"/>
          <w:szCs w:val="22"/>
        </w:rPr>
        <w:t>5</w:t>
      </w:r>
    </w:p>
    <w:p w14:paraId="6FC8107B" w14:textId="2AD13831" w:rsidR="000615F1" w:rsidRPr="007C667E" w:rsidRDefault="000615F1" w:rsidP="007C667E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Pr="008218C8">
        <w:rPr>
          <w:rFonts w:ascii="Arial" w:hAnsi="Arial" w:cs="Arial"/>
          <w:bCs/>
          <w:sz w:val="22"/>
          <w:szCs w:val="22"/>
        </w:rPr>
        <w:t xml:space="preserve">Mr. </w:t>
      </w:r>
      <w:proofErr w:type="spellStart"/>
      <w:r w:rsidRPr="008218C8">
        <w:rPr>
          <w:rFonts w:ascii="Arial" w:hAnsi="Arial" w:cs="Arial"/>
          <w:bCs/>
          <w:sz w:val="22"/>
          <w:szCs w:val="22"/>
        </w:rPr>
        <w:t>Bonnett</w:t>
      </w:r>
      <w:proofErr w:type="spellEnd"/>
      <w:r w:rsidRPr="008218C8">
        <w:rPr>
          <w:rFonts w:ascii="Arial" w:hAnsi="Arial" w:cs="Arial"/>
          <w:bCs/>
          <w:sz w:val="22"/>
          <w:szCs w:val="22"/>
        </w:rPr>
        <w:t>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218C8">
        <w:rPr>
          <w:rFonts w:ascii="Arial" w:hAnsi="Arial" w:cs="Arial"/>
          <w:bCs/>
          <w:sz w:val="22"/>
          <w:szCs w:val="22"/>
        </w:rPr>
        <w:t>and Mr. Wilson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692D3571" w14:textId="77777777" w:rsidR="000615F1" w:rsidRDefault="000615F1" w:rsidP="000615F1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6682C83" w14:textId="77777777" w:rsidR="000615F1" w:rsidRDefault="000615F1" w:rsidP="000615F1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58045C0" w14:textId="1283C44F" w:rsidR="000615F1" w:rsidRDefault="000615F1" w:rsidP="000615F1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 w:rsidR="00A424B9">
        <w:rPr>
          <w:rFonts w:ascii="Arial" w:hAnsi="Arial" w:cs="Arial"/>
          <w:b/>
          <w:iCs/>
        </w:rPr>
        <w:t>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7D795133" w14:textId="77777777" w:rsidR="004C7E1C" w:rsidRPr="00F7142D" w:rsidRDefault="004C7E1C" w:rsidP="004C7E1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1586284" w14:textId="77777777" w:rsidR="00310715" w:rsidRDefault="00310715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5A58813C" w14:textId="084B71C6" w:rsidR="00762624" w:rsidRPr="002F5FD0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743ACCE1" w14:textId="77777777" w:rsidR="00773E7D" w:rsidRPr="002F5FD0" w:rsidRDefault="00773E7D" w:rsidP="00EE7BCF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393EBCF1" w:rsidR="00094665" w:rsidRDefault="00E93741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36E329EA" w14:textId="018EE6C2" w:rsidR="00D02356" w:rsidRDefault="00D02356" w:rsidP="00EE7BCF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6237530D" w14:textId="7D002AF8" w:rsidR="00D02356" w:rsidRPr="00D02356" w:rsidRDefault="00D02356" w:rsidP="00EE7BCF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2/1/2022</w:t>
      </w:r>
    </w:p>
    <w:sectPr w:rsidR="00D02356" w:rsidRPr="00D02356" w:rsidSect="00E5771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18C27" w14:textId="77777777" w:rsidR="00971823" w:rsidRDefault="00971823" w:rsidP="001C4F9F">
      <w:pPr>
        <w:spacing w:after="0" w:line="240" w:lineRule="auto"/>
      </w:pPr>
      <w:r>
        <w:separator/>
      </w:r>
    </w:p>
  </w:endnote>
  <w:endnote w:type="continuationSeparator" w:id="0">
    <w:p w14:paraId="5997CE43" w14:textId="77777777" w:rsidR="00971823" w:rsidRDefault="00971823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736FB775" w:rsidR="00D73A2D" w:rsidRPr="005400A5" w:rsidRDefault="003E5B9B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October </w:t>
    </w:r>
    <w:r w:rsidR="00D02D8A">
      <w:rPr>
        <w:rFonts w:ascii="Arial" w:eastAsiaTheme="majorEastAsia" w:hAnsi="Arial" w:cs="Arial"/>
        <w:noProof/>
      </w:rPr>
      <w:t>27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B50DD" w14:textId="77777777" w:rsidR="00971823" w:rsidRDefault="00971823" w:rsidP="001C4F9F">
      <w:pPr>
        <w:spacing w:after="0" w:line="240" w:lineRule="auto"/>
      </w:pPr>
      <w:r>
        <w:separator/>
      </w:r>
    </w:p>
  </w:footnote>
  <w:footnote w:type="continuationSeparator" w:id="0">
    <w:p w14:paraId="5A503EC6" w14:textId="77777777" w:rsidR="00971823" w:rsidRDefault="00971823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7597535F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9665CE5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66CD85EA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358"/>
    <w:multiLevelType w:val="hybridMultilevel"/>
    <w:tmpl w:val="7ECCC3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85A1F"/>
    <w:multiLevelType w:val="hybridMultilevel"/>
    <w:tmpl w:val="E7C2B0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C90BD2"/>
    <w:multiLevelType w:val="hybridMultilevel"/>
    <w:tmpl w:val="3DD80C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0411C1"/>
    <w:multiLevelType w:val="hybridMultilevel"/>
    <w:tmpl w:val="79649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342DA0"/>
    <w:multiLevelType w:val="hybridMultilevel"/>
    <w:tmpl w:val="4D2E5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075D9F"/>
    <w:multiLevelType w:val="hybridMultilevel"/>
    <w:tmpl w:val="BD9A6E3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8D8140F"/>
    <w:multiLevelType w:val="hybridMultilevel"/>
    <w:tmpl w:val="7ECCC3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A32151"/>
    <w:multiLevelType w:val="hybridMultilevel"/>
    <w:tmpl w:val="EB34B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9B4E71"/>
    <w:multiLevelType w:val="hybridMultilevel"/>
    <w:tmpl w:val="2E60A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D466A2"/>
    <w:multiLevelType w:val="hybridMultilevel"/>
    <w:tmpl w:val="62BAF562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C26D9B"/>
    <w:multiLevelType w:val="hybridMultilevel"/>
    <w:tmpl w:val="2AAC8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20030DB"/>
    <w:multiLevelType w:val="hybridMultilevel"/>
    <w:tmpl w:val="E8F0E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2CE0E51"/>
    <w:multiLevelType w:val="hybridMultilevel"/>
    <w:tmpl w:val="F516F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F06DEF"/>
    <w:multiLevelType w:val="hybridMultilevel"/>
    <w:tmpl w:val="75C21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AE74C45"/>
    <w:multiLevelType w:val="hybridMultilevel"/>
    <w:tmpl w:val="C3E82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0" w15:restartNumberingAfterBreak="0">
    <w:nsid w:val="53564D38"/>
    <w:multiLevelType w:val="hybridMultilevel"/>
    <w:tmpl w:val="FCF29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24132B"/>
    <w:multiLevelType w:val="hybridMultilevel"/>
    <w:tmpl w:val="C6F083C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585577AB"/>
    <w:multiLevelType w:val="hybridMultilevel"/>
    <w:tmpl w:val="C62E7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FEB1660"/>
    <w:multiLevelType w:val="hybridMultilevel"/>
    <w:tmpl w:val="3F425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09F057C"/>
    <w:multiLevelType w:val="hybridMultilevel"/>
    <w:tmpl w:val="19EE19FA"/>
    <w:lvl w:ilvl="0" w:tplc="0BA872A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5A36ADA"/>
    <w:multiLevelType w:val="hybridMultilevel"/>
    <w:tmpl w:val="331631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667734"/>
    <w:multiLevelType w:val="hybridMultilevel"/>
    <w:tmpl w:val="CDEEA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2A390F"/>
    <w:multiLevelType w:val="hybridMultilevel"/>
    <w:tmpl w:val="0FFCA2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332384"/>
    <w:multiLevelType w:val="hybridMultilevel"/>
    <w:tmpl w:val="81D2F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717C0A"/>
    <w:multiLevelType w:val="hybridMultilevel"/>
    <w:tmpl w:val="015C6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D9178D"/>
    <w:multiLevelType w:val="hybridMultilevel"/>
    <w:tmpl w:val="4D52C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4534B5"/>
    <w:multiLevelType w:val="hybridMultilevel"/>
    <w:tmpl w:val="723A8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F813927"/>
    <w:multiLevelType w:val="hybridMultilevel"/>
    <w:tmpl w:val="91366E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44332404">
    <w:abstractNumId w:val="23"/>
  </w:num>
  <w:num w:numId="2" w16cid:durableId="1554580434">
    <w:abstractNumId w:val="18"/>
  </w:num>
  <w:num w:numId="3" w16cid:durableId="1301498372">
    <w:abstractNumId w:val="9"/>
  </w:num>
  <w:num w:numId="4" w16cid:durableId="1729762917">
    <w:abstractNumId w:val="26"/>
  </w:num>
  <w:num w:numId="5" w16cid:durableId="1402754256">
    <w:abstractNumId w:val="28"/>
  </w:num>
  <w:num w:numId="6" w16cid:durableId="142696696">
    <w:abstractNumId w:val="19"/>
  </w:num>
  <w:num w:numId="7" w16cid:durableId="1645504259">
    <w:abstractNumId w:val="32"/>
  </w:num>
  <w:num w:numId="8" w16cid:durableId="748045311">
    <w:abstractNumId w:val="12"/>
  </w:num>
  <w:num w:numId="9" w16cid:durableId="1142768171">
    <w:abstractNumId w:val="5"/>
  </w:num>
  <w:num w:numId="10" w16cid:durableId="1258248818">
    <w:abstractNumId w:val="35"/>
  </w:num>
  <w:num w:numId="11" w16cid:durableId="473450790">
    <w:abstractNumId w:val="0"/>
  </w:num>
  <w:num w:numId="12" w16cid:durableId="1124957567">
    <w:abstractNumId w:val="7"/>
  </w:num>
  <w:num w:numId="13" w16cid:durableId="248858276">
    <w:abstractNumId w:val="21"/>
  </w:num>
  <w:num w:numId="14" w16cid:durableId="1466002016">
    <w:abstractNumId w:val="10"/>
  </w:num>
  <w:num w:numId="15" w16cid:durableId="781144724">
    <w:abstractNumId w:val="11"/>
  </w:num>
  <w:num w:numId="16" w16cid:durableId="60376744">
    <w:abstractNumId w:val="20"/>
  </w:num>
  <w:num w:numId="17" w16cid:durableId="1636137536">
    <w:abstractNumId w:val="16"/>
  </w:num>
  <w:num w:numId="18" w16cid:durableId="1396275746">
    <w:abstractNumId w:val="14"/>
  </w:num>
  <w:num w:numId="19" w16cid:durableId="1804888630">
    <w:abstractNumId w:val="27"/>
  </w:num>
  <w:num w:numId="20" w16cid:durableId="728528736">
    <w:abstractNumId w:val="24"/>
  </w:num>
  <w:num w:numId="21" w16cid:durableId="1957179807">
    <w:abstractNumId w:val="22"/>
  </w:num>
  <w:num w:numId="22" w16cid:durableId="2078091978">
    <w:abstractNumId w:val="17"/>
  </w:num>
  <w:num w:numId="23" w16cid:durableId="1780757763">
    <w:abstractNumId w:val="36"/>
  </w:num>
  <w:num w:numId="24" w16cid:durableId="304506829">
    <w:abstractNumId w:val="29"/>
  </w:num>
  <w:num w:numId="25" w16cid:durableId="1647391893">
    <w:abstractNumId w:val="1"/>
  </w:num>
  <w:num w:numId="26" w16cid:durableId="108597144">
    <w:abstractNumId w:val="31"/>
  </w:num>
  <w:num w:numId="27" w16cid:durableId="857890628">
    <w:abstractNumId w:val="25"/>
  </w:num>
  <w:num w:numId="28" w16cid:durableId="133839328">
    <w:abstractNumId w:val="33"/>
  </w:num>
  <w:num w:numId="29" w16cid:durableId="245775145">
    <w:abstractNumId w:val="13"/>
  </w:num>
  <w:num w:numId="30" w16cid:durableId="779450239">
    <w:abstractNumId w:val="4"/>
  </w:num>
  <w:num w:numId="31" w16cid:durableId="374819857">
    <w:abstractNumId w:val="34"/>
  </w:num>
  <w:num w:numId="32" w16cid:durableId="1315993344">
    <w:abstractNumId w:val="3"/>
  </w:num>
  <w:num w:numId="33" w16cid:durableId="869758614">
    <w:abstractNumId w:val="8"/>
  </w:num>
  <w:num w:numId="34" w16cid:durableId="274561423">
    <w:abstractNumId w:val="15"/>
  </w:num>
  <w:num w:numId="35" w16cid:durableId="437598928">
    <w:abstractNumId w:val="30"/>
  </w:num>
  <w:num w:numId="36" w16cid:durableId="850267097">
    <w:abstractNumId w:val="6"/>
  </w:num>
  <w:num w:numId="37" w16cid:durableId="1734887101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9C0"/>
    <w:rsid w:val="00001E17"/>
    <w:rsid w:val="000021D1"/>
    <w:rsid w:val="0000263E"/>
    <w:rsid w:val="000030CD"/>
    <w:rsid w:val="000034B4"/>
    <w:rsid w:val="0000415B"/>
    <w:rsid w:val="00004A67"/>
    <w:rsid w:val="00004E36"/>
    <w:rsid w:val="0000554E"/>
    <w:rsid w:val="00005815"/>
    <w:rsid w:val="00005AF6"/>
    <w:rsid w:val="000061A9"/>
    <w:rsid w:val="0000636D"/>
    <w:rsid w:val="0000694B"/>
    <w:rsid w:val="00006C0B"/>
    <w:rsid w:val="00006E9F"/>
    <w:rsid w:val="00007249"/>
    <w:rsid w:val="0000725C"/>
    <w:rsid w:val="0000765F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7E4"/>
    <w:rsid w:val="000219C9"/>
    <w:rsid w:val="00021AB7"/>
    <w:rsid w:val="0002248F"/>
    <w:rsid w:val="0002250E"/>
    <w:rsid w:val="00022A0B"/>
    <w:rsid w:val="00023093"/>
    <w:rsid w:val="000230ED"/>
    <w:rsid w:val="00023209"/>
    <w:rsid w:val="0002413A"/>
    <w:rsid w:val="00024EB3"/>
    <w:rsid w:val="00024F61"/>
    <w:rsid w:val="0002507E"/>
    <w:rsid w:val="0002518B"/>
    <w:rsid w:val="0002547C"/>
    <w:rsid w:val="0002606C"/>
    <w:rsid w:val="00026307"/>
    <w:rsid w:val="0002665A"/>
    <w:rsid w:val="000266C0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D9A"/>
    <w:rsid w:val="00030E16"/>
    <w:rsid w:val="00031120"/>
    <w:rsid w:val="000316E7"/>
    <w:rsid w:val="00031A81"/>
    <w:rsid w:val="00031AAE"/>
    <w:rsid w:val="00031D22"/>
    <w:rsid w:val="000328D3"/>
    <w:rsid w:val="00033471"/>
    <w:rsid w:val="0003406F"/>
    <w:rsid w:val="00034DA0"/>
    <w:rsid w:val="000350CB"/>
    <w:rsid w:val="000353BB"/>
    <w:rsid w:val="000354B7"/>
    <w:rsid w:val="0003568A"/>
    <w:rsid w:val="00035997"/>
    <w:rsid w:val="0003682D"/>
    <w:rsid w:val="00036D78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47DE4"/>
    <w:rsid w:val="00050562"/>
    <w:rsid w:val="00050B9A"/>
    <w:rsid w:val="00050DFE"/>
    <w:rsid w:val="000515C8"/>
    <w:rsid w:val="0005161A"/>
    <w:rsid w:val="000516AD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9B"/>
    <w:rsid w:val="00055E14"/>
    <w:rsid w:val="0005685B"/>
    <w:rsid w:val="00057381"/>
    <w:rsid w:val="000578E2"/>
    <w:rsid w:val="000603B6"/>
    <w:rsid w:val="00060599"/>
    <w:rsid w:val="0006157E"/>
    <w:rsid w:val="000615F1"/>
    <w:rsid w:val="00061818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85E"/>
    <w:rsid w:val="00071095"/>
    <w:rsid w:val="0007111E"/>
    <w:rsid w:val="0007188A"/>
    <w:rsid w:val="000718B3"/>
    <w:rsid w:val="00071A3E"/>
    <w:rsid w:val="000723AC"/>
    <w:rsid w:val="00072515"/>
    <w:rsid w:val="00072902"/>
    <w:rsid w:val="00072981"/>
    <w:rsid w:val="000729E1"/>
    <w:rsid w:val="00072CB3"/>
    <w:rsid w:val="00073098"/>
    <w:rsid w:val="00073247"/>
    <w:rsid w:val="000736B2"/>
    <w:rsid w:val="00073B39"/>
    <w:rsid w:val="0007413C"/>
    <w:rsid w:val="0007425A"/>
    <w:rsid w:val="00074442"/>
    <w:rsid w:val="00074C59"/>
    <w:rsid w:val="00074C60"/>
    <w:rsid w:val="000754C3"/>
    <w:rsid w:val="000758A8"/>
    <w:rsid w:val="000758D5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741"/>
    <w:rsid w:val="00081495"/>
    <w:rsid w:val="000814B4"/>
    <w:rsid w:val="00081977"/>
    <w:rsid w:val="00081FFC"/>
    <w:rsid w:val="00083151"/>
    <w:rsid w:val="0008365C"/>
    <w:rsid w:val="00083AA6"/>
    <w:rsid w:val="00083BC8"/>
    <w:rsid w:val="00084D5B"/>
    <w:rsid w:val="00086135"/>
    <w:rsid w:val="000861CF"/>
    <w:rsid w:val="000867F5"/>
    <w:rsid w:val="00090305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4368"/>
    <w:rsid w:val="000944B7"/>
    <w:rsid w:val="00094665"/>
    <w:rsid w:val="0009547F"/>
    <w:rsid w:val="0009594C"/>
    <w:rsid w:val="00096164"/>
    <w:rsid w:val="0009619C"/>
    <w:rsid w:val="000961EC"/>
    <w:rsid w:val="00096234"/>
    <w:rsid w:val="00096C9F"/>
    <w:rsid w:val="00096D07"/>
    <w:rsid w:val="000974F5"/>
    <w:rsid w:val="000977E1"/>
    <w:rsid w:val="0009790E"/>
    <w:rsid w:val="00097E59"/>
    <w:rsid w:val="000A01DD"/>
    <w:rsid w:val="000A0DD9"/>
    <w:rsid w:val="000A164B"/>
    <w:rsid w:val="000A1745"/>
    <w:rsid w:val="000A2056"/>
    <w:rsid w:val="000A2065"/>
    <w:rsid w:val="000A21CD"/>
    <w:rsid w:val="000A2A64"/>
    <w:rsid w:val="000A3DEB"/>
    <w:rsid w:val="000A3FA2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0A14"/>
    <w:rsid w:val="000B0C26"/>
    <w:rsid w:val="000B1085"/>
    <w:rsid w:val="000B1975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6EF"/>
    <w:rsid w:val="000B69CA"/>
    <w:rsid w:val="000B6DA8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0BFC"/>
    <w:rsid w:val="000C1523"/>
    <w:rsid w:val="000C1536"/>
    <w:rsid w:val="000C1A67"/>
    <w:rsid w:val="000C23CD"/>
    <w:rsid w:val="000C2693"/>
    <w:rsid w:val="000C2BC8"/>
    <w:rsid w:val="000C306D"/>
    <w:rsid w:val="000C33B4"/>
    <w:rsid w:val="000C3E82"/>
    <w:rsid w:val="000C4AE0"/>
    <w:rsid w:val="000C4FDC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EC"/>
    <w:rsid w:val="000C7512"/>
    <w:rsid w:val="000D0D27"/>
    <w:rsid w:val="000D1118"/>
    <w:rsid w:val="000D1D28"/>
    <w:rsid w:val="000D20BB"/>
    <w:rsid w:val="000D20E8"/>
    <w:rsid w:val="000D29D6"/>
    <w:rsid w:val="000D2F2D"/>
    <w:rsid w:val="000D37CA"/>
    <w:rsid w:val="000D3A2A"/>
    <w:rsid w:val="000D400B"/>
    <w:rsid w:val="000D46AF"/>
    <w:rsid w:val="000D62CB"/>
    <w:rsid w:val="000D6893"/>
    <w:rsid w:val="000D68A8"/>
    <w:rsid w:val="000D6EF9"/>
    <w:rsid w:val="000D723E"/>
    <w:rsid w:val="000D7901"/>
    <w:rsid w:val="000D7DAB"/>
    <w:rsid w:val="000E0855"/>
    <w:rsid w:val="000E0BA6"/>
    <w:rsid w:val="000E0CA4"/>
    <w:rsid w:val="000E0E49"/>
    <w:rsid w:val="000E19AA"/>
    <w:rsid w:val="000E1B59"/>
    <w:rsid w:val="000E1D65"/>
    <w:rsid w:val="000E21F1"/>
    <w:rsid w:val="000E2602"/>
    <w:rsid w:val="000E2803"/>
    <w:rsid w:val="000E2C7D"/>
    <w:rsid w:val="000E3747"/>
    <w:rsid w:val="000E385F"/>
    <w:rsid w:val="000E3C09"/>
    <w:rsid w:val="000E3E30"/>
    <w:rsid w:val="000E3F9E"/>
    <w:rsid w:val="000E4381"/>
    <w:rsid w:val="000E444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8E3"/>
    <w:rsid w:val="000F1D4D"/>
    <w:rsid w:val="000F2104"/>
    <w:rsid w:val="000F2259"/>
    <w:rsid w:val="000F2B9C"/>
    <w:rsid w:val="000F338C"/>
    <w:rsid w:val="000F33A4"/>
    <w:rsid w:val="000F3891"/>
    <w:rsid w:val="000F3BD3"/>
    <w:rsid w:val="000F3F12"/>
    <w:rsid w:val="000F3F41"/>
    <w:rsid w:val="000F3FA4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125E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90F"/>
    <w:rsid w:val="00105AB9"/>
    <w:rsid w:val="00105BC5"/>
    <w:rsid w:val="00106BBA"/>
    <w:rsid w:val="00106EDC"/>
    <w:rsid w:val="00106F36"/>
    <w:rsid w:val="00107A9A"/>
    <w:rsid w:val="00107DD3"/>
    <w:rsid w:val="00110404"/>
    <w:rsid w:val="001108C0"/>
    <w:rsid w:val="00110B71"/>
    <w:rsid w:val="00110FCF"/>
    <w:rsid w:val="0011215B"/>
    <w:rsid w:val="001122D1"/>
    <w:rsid w:val="00112A1C"/>
    <w:rsid w:val="001132B2"/>
    <w:rsid w:val="001133EB"/>
    <w:rsid w:val="001137B1"/>
    <w:rsid w:val="001138EF"/>
    <w:rsid w:val="00114343"/>
    <w:rsid w:val="001145BC"/>
    <w:rsid w:val="00114AA3"/>
    <w:rsid w:val="00114FE3"/>
    <w:rsid w:val="001150E3"/>
    <w:rsid w:val="00115397"/>
    <w:rsid w:val="001154B7"/>
    <w:rsid w:val="0011563F"/>
    <w:rsid w:val="00115BDA"/>
    <w:rsid w:val="00115CAB"/>
    <w:rsid w:val="00116DDE"/>
    <w:rsid w:val="0011701A"/>
    <w:rsid w:val="0012030B"/>
    <w:rsid w:val="00120587"/>
    <w:rsid w:val="00120699"/>
    <w:rsid w:val="00121129"/>
    <w:rsid w:val="0012239C"/>
    <w:rsid w:val="0012241D"/>
    <w:rsid w:val="00122A52"/>
    <w:rsid w:val="001234FC"/>
    <w:rsid w:val="001235E9"/>
    <w:rsid w:val="00123BF3"/>
    <w:rsid w:val="001241B2"/>
    <w:rsid w:val="00124F28"/>
    <w:rsid w:val="00125016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730B"/>
    <w:rsid w:val="001274B1"/>
    <w:rsid w:val="00127794"/>
    <w:rsid w:val="00127AC8"/>
    <w:rsid w:val="00127B88"/>
    <w:rsid w:val="00127DEE"/>
    <w:rsid w:val="00130392"/>
    <w:rsid w:val="001303D1"/>
    <w:rsid w:val="0013091A"/>
    <w:rsid w:val="00130AAA"/>
    <w:rsid w:val="00130ED4"/>
    <w:rsid w:val="00131296"/>
    <w:rsid w:val="00132617"/>
    <w:rsid w:val="00133027"/>
    <w:rsid w:val="0013323C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79A"/>
    <w:rsid w:val="0013798B"/>
    <w:rsid w:val="00137FBB"/>
    <w:rsid w:val="001407BC"/>
    <w:rsid w:val="00140841"/>
    <w:rsid w:val="00140AF1"/>
    <w:rsid w:val="001414D4"/>
    <w:rsid w:val="001423E7"/>
    <w:rsid w:val="0014263C"/>
    <w:rsid w:val="00143595"/>
    <w:rsid w:val="0014378B"/>
    <w:rsid w:val="00143BA8"/>
    <w:rsid w:val="00143D14"/>
    <w:rsid w:val="00144E5D"/>
    <w:rsid w:val="00144FF5"/>
    <w:rsid w:val="00145276"/>
    <w:rsid w:val="001453CA"/>
    <w:rsid w:val="00145EA7"/>
    <w:rsid w:val="0014698F"/>
    <w:rsid w:val="00146EB6"/>
    <w:rsid w:val="00146FD5"/>
    <w:rsid w:val="00147822"/>
    <w:rsid w:val="00147A08"/>
    <w:rsid w:val="00147DF6"/>
    <w:rsid w:val="001500D0"/>
    <w:rsid w:val="00150114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87F"/>
    <w:rsid w:val="00152C6C"/>
    <w:rsid w:val="00152D48"/>
    <w:rsid w:val="001533AF"/>
    <w:rsid w:val="00153452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61225"/>
    <w:rsid w:val="00161346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41F6"/>
    <w:rsid w:val="0016451D"/>
    <w:rsid w:val="001647FD"/>
    <w:rsid w:val="00164C23"/>
    <w:rsid w:val="0016515C"/>
    <w:rsid w:val="001659F6"/>
    <w:rsid w:val="00165AA6"/>
    <w:rsid w:val="00166233"/>
    <w:rsid w:val="00166430"/>
    <w:rsid w:val="0016646F"/>
    <w:rsid w:val="0016663D"/>
    <w:rsid w:val="00166907"/>
    <w:rsid w:val="00166BD3"/>
    <w:rsid w:val="001670ED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55A"/>
    <w:rsid w:val="00172A0A"/>
    <w:rsid w:val="001730A1"/>
    <w:rsid w:val="0017397C"/>
    <w:rsid w:val="00173A9A"/>
    <w:rsid w:val="00173D3D"/>
    <w:rsid w:val="00173D6B"/>
    <w:rsid w:val="001745BF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24B9"/>
    <w:rsid w:val="00183370"/>
    <w:rsid w:val="0018362B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869F4"/>
    <w:rsid w:val="00187274"/>
    <w:rsid w:val="00187F8E"/>
    <w:rsid w:val="00190151"/>
    <w:rsid w:val="00190590"/>
    <w:rsid w:val="00190CA0"/>
    <w:rsid w:val="00191705"/>
    <w:rsid w:val="00191B0D"/>
    <w:rsid w:val="00192367"/>
    <w:rsid w:val="001940C7"/>
    <w:rsid w:val="00194446"/>
    <w:rsid w:val="001953BA"/>
    <w:rsid w:val="0019624A"/>
    <w:rsid w:val="00196615"/>
    <w:rsid w:val="00196AC7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505B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2A18"/>
    <w:rsid w:val="001B2C27"/>
    <w:rsid w:val="001B3056"/>
    <w:rsid w:val="001B3154"/>
    <w:rsid w:val="001B33E3"/>
    <w:rsid w:val="001B3835"/>
    <w:rsid w:val="001B3BCD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FA6"/>
    <w:rsid w:val="001C726E"/>
    <w:rsid w:val="001C7746"/>
    <w:rsid w:val="001D022C"/>
    <w:rsid w:val="001D035A"/>
    <w:rsid w:val="001D0F4D"/>
    <w:rsid w:val="001D18FC"/>
    <w:rsid w:val="001D1A38"/>
    <w:rsid w:val="001D2124"/>
    <w:rsid w:val="001D23A3"/>
    <w:rsid w:val="001D2440"/>
    <w:rsid w:val="001D2579"/>
    <w:rsid w:val="001D29A7"/>
    <w:rsid w:val="001D2B76"/>
    <w:rsid w:val="001D2C16"/>
    <w:rsid w:val="001D33EA"/>
    <w:rsid w:val="001D3443"/>
    <w:rsid w:val="001D4365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E74A7"/>
    <w:rsid w:val="001F03EB"/>
    <w:rsid w:val="001F07C0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E71"/>
    <w:rsid w:val="001F3246"/>
    <w:rsid w:val="001F3516"/>
    <w:rsid w:val="001F3685"/>
    <w:rsid w:val="001F379E"/>
    <w:rsid w:val="001F3B40"/>
    <w:rsid w:val="001F3B80"/>
    <w:rsid w:val="001F3BAC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3F9"/>
    <w:rsid w:val="001F74C9"/>
    <w:rsid w:val="001F756D"/>
    <w:rsid w:val="001F75F7"/>
    <w:rsid w:val="00200043"/>
    <w:rsid w:val="002001B5"/>
    <w:rsid w:val="002003A7"/>
    <w:rsid w:val="00200C1A"/>
    <w:rsid w:val="002011F3"/>
    <w:rsid w:val="002015A5"/>
    <w:rsid w:val="002021F0"/>
    <w:rsid w:val="00202A40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333"/>
    <w:rsid w:val="00213527"/>
    <w:rsid w:val="002135DD"/>
    <w:rsid w:val="00213DD7"/>
    <w:rsid w:val="002142E3"/>
    <w:rsid w:val="0021448B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2000E"/>
    <w:rsid w:val="0022007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D25"/>
    <w:rsid w:val="00224453"/>
    <w:rsid w:val="00224AE5"/>
    <w:rsid w:val="00225A97"/>
    <w:rsid w:val="00225F44"/>
    <w:rsid w:val="00226907"/>
    <w:rsid w:val="002269BE"/>
    <w:rsid w:val="002272E3"/>
    <w:rsid w:val="002272EE"/>
    <w:rsid w:val="002275D8"/>
    <w:rsid w:val="002279B6"/>
    <w:rsid w:val="00227B6F"/>
    <w:rsid w:val="0023066F"/>
    <w:rsid w:val="00230F61"/>
    <w:rsid w:val="00231DBE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2C2"/>
    <w:rsid w:val="00241838"/>
    <w:rsid w:val="00241A4E"/>
    <w:rsid w:val="00241CF4"/>
    <w:rsid w:val="002420B3"/>
    <w:rsid w:val="00242316"/>
    <w:rsid w:val="002423F9"/>
    <w:rsid w:val="00242A2E"/>
    <w:rsid w:val="00242A3B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0A8"/>
    <w:rsid w:val="002463F4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3C"/>
    <w:rsid w:val="0025716F"/>
    <w:rsid w:val="002573EB"/>
    <w:rsid w:val="00257A2A"/>
    <w:rsid w:val="00257BAB"/>
    <w:rsid w:val="00257BED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CE"/>
    <w:rsid w:val="0026379D"/>
    <w:rsid w:val="00263E9D"/>
    <w:rsid w:val="002647A3"/>
    <w:rsid w:val="002653D4"/>
    <w:rsid w:val="0026552A"/>
    <w:rsid w:val="002658CE"/>
    <w:rsid w:val="00266B9A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117B"/>
    <w:rsid w:val="00281305"/>
    <w:rsid w:val="00281397"/>
    <w:rsid w:val="00281596"/>
    <w:rsid w:val="00281EFA"/>
    <w:rsid w:val="00282DE3"/>
    <w:rsid w:val="00283262"/>
    <w:rsid w:val="002833AF"/>
    <w:rsid w:val="002834BE"/>
    <w:rsid w:val="002834DE"/>
    <w:rsid w:val="00283985"/>
    <w:rsid w:val="00284291"/>
    <w:rsid w:val="002842F5"/>
    <w:rsid w:val="002849B3"/>
    <w:rsid w:val="0028536B"/>
    <w:rsid w:val="0028557D"/>
    <w:rsid w:val="00285A57"/>
    <w:rsid w:val="002861A3"/>
    <w:rsid w:val="0028628D"/>
    <w:rsid w:val="002863B0"/>
    <w:rsid w:val="00286430"/>
    <w:rsid w:val="00286636"/>
    <w:rsid w:val="00286A4D"/>
    <w:rsid w:val="00286E4E"/>
    <w:rsid w:val="00286FEF"/>
    <w:rsid w:val="0028725E"/>
    <w:rsid w:val="00287579"/>
    <w:rsid w:val="00287A38"/>
    <w:rsid w:val="00287DB4"/>
    <w:rsid w:val="002903FB"/>
    <w:rsid w:val="00291034"/>
    <w:rsid w:val="00291424"/>
    <w:rsid w:val="00291BE1"/>
    <w:rsid w:val="00292396"/>
    <w:rsid w:val="002927AC"/>
    <w:rsid w:val="002927D9"/>
    <w:rsid w:val="002929A6"/>
    <w:rsid w:val="002929CC"/>
    <w:rsid w:val="00292C52"/>
    <w:rsid w:val="00292DF5"/>
    <w:rsid w:val="00292E20"/>
    <w:rsid w:val="00293B57"/>
    <w:rsid w:val="00293C36"/>
    <w:rsid w:val="0029411D"/>
    <w:rsid w:val="0029460A"/>
    <w:rsid w:val="002954FE"/>
    <w:rsid w:val="00295572"/>
    <w:rsid w:val="002956E6"/>
    <w:rsid w:val="00297206"/>
    <w:rsid w:val="00297EA5"/>
    <w:rsid w:val="002A0141"/>
    <w:rsid w:val="002A022A"/>
    <w:rsid w:val="002A0883"/>
    <w:rsid w:val="002A0985"/>
    <w:rsid w:val="002A1307"/>
    <w:rsid w:val="002A1869"/>
    <w:rsid w:val="002A1EE5"/>
    <w:rsid w:val="002A2565"/>
    <w:rsid w:val="002A38C9"/>
    <w:rsid w:val="002A39F8"/>
    <w:rsid w:val="002A3D11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A66CE"/>
    <w:rsid w:val="002A72F6"/>
    <w:rsid w:val="002A797F"/>
    <w:rsid w:val="002A7D9D"/>
    <w:rsid w:val="002B01FC"/>
    <w:rsid w:val="002B0F1C"/>
    <w:rsid w:val="002B0F29"/>
    <w:rsid w:val="002B1981"/>
    <w:rsid w:val="002B1E38"/>
    <w:rsid w:val="002B2CD8"/>
    <w:rsid w:val="002B336A"/>
    <w:rsid w:val="002B3C1B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C3F"/>
    <w:rsid w:val="002C0F5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4571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2521"/>
    <w:rsid w:val="002D2A76"/>
    <w:rsid w:val="002D2A99"/>
    <w:rsid w:val="002D2AD4"/>
    <w:rsid w:val="002D2CDC"/>
    <w:rsid w:val="002D311E"/>
    <w:rsid w:val="002D31CD"/>
    <w:rsid w:val="002D33B3"/>
    <w:rsid w:val="002D354C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D7D9B"/>
    <w:rsid w:val="002E00E6"/>
    <w:rsid w:val="002E05F4"/>
    <w:rsid w:val="002E0D4D"/>
    <w:rsid w:val="002E0FFD"/>
    <w:rsid w:val="002E1137"/>
    <w:rsid w:val="002E1536"/>
    <w:rsid w:val="002E18E3"/>
    <w:rsid w:val="002E2019"/>
    <w:rsid w:val="002E20E5"/>
    <w:rsid w:val="002E2275"/>
    <w:rsid w:val="002E23BA"/>
    <w:rsid w:val="002E30B5"/>
    <w:rsid w:val="002E359F"/>
    <w:rsid w:val="002E3675"/>
    <w:rsid w:val="002E4824"/>
    <w:rsid w:val="002E5124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C98"/>
    <w:rsid w:val="002F0ECD"/>
    <w:rsid w:val="002F14AC"/>
    <w:rsid w:val="002F150E"/>
    <w:rsid w:val="002F15D4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AA"/>
    <w:rsid w:val="002F4ACE"/>
    <w:rsid w:val="002F551A"/>
    <w:rsid w:val="002F55A4"/>
    <w:rsid w:val="002F55E9"/>
    <w:rsid w:val="002F596E"/>
    <w:rsid w:val="002F5ECA"/>
    <w:rsid w:val="002F5FD0"/>
    <w:rsid w:val="002F63BD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B4"/>
    <w:rsid w:val="00301CD3"/>
    <w:rsid w:val="00301EE4"/>
    <w:rsid w:val="00302136"/>
    <w:rsid w:val="003032B6"/>
    <w:rsid w:val="00303397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3F63"/>
    <w:rsid w:val="003143E6"/>
    <w:rsid w:val="0031467E"/>
    <w:rsid w:val="003146E6"/>
    <w:rsid w:val="00314D0B"/>
    <w:rsid w:val="00314E49"/>
    <w:rsid w:val="00314EE5"/>
    <w:rsid w:val="00314F5D"/>
    <w:rsid w:val="0031540D"/>
    <w:rsid w:val="0031544F"/>
    <w:rsid w:val="0031569F"/>
    <w:rsid w:val="00315DAD"/>
    <w:rsid w:val="003162F4"/>
    <w:rsid w:val="0031666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1D3B"/>
    <w:rsid w:val="003221F4"/>
    <w:rsid w:val="0032255D"/>
    <w:rsid w:val="003228E3"/>
    <w:rsid w:val="00323206"/>
    <w:rsid w:val="00323A4F"/>
    <w:rsid w:val="00324393"/>
    <w:rsid w:val="0032465D"/>
    <w:rsid w:val="00324D9D"/>
    <w:rsid w:val="00324EE9"/>
    <w:rsid w:val="003251AB"/>
    <w:rsid w:val="003251D7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555"/>
    <w:rsid w:val="003347C9"/>
    <w:rsid w:val="00334C3E"/>
    <w:rsid w:val="00334C6F"/>
    <w:rsid w:val="00334E6B"/>
    <w:rsid w:val="00334FF4"/>
    <w:rsid w:val="0033505F"/>
    <w:rsid w:val="0033587B"/>
    <w:rsid w:val="00336CD3"/>
    <w:rsid w:val="00336D46"/>
    <w:rsid w:val="00337DD4"/>
    <w:rsid w:val="00340199"/>
    <w:rsid w:val="0034042A"/>
    <w:rsid w:val="00340639"/>
    <w:rsid w:val="003407BF"/>
    <w:rsid w:val="00340A98"/>
    <w:rsid w:val="003414BB"/>
    <w:rsid w:val="003414D8"/>
    <w:rsid w:val="003418C0"/>
    <w:rsid w:val="00341B21"/>
    <w:rsid w:val="00341E24"/>
    <w:rsid w:val="00341ECD"/>
    <w:rsid w:val="00342EDB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6F0"/>
    <w:rsid w:val="003527E5"/>
    <w:rsid w:val="00352BE4"/>
    <w:rsid w:val="00352E85"/>
    <w:rsid w:val="003530E9"/>
    <w:rsid w:val="003531DB"/>
    <w:rsid w:val="003540FA"/>
    <w:rsid w:val="003545C4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0FFF"/>
    <w:rsid w:val="0036202A"/>
    <w:rsid w:val="0036386A"/>
    <w:rsid w:val="00363AC6"/>
    <w:rsid w:val="00363E42"/>
    <w:rsid w:val="003653BC"/>
    <w:rsid w:val="0036572C"/>
    <w:rsid w:val="00365B8D"/>
    <w:rsid w:val="00365C15"/>
    <w:rsid w:val="00365CB6"/>
    <w:rsid w:val="00366152"/>
    <w:rsid w:val="00366C01"/>
    <w:rsid w:val="003671D5"/>
    <w:rsid w:val="0036728F"/>
    <w:rsid w:val="00367B42"/>
    <w:rsid w:val="00367DF0"/>
    <w:rsid w:val="0037129E"/>
    <w:rsid w:val="0037264F"/>
    <w:rsid w:val="0037294D"/>
    <w:rsid w:val="00372AAE"/>
    <w:rsid w:val="00372B96"/>
    <w:rsid w:val="00372DE5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80037"/>
    <w:rsid w:val="00380100"/>
    <w:rsid w:val="00380106"/>
    <w:rsid w:val="0038010C"/>
    <w:rsid w:val="00380409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51"/>
    <w:rsid w:val="00383885"/>
    <w:rsid w:val="0038394F"/>
    <w:rsid w:val="0038395F"/>
    <w:rsid w:val="00383CCD"/>
    <w:rsid w:val="00385ABA"/>
    <w:rsid w:val="00385DB3"/>
    <w:rsid w:val="00385FEF"/>
    <w:rsid w:val="00386EB2"/>
    <w:rsid w:val="0038704F"/>
    <w:rsid w:val="00390D98"/>
    <w:rsid w:val="00391004"/>
    <w:rsid w:val="00391139"/>
    <w:rsid w:val="00391FAF"/>
    <w:rsid w:val="003925BD"/>
    <w:rsid w:val="003925D1"/>
    <w:rsid w:val="003925E0"/>
    <w:rsid w:val="0039275D"/>
    <w:rsid w:val="00392C26"/>
    <w:rsid w:val="00392EF1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5F"/>
    <w:rsid w:val="003A15BA"/>
    <w:rsid w:val="003A1927"/>
    <w:rsid w:val="003A1A70"/>
    <w:rsid w:val="003A2100"/>
    <w:rsid w:val="003A2CCC"/>
    <w:rsid w:val="003A3526"/>
    <w:rsid w:val="003A366D"/>
    <w:rsid w:val="003A3752"/>
    <w:rsid w:val="003A39C9"/>
    <w:rsid w:val="003A3FFB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A6F"/>
    <w:rsid w:val="003B2B70"/>
    <w:rsid w:val="003B325A"/>
    <w:rsid w:val="003B3610"/>
    <w:rsid w:val="003B3AA3"/>
    <w:rsid w:val="003B42A4"/>
    <w:rsid w:val="003B55CD"/>
    <w:rsid w:val="003B583B"/>
    <w:rsid w:val="003B5C4F"/>
    <w:rsid w:val="003B5E9A"/>
    <w:rsid w:val="003B6164"/>
    <w:rsid w:val="003B6252"/>
    <w:rsid w:val="003B6A7B"/>
    <w:rsid w:val="003B7436"/>
    <w:rsid w:val="003B7710"/>
    <w:rsid w:val="003B7A10"/>
    <w:rsid w:val="003C07D5"/>
    <w:rsid w:val="003C0BB3"/>
    <w:rsid w:val="003C0F92"/>
    <w:rsid w:val="003C0FEC"/>
    <w:rsid w:val="003C15F3"/>
    <w:rsid w:val="003C1A44"/>
    <w:rsid w:val="003C1AC6"/>
    <w:rsid w:val="003C259D"/>
    <w:rsid w:val="003C2D3D"/>
    <w:rsid w:val="003C38B6"/>
    <w:rsid w:val="003C3AA7"/>
    <w:rsid w:val="003C3ECB"/>
    <w:rsid w:val="003C4BD4"/>
    <w:rsid w:val="003C4BFE"/>
    <w:rsid w:val="003C4DCA"/>
    <w:rsid w:val="003C56F0"/>
    <w:rsid w:val="003C56F3"/>
    <w:rsid w:val="003C5891"/>
    <w:rsid w:val="003C595B"/>
    <w:rsid w:val="003C648A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24A"/>
    <w:rsid w:val="003E4368"/>
    <w:rsid w:val="003E45AE"/>
    <w:rsid w:val="003E4EB8"/>
    <w:rsid w:val="003E57B1"/>
    <w:rsid w:val="003E5B9B"/>
    <w:rsid w:val="003E5F96"/>
    <w:rsid w:val="003E6F3D"/>
    <w:rsid w:val="003E6FA1"/>
    <w:rsid w:val="003E7118"/>
    <w:rsid w:val="003E711F"/>
    <w:rsid w:val="003E73D8"/>
    <w:rsid w:val="003E7715"/>
    <w:rsid w:val="003E79C5"/>
    <w:rsid w:val="003E7B04"/>
    <w:rsid w:val="003F0023"/>
    <w:rsid w:val="003F05C1"/>
    <w:rsid w:val="003F0B4E"/>
    <w:rsid w:val="003F1214"/>
    <w:rsid w:val="003F15D8"/>
    <w:rsid w:val="003F182B"/>
    <w:rsid w:val="003F233A"/>
    <w:rsid w:val="003F28F0"/>
    <w:rsid w:val="003F2B8E"/>
    <w:rsid w:val="003F2F4A"/>
    <w:rsid w:val="003F3EEC"/>
    <w:rsid w:val="003F414D"/>
    <w:rsid w:val="003F415C"/>
    <w:rsid w:val="003F4196"/>
    <w:rsid w:val="003F498F"/>
    <w:rsid w:val="003F4A0F"/>
    <w:rsid w:val="003F4AA0"/>
    <w:rsid w:val="003F4CEB"/>
    <w:rsid w:val="003F57FC"/>
    <w:rsid w:val="003F5B19"/>
    <w:rsid w:val="003F6794"/>
    <w:rsid w:val="003F6947"/>
    <w:rsid w:val="003F69E0"/>
    <w:rsid w:val="003F6FAC"/>
    <w:rsid w:val="003F7669"/>
    <w:rsid w:val="003F7A4C"/>
    <w:rsid w:val="003F7F15"/>
    <w:rsid w:val="00400C39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237B"/>
    <w:rsid w:val="00402B81"/>
    <w:rsid w:val="00403473"/>
    <w:rsid w:val="00403725"/>
    <w:rsid w:val="00403A99"/>
    <w:rsid w:val="0040491B"/>
    <w:rsid w:val="00405470"/>
    <w:rsid w:val="00405490"/>
    <w:rsid w:val="00405655"/>
    <w:rsid w:val="0040571C"/>
    <w:rsid w:val="00405923"/>
    <w:rsid w:val="00405C68"/>
    <w:rsid w:val="00405D28"/>
    <w:rsid w:val="00405FCE"/>
    <w:rsid w:val="0040606D"/>
    <w:rsid w:val="0040632D"/>
    <w:rsid w:val="004063EA"/>
    <w:rsid w:val="004073E6"/>
    <w:rsid w:val="00407771"/>
    <w:rsid w:val="00407A46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20B1"/>
    <w:rsid w:val="004125B9"/>
    <w:rsid w:val="00412A6D"/>
    <w:rsid w:val="00412C2A"/>
    <w:rsid w:val="00413040"/>
    <w:rsid w:val="00413365"/>
    <w:rsid w:val="00413AB9"/>
    <w:rsid w:val="00413E3C"/>
    <w:rsid w:val="0041417D"/>
    <w:rsid w:val="00414877"/>
    <w:rsid w:val="00415255"/>
    <w:rsid w:val="00415D89"/>
    <w:rsid w:val="00415E5B"/>
    <w:rsid w:val="00415F49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910"/>
    <w:rsid w:val="00421299"/>
    <w:rsid w:val="004217B8"/>
    <w:rsid w:val="00421ED3"/>
    <w:rsid w:val="0042204D"/>
    <w:rsid w:val="00422616"/>
    <w:rsid w:val="00422817"/>
    <w:rsid w:val="00423CE6"/>
    <w:rsid w:val="00424702"/>
    <w:rsid w:val="00424825"/>
    <w:rsid w:val="00424991"/>
    <w:rsid w:val="00425805"/>
    <w:rsid w:val="00425AEA"/>
    <w:rsid w:val="00425D2F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B53"/>
    <w:rsid w:val="00431C2D"/>
    <w:rsid w:val="004320D8"/>
    <w:rsid w:val="00432215"/>
    <w:rsid w:val="00432724"/>
    <w:rsid w:val="00433461"/>
    <w:rsid w:val="0043348D"/>
    <w:rsid w:val="00433950"/>
    <w:rsid w:val="00433952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673D"/>
    <w:rsid w:val="00437087"/>
    <w:rsid w:val="004378E0"/>
    <w:rsid w:val="004379B1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53"/>
    <w:rsid w:val="00443766"/>
    <w:rsid w:val="00443EDB"/>
    <w:rsid w:val="00443FFA"/>
    <w:rsid w:val="00444620"/>
    <w:rsid w:val="004447D8"/>
    <w:rsid w:val="00444893"/>
    <w:rsid w:val="004455B4"/>
    <w:rsid w:val="00445783"/>
    <w:rsid w:val="00445BF0"/>
    <w:rsid w:val="0044606A"/>
    <w:rsid w:val="0044656D"/>
    <w:rsid w:val="00446649"/>
    <w:rsid w:val="00446869"/>
    <w:rsid w:val="004469A5"/>
    <w:rsid w:val="00446A5A"/>
    <w:rsid w:val="00447967"/>
    <w:rsid w:val="00447E35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5796"/>
    <w:rsid w:val="004557ED"/>
    <w:rsid w:val="00456123"/>
    <w:rsid w:val="00456D90"/>
    <w:rsid w:val="00457022"/>
    <w:rsid w:val="0045706D"/>
    <w:rsid w:val="00457A25"/>
    <w:rsid w:val="0046011D"/>
    <w:rsid w:val="004601BD"/>
    <w:rsid w:val="00460CED"/>
    <w:rsid w:val="0046129B"/>
    <w:rsid w:val="0046143B"/>
    <w:rsid w:val="004614C5"/>
    <w:rsid w:val="00461B5D"/>
    <w:rsid w:val="004624B1"/>
    <w:rsid w:val="004629A9"/>
    <w:rsid w:val="00462A69"/>
    <w:rsid w:val="00462CCD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650"/>
    <w:rsid w:val="004728B4"/>
    <w:rsid w:val="00472BD2"/>
    <w:rsid w:val="00473317"/>
    <w:rsid w:val="004735EA"/>
    <w:rsid w:val="0047398C"/>
    <w:rsid w:val="00473DCD"/>
    <w:rsid w:val="00474326"/>
    <w:rsid w:val="004746E5"/>
    <w:rsid w:val="00474A3F"/>
    <w:rsid w:val="00474E96"/>
    <w:rsid w:val="0047532D"/>
    <w:rsid w:val="00475B03"/>
    <w:rsid w:val="004764AB"/>
    <w:rsid w:val="00476750"/>
    <w:rsid w:val="00476CA8"/>
    <w:rsid w:val="00476F42"/>
    <w:rsid w:val="00477029"/>
    <w:rsid w:val="004776C0"/>
    <w:rsid w:val="004776F5"/>
    <w:rsid w:val="0047799C"/>
    <w:rsid w:val="00477A98"/>
    <w:rsid w:val="00477D08"/>
    <w:rsid w:val="00480738"/>
    <w:rsid w:val="0048110C"/>
    <w:rsid w:val="00481270"/>
    <w:rsid w:val="004816A7"/>
    <w:rsid w:val="00481AC3"/>
    <w:rsid w:val="00481BF5"/>
    <w:rsid w:val="00481D6A"/>
    <w:rsid w:val="0048245C"/>
    <w:rsid w:val="00482CE6"/>
    <w:rsid w:val="00482DFF"/>
    <w:rsid w:val="00483034"/>
    <w:rsid w:val="00483235"/>
    <w:rsid w:val="00483631"/>
    <w:rsid w:val="00483950"/>
    <w:rsid w:val="00483DDA"/>
    <w:rsid w:val="00484165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B36"/>
    <w:rsid w:val="004A0D66"/>
    <w:rsid w:val="004A13DA"/>
    <w:rsid w:val="004A16E4"/>
    <w:rsid w:val="004A2620"/>
    <w:rsid w:val="004A2D46"/>
    <w:rsid w:val="004A3E57"/>
    <w:rsid w:val="004A4289"/>
    <w:rsid w:val="004A4474"/>
    <w:rsid w:val="004A4606"/>
    <w:rsid w:val="004A4643"/>
    <w:rsid w:val="004A499B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C47"/>
    <w:rsid w:val="004B4C5D"/>
    <w:rsid w:val="004B52B7"/>
    <w:rsid w:val="004B55DD"/>
    <w:rsid w:val="004B5E30"/>
    <w:rsid w:val="004B60E9"/>
    <w:rsid w:val="004B64B4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65FA"/>
    <w:rsid w:val="004C7E1C"/>
    <w:rsid w:val="004D017F"/>
    <w:rsid w:val="004D0286"/>
    <w:rsid w:val="004D0A5C"/>
    <w:rsid w:val="004D0B06"/>
    <w:rsid w:val="004D0DD8"/>
    <w:rsid w:val="004D153B"/>
    <w:rsid w:val="004D2703"/>
    <w:rsid w:val="004D35A5"/>
    <w:rsid w:val="004D39F6"/>
    <w:rsid w:val="004D4320"/>
    <w:rsid w:val="004D460E"/>
    <w:rsid w:val="004D5307"/>
    <w:rsid w:val="004D55DF"/>
    <w:rsid w:val="004D598A"/>
    <w:rsid w:val="004D5DBB"/>
    <w:rsid w:val="004D6458"/>
    <w:rsid w:val="004D6844"/>
    <w:rsid w:val="004D6875"/>
    <w:rsid w:val="004D6E81"/>
    <w:rsid w:val="004D79D3"/>
    <w:rsid w:val="004E052E"/>
    <w:rsid w:val="004E090E"/>
    <w:rsid w:val="004E0E6E"/>
    <w:rsid w:val="004E1282"/>
    <w:rsid w:val="004E1BDB"/>
    <w:rsid w:val="004E232F"/>
    <w:rsid w:val="004E2C3E"/>
    <w:rsid w:val="004E2C92"/>
    <w:rsid w:val="004E435B"/>
    <w:rsid w:val="004E4D65"/>
    <w:rsid w:val="004E522C"/>
    <w:rsid w:val="004E5D80"/>
    <w:rsid w:val="004E5EC1"/>
    <w:rsid w:val="004E63A9"/>
    <w:rsid w:val="004E69C4"/>
    <w:rsid w:val="004E6A25"/>
    <w:rsid w:val="004E6A57"/>
    <w:rsid w:val="004E6B62"/>
    <w:rsid w:val="004E77B4"/>
    <w:rsid w:val="004F0307"/>
    <w:rsid w:val="004F14E2"/>
    <w:rsid w:val="004F1888"/>
    <w:rsid w:val="004F1EF6"/>
    <w:rsid w:val="004F209C"/>
    <w:rsid w:val="004F28C3"/>
    <w:rsid w:val="004F3ABD"/>
    <w:rsid w:val="004F3C76"/>
    <w:rsid w:val="004F3DBE"/>
    <w:rsid w:val="004F3F31"/>
    <w:rsid w:val="004F415C"/>
    <w:rsid w:val="004F4BAB"/>
    <w:rsid w:val="004F51AD"/>
    <w:rsid w:val="004F55FF"/>
    <w:rsid w:val="004F5ED4"/>
    <w:rsid w:val="004F6AFA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103E3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765"/>
    <w:rsid w:val="0052696F"/>
    <w:rsid w:val="00526C18"/>
    <w:rsid w:val="00526E84"/>
    <w:rsid w:val="0052783B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D42"/>
    <w:rsid w:val="00533DA4"/>
    <w:rsid w:val="0053545C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3DE"/>
    <w:rsid w:val="00540A50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C4D"/>
    <w:rsid w:val="00542CF5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6D2E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F8E"/>
    <w:rsid w:val="005532F7"/>
    <w:rsid w:val="0055373A"/>
    <w:rsid w:val="0055379D"/>
    <w:rsid w:val="005537B2"/>
    <w:rsid w:val="00553CA7"/>
    <w:rsid w:val="00553D48"/>
    <w:rsid w:val="00554538"/>
    <w:rsid w:val="00554B7D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100"/>
    <w:rsid w:val="00557D0F"/>
    <w:rsid w:val="005602D8"/>
    <w:rsid w:val="0056053F"/>
    <w:rsid w:val="0056071C"/>
    <w:rsid w:val="00560D84"/>
    <w:rsid w:val="005610EE"/>
    <w:rsid w:val="005612A2"/>
    <w:rsid w:val="0056197D"/>
    <w:rsid w:val="00561A62"/>
    <w:rsid w:val="00561C69"/>
    <w:rsid w:val="00561CAB"/>
    <w:rsid w:val="0056287F"/>
    <w:rsid w:val="00562FCE"/>
    <w:rsid w:val="0056372F"/>
    <w:rsid w:val="00563842"/>
    <w:rsid w:val="00563D9A"/>
    <w:rsid w:val="00563ECB"/>
    <w:rsid w:val="00564508"/>
    <w:rsid w:val="00564886"/>
    <w:rsid w:val="00566550"/>
    <w:rsid w:val="0056677E"/>
    <w:rsid w:val="00567021"/>
    <w:rsid w:val="00567CBF"/>
    <w:rsid w:val="00570CC0"/>
    <w:rsid w:val="00570DB1"/>
    <w:rsid w:val="00570E3B"/>
    <w:rsid w:val="0057156C"/>
    <w:rsid w:val="00571909"/>
    <w:rsid w:val="0057236D"/>
    <w:rsid w:val="005727AA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6"/>
    <w:rsid w:val="00576BA7"/>
    <w:rsid w:val="00576D24"/>
    <w:rsid w:val="005772D7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3460"/>
    <w:rsid w:val="00583703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57DD"/>
    <w:rsid w:val="005859D0"/>
    <w:rsid w:val="00585A6B"/>
    <w:rsid w:val="0058682A"/>
    <w:rsid w:val="00586ED1"/>
    <w:rsid w:val="00587052"/>
    <w:rsid w:val="0058721D"/>
    <w:rsid w:val="00587571"/>
    <w:rsid w:val="005876A9"/>
    <w:rsid w:val="00587C3B"/>
    <w:rsid w:val="00590AE7"/>
    <w:rsid w:val="00590E47"/>
    <w:rsid w:val="005917AD"/>
    <w:rsid w:val="00592225"/>
    <w:rsid w:val="00592960"/>
    <w:rsid w:val="00592B5E"/>
    <w:rsid w:val="00593B70"/>
    <w:rsid w:val="00593DB1"/>
    <w:rsid w:val="00594450"/>
    <w:rsid w:val="00594691"/>
    <w:rsid w:val="00594836"/>
    <w:rsid w:val="005949F0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A09DC"/>
    <w:rsid w:val="005A0B81"/>
    <w:rsid w:val="005A0D51"/>
    <w:rsid w:val="005A1E2F"/>
    <w:rsid w:val="005A1FA3"/>
    <w:rsid w:val="005A2E7D"/>
    <w:rsid w:val="005A35E8"/>
    <w:rsid w:val="005A4199"/>
    <w:rsid w:val="005A4654"/>
    <w:rsid w:val="005A4FF2"/>
    <w:rsid w:val="005A5313"/>
    <w:rsid w:val="005A6443"/>
    <w:rsid w:val="005A66AC"/>
    <w:rsid w:val="005A6DCD"/>
    <w:rsid w:val="005A705D"/>
    <w:rsid w:val="005A7239"/>
    <w:rsid w:val="005A73AF"/>
    <w:rsid w:val="005A7870"/>
    <w:rsid w:val="005B014D"/>
    <w:rsid w:val="005B0E4B"/>
    <w:rsid w:val="005B11BE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25"/>
    <w:rsid w:val="005C23AE"/>
    <w:rsid w:val="005C2478"/>
    <w:rsid w:val="005C2E57"/>
    <w:rsid w:val="005C3097"/>
    <w:rsid w:val="005C3810"/>
    <w:rsid w:val="005C4B27"/>
    <w:rsid w:val="005C4B40"/>
    <w:rsid w:val="005C4C2A"/>
    <w:rsid w:val="005C53BE"/>
    <w:rsid w:val="005C6120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2568"/>
    <w:rsid w:val="005D2DD2"/>
    <w:rsid w:val="005D3806"/>
    <w:rsid w:val="005D3A28"/>
    <w:rsid w:val="005D3B84"/>
    <w:rsid w:val="005D3CB0"/>
    <w:rsid w:val="005D4894"/>
    <w:rsid w:val="005D5387"/>
    <w:rsid w:val="005D56D1"/>
    <w:rsid w:val="005D56E0"/>
    <w:rsid w:val="005D65CE"/>
    <w:rsid w:val="005D6DB6"/>
    <w:rsid w:val="005D6E4D"/>
    <w:rsid w:val="005D70E8"/>
    <w:rsid w:val="005D752A"/>
    <w:rsid w:val="005D78E9"/>
    <w:rsid w:val="005D794A"/>
    <w:rsid w:val="005E06C9"/>
    <w:rsid w:val="005E094A"/>
    <w:rsid w:val="005E0E91"/>
    <w:rsid w:val="005E124B"/>
    <w:rsid w:val="005E1C03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5AA"/>
    <w:rsid w:val="005E4D62"/>
    <w:rsid w:val="005E4F8B"/>
    <w:rsid w:val="005E508F"/>
    <w:rsid w:val="005E5322"/>
    <w:rsid w:val="005E6438"/>
    <w:rsid w:val="005E64D0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128"/>
    <w:rsid w:val="005F162C"/>
    <w:rsid w:val="005F19F8"/>
    <w:rsid w:val="005F1B7A"/>
    <w:rsid w:val="005F1CEB"/>
    <w:rsid w:val="005F2433"/>
    <w:rsid w:val="005F24F1"/>
    <w:rsid w:val="005F27F1"/>
    <w:rsid w:val="005F34BB"/>
    <w:rsid w:val="005F376E"/>
    <w:rsid w:val="005F45ED"/>
    <w:rsid w:val="005F4B51"/>
    <w:rsid w:val="005F4F84"/>
    <w:rsid w:val="005F5B48"/>
    <w:rsid w:val="005F6545"/>
    <w:rsid w:val="005F665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363"/>
    <w:rsid w:val="0060360D"/>
    <w:rsid w:val="00603917"/>
    <w:rsid w:val="00603A2C"/>
    <w:rsid w:val="0060417C"/>
    <w:rsid w:val="006042D4"/>
    <w:rsid w:val="00604F25"/>
    <w:rsid w:val="00605280"/>
    <w:rsid w:val="006052F0"/>
    <w:rsid w:val="00605D7D"/>
    <w:rsid w:val="00605E51"/>
    <w:rsid w:val="00606AA0"/>
    <w:rsid w:val="00606BDF"/>
    <w:rsid w:val="00606CD8"/>
    <w:rsid w:val="00607026"/>
    <w:rsid w:val="00607346"/>
    <w:rsid w:val="006074AB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C8F"/>
    <w:rsid w:val="00615FAC"/>
    <w:rsid w:val="00616165"/>
    <w:rsid w:val="0061622D"/>
    <w:rsid w:val="00616CE2"/>
    <w:rsid w:val="00617A64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36EE"/>
    <w:rsid w:val="00624176"/>
    <w:rsid w:val="00624FA7"/>
    <w:rsid w:val="006259E4"/>
    <w:rsid w:val="00625B14"/>
    <w:rsid w:val="00625CCD"/>
    <w:rsid w:val="00625D60"/>
    <w:rsid w:val="00625E70"/>
    <w:rsid w:val="00626119"/>
    <w:rsid w:val="00626736"/>
    <w:rsid w:val="00626840"/>
    <w:rsid w:val="0062688F"/>
    <w:rsid w:val="006269D9"/>
    <w:rsid w:val="00626FF7"/>
    <w:rsid w:val="006271D9"/>
    <w:rsid w:val="00627AA3"/>
    <w:rsid w:val="00627B28"/>
    <w:rsid w:val="00630184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507D"/>
    <w:rsid w:val="00635906"/>
    <w:rsid w:val="0063596E"/>
    <w:rsid w:val="00635A90"/>
    <w:rsid w:val="00635F32"/>
    <w:rsid w:val="0063614F"/>
    <w:rsid w:val="00636EE3"/>
    <w:rsid w:val="006378C0"/>
    <w:rsid w:val="00637E81"/>
    <w:rsid w:val="00640438"/>
    <w:rsid w:val="006406A2"/>
    <w:rsid w:val="00640701"/>
    <w:rsid w:val="006414A5"/>
    <w:rsid w:val="00641FE8"/>
    <w:rsid w:val="006423F0"/>
    <w:rsid w:val="00642860"/>
    <w:rsid w:val="00642E0E"/>
    <w:rsid w:val="006432C5"/>
    <w:rsid w:val="006433C7"/>
    <w:rsid w:val="0064387E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793"/>
    <w:rsid w:val="0065382C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22E7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6C92"/>
    <w:rsid w:val="006676EB"/>
    <w:rsid w:val="006676FD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2436"/>
    <w:rsid w:val="006724C5"/>
    <w:rsid w:val="00673562"/>
    <w:rsid w:val="006735B1"/>
    <w:rsid w:val="00673DED"/>
    <w:rsid w:val="0067423F"/>
    <w:rsid w:val="00675147"/>
    <w:rsid w:val="0067572F"/>
    <w:rsid w:val="00675964"/>
    <w:rsid w:val="006761FD"/>
    <w:rsid w:val="00676358"/>
    <w:rsid w:val="006763E0"/>
    <w:rsid w:val="006763FE"/>
    <w:rsid w:val="006769B4"/>
    <w:rsid w:val="00676DF8"/>
    <w:rsid w:val="00680F3C"/>
    <w:rsid w:val="0068105E"/>
    <w:rsid w:val="0068152F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378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58D"/>
    <w:rsid w:val="00692AC3"/>
    <w:rsid w:val="00692AD2"/>
    <w:rsid w:val="00692DFD"/>
    <w:rsid w:val="00693270"/>
    <w:rsid w:val="00693C0D"/>
    <w:rsid w:val="00694260"/>
    <w:rsid w:val="006943DA"/>
    <w:rsid w:val="006946FB"/>
    <w:rsid w:val="006947E2"/>
    <w:rsid w:val="006948FE"/>
    <w:rsid w:val="006958BD"/>
    <w:rsid w:val="00695CFE"/>
    <w:rsid w:val="00695EBE"/>
    <w:rsid w:val="006965AD"/>
    <w:rsid w:val="006968F9"/>
    <w:rsid w:val="00697A28"/>
    <w:rsid w:val="00697E44"/>
    <w:rsid w:val="00697FEA"/>
    <w:rsid w:val="006A0390"/>
    <w:rsid w:val="006A0582"/>
    <w:rsid w:val="006A0FFF"/>
    <w:rsid w:val="006A1B93"/>
    <w:rsid w:val="006A207C"/>
    <w:rsid w:val="006A2115"/>
    <w:rsid w:val="006A21D3"/>
    <w:rsid w:val="006A2644"/>
    <w:rsid w:val="006A2725"/>
    <w:rsid w:val="006A2D13"/>
    <w:rsid w:val="006A34B9"/>
    <w:rsid w:val="006A3CC2"/>
    <w:rsid w:val="006A3E92"/>
    <w:rsid w:val="006A451F"/>
    <w:rsid w:val="006A552E"/>
    <w:rsid w:val="006A558C"/>
    <w:rsid w:val="006A6D21"/>
    <w:rsid w:val="006A6DA1"/>
    <w:rsid w:val="006A6E31"/>
    <w:rsid w:val="006A7C49"/>
    <w:rsid w:val="006A7DDF"/>
    <w:rsid w:val="006B020A"/>
    <w:rsid w:val="006B03E7"/>
    <w:rsid w:val="006B0BA7"/>
    <w:rsid w:val="006B106B"/>
    <w:rsid w:val="006B1263"/>
    <w:rsid w:val="006B131F"/>
    <w:rsid w:val="006B16B9"/>
    <w:rsid w:val="006B1E43"/>
    <w:rsid w:val="006B27DB"/>
    <w:rsid w:val="006B2EEF"/>
    <w:rsid w:val="006B3607"/>
    <w:rsid w:val="006B394A"/>
    <w:rsid w:val="006B3C1F"/>
    <w:rsid w:val="006B4033"/>
    <w:rsid w:val="006B4E7A"/>
    <w:rsid w:val="006B5972"/>
    <w:rsid w:val="006B64BC"/>
    <w:rsid w:val="006B6D9E"/>
    <w:rsid w:val="006B6DB5"/>
    <w:rsid w:val="006B6FD7"/>
    <w:rsid w:val="006B7190"/>
    <w:rsid w:val="006B7817"/>
    <w:rsid w:val="006B7823"/>
    <w:rsid w:val="006C0189"/>
    <w:rsid w:val="006C02DF"/>
    <w:rsid w:val="006C0654"/>
    <w:rsid w:val="006C065A"/>
    <w:rsid w:val="006C0D93"/>
    <w:rsid w:val="006C1020"/>
    <w:rsid w:val="006C16CC"/>
    <w:rsid w:val="006C16DB"/>
    <w:rsid w:val="006C177F"/>
    <w:rsid w:val="006C18EA"/>
    <w:rsid w:val="006C1967"/>
    <w:rsid w:val="006C1F70"/>
    <w:rsid w:val="006C23B8"/>
    <w:rsid w:val="006C34DF"/>
    <w:rsid w:val="006C3727"/>
    <w:rsid w:val="006C4167"/>
    <w:rsid w:val="006C41FC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9"/>
    <w:rsid w:val="006D667B"/>
    <w:rsid w:val="006D674E"/>
    <w:rsid w:val="006D7017"/>
    <w:rsid w:val="006D7113"/>
    <w:rsid w:val="006E06CC"/>
    <w:rsid w:val="006E0842"/>
    <w:rsid w:val="006E1B24"/>
    <w:rsid w:val="006E1B5B"/>
    <w:rsid w:val="006E1E0B"/>
    <w:rsid w:val="006E1E26"/>
    <w:rsid w:val="006E2B64"/>
    <w:rsid w:val="006E2ED1"/>
    <w:rsid w:val="006E3B69"/>
    <w:rsid w:val="006E3CDA"/>
    <w:rsid w:val="006E4736"/>
    <w:rsid w:val="006E476D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E0F"/>
    <w:rsid w:val="006F0F3B"/>
    <w:rsid w:val="006F152D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182"/>
    <w:rsid w:val="006F61AE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89"/>
    <w:rsid w:val="00701AA5"/>
    <w:rsid w:val="00701F18"/>
    <w:rsid w:val="00701F22"/>
    <w:rsid w:val="00702847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EB6"/>
    <w:rsid w:val="00707461"/>
    <w:rsid w:val="007077F1"/>
    <w:rsid w:val="007079CE"/>
    <w:rsid w:val="00707CA7"/>
    <w:rsid w:val="00707E02"/>
    <w:rsid w:val="00707E30"/>
    <w:rsid w:val="00707F7B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849"/>
    <w:rsid w:val="00714BEE"/>
    <w:rsid w:val="0071573F"/>
    <w:rsid w:val="007158EF"/>
    <w:rsid w:val="00715CEC"/>
    <w:rsid w:val="00715E9B"/>
    <w:rsid w:val="0071610B"/>
    <w:rsid w:val="00716476"/>
    <w:rsid w:val="0071675C"/>
    <w:rsid w:val="00716AFE"/>
    <w:rsid w:val="00716C90"/>
    <w:rsid w:val="00716D77"/>
    <w:rsid w:val="00720256"/>
    <w:rsid w:val="00720507"/>
    <w:rsid w:val="00720927"/>
    <w:rsid w:val="0072096C"/>
    <w:rsid w:val="00721016"/>
    <w:rsid w:val="0072119A"/>
    <w:rsid w:val="0072151D"/>
    <w:rsid w:val="00721F36"/>
    <w:rsid w:val="00721F61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495"/>
    <w:rsid w:val="007255F3"/>
    <w:rsid w:val="00725B46"/>
    <w:rsid w:val="00727180"/>
    <w:rsid w:val="00730720"/>
    <w:rsid w:val="00730736"/>
    <w:rsid w:val="00730A26"/>
    <w:rsid w:val="00730A85"/>
    <w:rsid w:val="00730D6A"/>
    <w:rsid w:val="007312D2"/>
    <w:rsid w:val="00731553"/>
    <w:rsid w:val="007318AB"/>
    <w:rsid w:val="007318C8"/>
    <w:rsid w:val="00731F9A"/>
    <w:rsid w:val="0073298F"/>
    <w:rsid w:val="0073299E"/>
    <w:rsid w:val="00732F4A"/>
    <w:rsid w:val="00732F56"/>
    <w:rsid w:val="00732FFB"/>
    <w:rsid w:val="00733285"/>
    <w:rsid w:val="00733789"/>
    <w:rsid w:val="007337DA"/>
    <w:rsid w:val="00733E34"/>
    <w:rsid w:val="00733F3A"/>
    <w:rsid w:val="00733FE0"/>
    <w:rsid w:val="0073430B"/>
    <w:rsid w:val="00734F74"/>
    <w:rsid w:val="00735534"/>
    <w:rsid w:val="007360BA"/>
    <w:rsid w:val="007368FD"/>
    <w:rsid w:val="00736D1E"/>
    <w:rsid w:val="007373E2"/>
    <w:rsid w:val="007378D7"/>
    <w:rsid w:val="00737B15"/>
    <w:rsid w:val="00737C8D"/>
    <w:rsid w:val="00740139"/>
    <w:rsid w:val="007401DC"/>
    <w:rsid w:val="007401F0"/>
    <w:rsid w:val="00740EDF"/>
    <w:rsid w:val="0074115E"/>
    <w:rsid w:val="007418CD"/>
    <w:rsid w:val="0074196A"/>
    <w:rsid w:val="0074198E"/>
    <w:rsid w:val="00741A13"/>
    <w:rsid w:val="00742245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AEC"/>
    <w:rsid w:val="00746C4F"/>
    <w:rsid w:val="00747228"/>
    <w:rsid w:val="007477EF"/>
    <w:rsid w:val="00747943"/>
    <w:rsid w:val="00747EED"/>
    <w:rsid w:val="007500FF"/>
    <w:rsid w:val="00750157"/>
    <w:rsid w:val="0075078A"/>
    <w:rsid w:val="00750D38"/>
    <w:rsid w:val="00752B3B"/>
    <w:rsid w:val="00752E5D"/>
    <w:rsid w:val="007530FE"/>
    <w:rsid w:val="0075320C"/>
    <w:rsid w:val="0075359A"/>
    <w:rsid w:val="00753E81"/>
    <w:rsid w:val="00754190"/>
    <w:rsid w:val="0075468B"/>
    <w:rsid w:val="00755133"/>
    <w:rsid w:val="0075594C"/>
    <w:rsid w:val="00755B31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899"/>
    <w:rsid w:val="007719F4"/>
    <w:rsid w:val="00771B2E"/>
    <w:rsid w:val="00771EAE"/>
    <w:rsid w:val="007720C0"/>
    <w:rsid w:val="0077249A"/>
    <w:rsid w:val="00772647"/>
    <w:rsid w:val="00772AF4"/>
    <w:rsid w:val="00772BFF"/>
    <w:rsid w:val="00773452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849"/>
    <w:rsid w:val="00795934"/>
    <w:rsid w:val="0079600E"/>
    <w:rsid w:val="0079658A"/>
    <w:rsid w:val="0079698B"/>
    <w:rsid w:val="00796C21"/>
    <w:rsid w:val="00797145"/>
    <w:rsid w:val="00797378"/>
    <w:rsid w:val="0079751F"/>
    <w:rsid w:val="00797596"/>
    <w:rsid w:val="007A0504"/>
    <w:rsid w:val="007A0854"/>
    <w:rsid w:val="007A086E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196"/>
    <w:rsid w:val="007A73F2"/>
    <w:rsid w:val="007A77F9"/>
    <w:rsid w:val="007A7B09"/>
    <w:rsid w:val="007A7B0B"/>
    <w:rsid w:val="007A7B4F"/>
    <w:rsid w:val="007B026B"/>
    <w:rsid w:val="007B07EC"/>
    <w:rsid w:val="007B0BD2"/>
    <w:rsid w:val="007B262E"/>
    <w:rsid w:val="007B267C"/>
    <w:rsid w:val="007B26FF"/>
    <w:rsid w:val="007B2743"/>
    <w:rsid w:val="007B30E3"/>
    <w:rsid w:val="007B3873"/>
    <w:rsid w:val="007B444D"/>
    <w:rsid w:val="007B457E"/>
    <w:rsid w:val="007B4BAE"/>
    <w:rsid w:val="007B4D9D"/>
    <w:rsid w:val="007B595E"/>
    <w:rsid w:val="007B5A69"/>
    <w:rsid w:val="007B6518"/>
    <w:rsid w:val="007B6D9C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450"/>
    <w:rsid w:val="007C472B"/>
    <w:rsid w:val="007C5841"/>
    <w:rsid w:val="007C58EB"/>
    <w:rsid w:val="007C639D"/>
    <w:rsid w:val="007C667E"/>
    <w:rsid w:val="007C688A"/>
    <w:rsid w:val="007C6E1E"/>
    <w:rsid w:val="007C72AD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EC2"/>
    <w:rsid w:val="007D2044"/>
    <w:rsid w:val="007D23D0"/>
    <w:rsid w:val="007D2DE2"/>
    <w:rsid w:val="007D36AF"/>
    <w:rsid w:val="007D3B9A"/>
    <w:rsid w:val="007D4C0A"/>
    <w:rsid w:val="007D4F95"/>
    <w:rsid w:val="007D5716"/>
    <w:rsid w:val="007D5730"/>
    <w:rsid w:val="007D5907"/>
    <w:rsid w:val="007D59D0"/>
    <w:rsid w:val="007D5AA2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0E23"/>
    <w:rsid w:val="007E1048"/>
    <w:rsid w:val="007E113C"/>
    <w:rsid w:val="007E1C78"/>
    <w:rsid w:val="007E1E4E"/>
    <w:rsid w:val="007E2F82"/>
    <w:rsid w:val="007E3538"/>
    <w:rsid w:val="007E41A8"/>
    <w:rsid w:val="007E445F"/>
    <w:rsid w:val="007E4AE7"/>
    <w:rsid w:val="007E4EAE"/>
    <w:rsid w:val="007E4FDE"/>
    <w:rsid w:val="007E50C0"/>
    <w:rsid w:val="007E54C6"/>
    <w:rsid w:val="007E5B7A"/>
    <w:rsid w:val="007E60F4"/>
    <w:rsid w:val="007E62A3"/>
    <w:rsid w:val="007E692E"/>
    <w:rsid w:val="007E7088"/>
    <w:rsid w:val="007E72D3"/>
    <w:rsid w:val="007F030A"/>
    <w:rsid w:val="007F06DA"/>
    <w:rsid w:val="007F0C2E"/>
    <w:rsid w:val="007F0FC1"/>
    <w:rsid w:val="007F13A9"/>
    <w:rsid w:val="007F2282"/>
    <w:rsid w:val="007F2E28"/>
    <w:rsid w:val="007F31C4"/>
    <w:rsid w:val="007F3C11"/>
    <w:rsid w:val="007F4095"/>
    <w:rsid w:val="007F46A8"/>
    <w:rsid w:val="007F4E30"/>
    <w:rsid w:val="007F4E49"/>
    <w:rsid w:val="007F53BA"/>
    <w:rsid w:val="007F624B"/>
    <w:rsid w:val="007F6AB7"/>
    <w:rsid w:val="007F6E0C"/>
    <w:rsid w:val="007F6EAF"/>
    <w:rsid w:val="007F714D"/>
    <w:rsid w:val="007F7505"/>
    <w:rsid w:val="007F7532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AA7"/>
    <w:rsid w:val="00804CBA"/>
    <w:rsid w:val="00805989"/>
    <w:rsid w:val="00805B00"/>
    <w:rsid w:val="00806381"/>
    <w:rsid w:val="00806398"/>
    <w:rsid w:val="00806595"/>
    <w:rsid w:val="00806C7E"/>
    <w:rsid w:val="00807448"/>
    <w:rsid w:val="008077A8"/>
    <w:rsid w:val="00807A82"/>
    <w:rsid w:val="00810140"/>
    <w:rsid w:val="0081015C"/>
    <w:rsid w:val="008106B9"/>
    <w:rsid w:val="0081071F"/>
    <w:rsid w:val="00810B60"/>
    <w:rsid w:val="008113CF"/>
    <w:rsid w:val="00812281"/>
    <w:rsid w:val="00812607"/>
    <w:rsid w:val="008127F9"/>
    <w:rsid w:val="008133FF"/>
    <w:rsid w:val="00813A41"/>
    <w:rsid w:val="0081400E"/>
    <w:rsid w:val="008149B4"/>
    <w:rsid w:val="00814D05"/>
    <w:rsid w:val="00815B2E"/>
    <w:rsid w:val="0081623E"/>
    <w:rsid w:val="00816C42"/>
    <w:rsid w:val="00816D35"/>
    <w:rsid w:val="0081711C"/>
    <w:rsid w:val="00817B98"/>
    <w:rsid w:val="008203D0"/>
    <w:rsid w:val="008203D4"/>
    <w:rsid w:val="008206A2"/>
    <w:rsid w:val="00820AB6"/>
    <w:rsid w:val="00820C9F"/>
    <w:rsid w:val="00820FD6"/>
    <w:rsid w:val="00821668"/>
    <w:rsid w:val="008218C8"/>
    <w:rsid w:val="008218CA"/>
    <w:rsid w:val="00821C2F"/>
    <w:rsid w:val="00822408"/>
    <w:rsid w:val="008226B1"/>
    <w:rsid w:val="00822E6F"/>
    <w:rsid w:val="0082305E"/>
    <w:rsid w:val="008237B2"/>
    <w:rsid w:val="00823CB7"/>
    <w:rsid w:val="00823CC8"/>
    <w:rsid w:val="00823E55"/>
    <w:rsid w:val="00824202"/>
    <w:rsid w:val="00824330"/>
    <w:rsid w:val="00824438"/>
    <w:rsid w:val="00824562"/>
    <w:rsid w:val="00824C92"/>
    <w:rsid w:val="00825573"/>
    <w:rsid w:val="008255DB"/>
    <w:rsid w:val="008259BF"/>
    <w:rsid w:val="00825CF2"/>
    <w:rsid w:val="00826840"/>
    <w:rsid w:val="00826D43"/>
    <w:rsid w:val="00826E2D"/>
    <w:rsid w:val="00827282"/>
    <w:rsid w:val="0082791C"/>
    <w:rsid w:val="00827C54"/>
    <w:rsid w:val="0083015B"/>
    <w:rsid w:val="00830EF7"/>
    <w:rsid w:val="008314A2"/>
    <w:rsid w:val="00831E74"/>
    <w:rsid w:val="00833CBA"/>
    <w:rsid w:val="00833FD2"/>
    <w:rsid w:val="0083404A"/>
    <w:rsid w:val="0083445D"/>
    <w:rsid w:val="0083587D"/>
    <w:rsid w:val="0083674A"/>
    <w:rsid w:val="00836808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26"/>
    <w:rsid w:val="0084137F"/>
    <w:rsid w:val="00842C33"/>
    <w:rsid w:val="00842E59"/>
    <w:rsid w:val="00843371"/>
    <w:rsid w:val="00843724"/>
    <w:rsid w:val="00843DA9"/>
    <w:rsid w:val="0084450F"/>
    <w:rsid w:val="00844653"/>
    <w:rsid w:val="00844C48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EDB"/>
    <w:rsid w:val="00847FCE"/>
    <w:rsid w:val="0085012E"/>
    <w:rsid w:val="00850964"/>
    <w:rsid w:val="008510D8"/>
    <w:rsid w:val="008514CB"/>
    <w:rsid w:val="00851827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683"/>
    <w:rsid w:val="00861847"/>
    <w:rsid w:val="0086198A"/>
    <w:rsid w:val="00861EB2"/>
    <w:rsid w:val="0086220F"/>
    <w:rsid w:val="008625C8"/>
    <w:rsid w:val="00862771"/>
    <w:rsid w:val="00862C41"/>
    <w:rsid w:val="00862E17"/>
    <w:rsid w:val="00863816"/>
    <w:rsid w:val="00863848"/>
    <w:rsid w:val="00863C84"/>
    <w:rsid w:val="0086406F"/>
    <w:rsid w:val="008650D1"/>
    <w:rsid w:val="008654D2"/>
    <w:rsid w:val="0086595C"/>
    <w:rsid w:val="00865CC4"/>
    <w:rsid w:val="008669CB"/>
    <w:rsid w:val="00866A4A"/>
    <w:rsid w:val="00866FC8"/>
    <w:rsid w:val="008670B4"/>
    <w:rsid w:val="008676C5"/>
    <w:rsid w:val="00867746"/>
    <w:rsid w:val="008704FF"/>
    <w:rsid w:val="008717B4"/>
    <w:rsid w:val="00871979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B19"/>
    <w:rsid w:val="00876F8C"/>
    <w:rsid w:val="0087700A"/>
    <w:rsid w:val="00877735"/>
    <w:rsid w:val="0088014B"/>
    <w:rsid w:val="00880AFE"/>
    <w:rsid w:val="0088105E"/>
    <w:rsid w:val="008811EF"/>
    <w:rsid w:val="008812D2"/>
    <w:rsid w:val="0088156C"/>
    <w:rsid w:val="008815F9"/>
    <w:rsid w:val="00882011"/>
    <w:rsid w:val="008825CC"/>
    <w:rsid w:val="0088263A"/>
    <w:rsid w:val="00882857"/>
    <w:rsid w:val="00882A0B"/>
    <w:rsid w:val="0088313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30A5"/>
    <w:rsid w:val="008931C5"/>
    <w:rsid w:val="008932DA"/>
    <w:rsid w:val="00893471"/>
    <w:rsid w:val="00893829"/>
    <w:rsid w:val="00893DC5"/>
    <w:rsid w:val="00894194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A0000"/>
    <w:rsid w:val="008A050F"/>
    <w:rsid w:val="008A0965"/>
    <w:rsid w:val="008A1469"/>
    <w:rsid w:val="008A1ABB"/>
    <w:rsid w:val="008A362D"/>
    <w:rsid w:val="008A3E1A"/>
    <w:rsid w:val="008A4675"/>
    <w:rsid w:val="008A4941"/>
    <w:rsid w:val="008A534D"/>
    <w:rsid w:val="008A554E"/>
    <w:rsid w:val="008A59C6"/>
    <w:rsid w:val="008A5D4E"/>
    <w:rsid w:val="008A5F9E"/>
    <w:rsid w:val="008A6193"/>
    <w:rsid w:val="008A63E3"/>
    <w:rsid w:val="008A63FC"/>
    <w:rsid w:val="008A6596"/>
    <w:rsid w:val="008A67B3"/>
    <w:rsid w:val="008A6859"/>
    <w:rsid w:val="008A6AA7"/>
    <w:rsid w:val="008A6F89"/>
    <w:rsid w:val="008B041B"/>
    <w:rsid w:val="008B0520"/>
    <w:rsid w:val="008B098F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376F"/>
    <w:rsid w:val="008B3A1F"/>
    <w:rsid w:val="008B3AA2"/>
    <w:rsid w:val="008B3C31"/>
    <w:rsid w:val="008B51E1"/>
    <w:rsid w:val="008B541D"/>
    <w:rsid w:val="008B548D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A84"/>
    <w:rsid w:val="008B7EAE"/>
    <w:rsid w:val="008B7F40"/>
    <w:rsid w:val="008C017B"/>
    <w:rsid w:val="008C0305"/>
    <w:rsid w:val="008C084B"/>
    <w:rsid w:val="008C1191"/>
    <w:rsid w:val="008C15D7"/>
    <w:rsid w:val="008C1785"/>
    <w:rsid w:val="008C1D83"/>
    <w:rsid w:val="008C2168"/>
    <w:rsid w:val="008C2513"/>
    <w:rsid w:val="008C26CB"/>
    <w:rsid w:val="008C2844"/>
    <w:rsid w:val="008C2937"/>
    <w:rsid w:val="008C344C"/>
    <w:rsid w:val="008C39F7"/>
    <w:rsid w:val="008C3BAC"/>
    <w:rsid w:val="008C444E"/>
    <w:rsid w:val="008C48A5"/>
    <w:rsid w:val="008C4DBA"/>
    <w:rsid w:val="008C551D"/>
    <w:rsid w:val="008C64D4"/>
    <w:rsid w:val="008C6F74"/>
    <w:rsid w:val="008C7791"/>
    <w:rsid w:val="008C799A"/>
    <w:rsid w:val="008C7B57"/>
    <w:rsid w:val="008D0B82"/>
    <w:rsid w:val="008D1B4A"/>
    <w:rsid w:val="008D2232"/>
    <w:rsid w:val="008D25CB"/>
    <w:rsid w:val="008D2DC6"/>
    <w:rsid w:val="008D2FB0"/>
    <w:rsid w:val="008D31C4"/>
    <w:rsid w:val="008D3657"/>
    <w:rsid w:val="008D37AF"/>
    <w:rsid w:val="008D3950"/>
    <w:rsid w:val="008D4537"/>
    <w:rsid w:val="008D4684"/>
    <w:rsid w:val="008D4C15"/>
    <w:rsid w:val="008D5253"/>
    <w:rsid w:val="008D53ED"/>
    <w:rsid w:val="008D590B"/>
    <w:rsid w:val="008D5CC9"/>
    <w:rsid w:val="008D5CD2"/>
    <w:rsid w:val="008D6AE3"/>
    <w:rsid w:val="008D752E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E58"/>
    <w:rsid w:val="008E5201"/>
    <w:rsid w:val="008E572B"/>
    <w:rsid w:val="008E5FBB"/>
    <w:rsid w:val="008E5FCC"/>
    <w:rsid w:val="008E6235"/>
    <w:rsid w:val="008E627B"/>
    <w:rsid w:val="008E633A"/>
    <w:rsid w:val="008E6405"/>
    <w:rsid w:val="008E640E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14DC"/>
    <w:rsid w:val="008F14DE"/>
    <w:rsid w:val="008F2178"/>
    <w:rsid w:val="008F21AB"/>
    <w:rsid w:val="008F2625"/>
    <w:rsid w:val="008F2BE9"/>
    <w:rsid w:val="008F3426"/>
    <w:rsid w:val="008F3CBF"/>
    <w:rsid w:val="008F3E39"/>
    <w:rsid w:val="008F4885"/>
    <w:rsid w:val="008F4A7B"/>
    <w:rsid w:val="008F58FB"/>
    <w:rsid w:val="008F5C00"/>
    <w:rsid w:val="008F5D55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9BE"/>
    <w:rsid w:val="00900B15"/>
    <w:rsid w:val="00900E1D"/>
    <w:rsid w:val="00900E37"/>
    <w:rsid w:val="009012AF"/>
    <w:rsid w:val="00901428"/>
    <w:rsid w:val="00901FA3"/>
    <w:rsid w:val="00902EDB"/>
    <w:rsid w:val="00903288"/>
    <w:rsid w:val="00903558"/>
    <w:rsid w:val="0090369C"/>
    <w:rsid w:val="00904235"/>
    <w:rsid w:val="00904517"/>
    <w:rsid w:val="0090496F"/>
    <w:rsid w:val="00904BDA"/>
    <w:rsid w:val="00904DF3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6E7"/>
    <w:rsid w:val="00910CAC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56E8"/>
    <w:rsid w:val="009158BD"/>
    <w:rsid w:val="0091630F"/>
    <w:rsid w:val="0091691C"/>
    <w:rsid w:val="00917D11"/>
    <w:rsid w:val="00920148"/>
    <w:rsid w:val="0092029E"/>
    <w:rsid w:val="00920325"/>
    <w:rsid w:val="00920464"/>
    <w:rsid w:val="00920827"/>
    <w:rsid w:val="00920F59"/>
    <w:rsid w:val="00921100"/>
    <w:rsid w:val="00921F71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63BE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2C51"/>
    <w:rsid w:val="00943A93"/>
    <w:rsid w:val="00944148"/>
    <w:rsid w:val="009445BF"/>
    <w:rsid w:val="00945253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5F9"/>
    <w:rsid w:val="00951181"/>
    <w:rsid w:val="0095203B"/>
    <w:rsid w:val="00952D5B"/>
    <w:rsid w:val="00952F82"/>
    <w:rsid w:val="009530F6"/>
    <w:rsid w:val="00953446"/>
    <w:rsid w:val="00953B32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B2C"/>
    <w:rsid w:val="00962DA0"/>
    <w:rsid w:val="009631A9"/>
    <w:rsid w:val="00963686"/>
    <w:rsid w:val="00964F80"/>
    <w:rsid w:val="00964FD6"/>
    <w:rsid w:val="00965664"/>
    <w:rsid w:val="0096685A"/>
    <w:rsid w:val="009668C6"/>
    <w:rsid w:val="0096793B"/>
    <w:rsid w:val="00967D4E"/>
    <w:rsid w:val="00967E15"/>
    <w:rsid w:val="0097005E"/>
    <w:rsid w:val="009702CD"/>
    <w:rsid w:val="009707B6"/>
    <w:rsid w:val="00970ED8"/>
    <w:rsid w:val="0097152D"/>
    <w:rsid w:val="0097159C"/>
    <w:rsid w:val="009715FA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E93"/>
    <w:rsid w:val="009742DA"/>
    <w:rsid w:val="00974860"/>
    <w:rsid w:val="00974EAD"/>
    <w:rsid w:val="00974EE6"/>
    <w:rsid w:val="00974EE8"/>
    <w:rsid w:val="00974EF9"/>
    <w:rsid w:val="00975569"/>
    <w:rsid w:val="009762A7"/>
    <w:rsid w:val="00976BFB"/>
    <w:rsid w:val="00976DFD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751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46C"/>
    <w:rsid w:val="009914C8"/>
    <w:rsid w:val="00991657"/>
    <w:rsid w:val="009917A0"/>
    <w:rsid w:val="00991877"/>
    <w:rsid w:val="009929B4"/>
    <w:rsid w:val="00992C1C"/>
    <w:rsid w:val="0099367D"/>
    <w:rsid w:val="009941DB"/>
    <w:rsid w:val="0099422D"/>
    <w:rsid w:val="00994CAB"/>
    <w:rsid w:val="00994CC9"/>
    <w:rsid w:val="00994D6B"/>
    <w:rsid w:val="00994DAC"/>
    <w:rsid w:val="009950D2"/>
    <w:rsid w:val="009951AC"/>
    <w:rsid w:val="00995A24"/>
    <w:rsid w:val="00995C06"/>
    <w:rsid w:val="00995DBA"/>
    <w:rsid w:val="0099761C"/>
    <w:rsid w:val="0099770C"/>
    <w:rsid w:val="00997B46"/>
    <w:rsid w:val="00997C2E"/>
    <w:rsid w:val="00997DBF"/>
    <w:rsid w:val="009A047E"/>
    <w:rsid w:val="009A0E91"/>
    <w:rsid w:val="009A0F19"/>
    <w:rsid w:val="009A12D6"/>
    <w:rsid w:val="009A1507"/>
    <w:rsid w:val="009A205B"/>
    <w:rsid w:val="009A2F98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A7D12"/>
    <w:rsid w:val="009B1428"/>
    <w:rsid w:val="009B1748"/>
    <w:rsid w:val="009B21CA"/>
    <w:rsid w:val="009B25AC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7EE"/>
    <w:rsid w:val="009C09E8"/>
    <w:rsid w:val="009C0C2F"/>
    <w:rsid w:val="009C0E15"/>
    <w:rsid w:val="009C1070"/>
    <w:rsid w:val="009C116A"/>
    <w:rsid w:val="009C155D"/>
    <w:rsid w:val="009C15DB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587"/>
    <w:rsid w:val="009D4EF5"/>
    <w:rsid w:val="009D5008"/>
    <w:rsid w:val="009D54FF"/>
    <w:rsid w:val="009D56B3"/>
    <w:rsid w:val="009D62B3"/>
    <w:rsid w:val="009D63B4"/>
    <w:rsid w:val="009D67AC"/>
    <w:rsid w:val="009D6C2A"/>
    <w:rsid w:val="009D7293"/>
    <w:rsid w:val="009D7325"/>
    <w:rsid w:val="009D7509"/>
    <w:rsid w:val="009D76C1"/>
    <w:rsid w:val="009D7CE1"/>
    <w:rsid w:val="009E0772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BE0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1F9C"/>
    <w:rsid w:val="009F25B7"/>
    <w:rsid w:val="009F3920"/>
    <w:rsid w:val="009F39B0"/>
    <w:rsid w:val="009F3AAB"/>
    <w:rsid w:val="009F3ACD"/>
    <w:rsid w:val="009F3D7E"/>
    <w:rsid w:val="009F524A"/>
    <w:rsid w:val="009F5789"/>
    <w:rsid w:val="009F5852"/>
    <w:rsid w:val="009F5D6E"/>
    <w:rsid w:val="009F7129"/>
    <w:rsid w:val="009F7961"/>
    <w:rsid w:val="009F797E"/>
    <w:rsid w:val="009F7AD8"/>
    <w:rsid w:val="00A00D6D"/>
    <w:rsid w:val="00A01034"/>
    <w:rsid w:val="00A01065"/>
    <w:rsid w:val="00A0118C"/>
    <w:rsid w:val="00A01C20"/>
    <w:rsid w:val="00A02B9A"/>
    <w:rsid w:val="00A03FF6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B0B"/>
    <w:rsid w:val="00A11BBF"/>
    <w:rsid w:val="00A11CB0"/>
    <w:rsid w:val="00A11FBE"/>
    <w:rsid w:val="00A12340"/>
    <w:rsid w:val="00A12FDD"/>
    <w:rsid w:val="00A13239"/>
    <w:rsid w:val="00A1323E"/>
    <w:rsid w:val="00A1337B"/>
    <w:rsid w:val="00A1393C"/>
    <w:rsid w:val="00A139B9"/>
    <w:rsid w:val="00A139C5"/>
    <w:rsid w:val="00A13BA1"/>
    <w:rsid w:val="00A14A85"/>
    <w:rsid w:val="00A14B73"/>
    <w:rsid w:val="00A1536A"/>
    <w:rsid w:val="00A1546E"/>
    <w:rsid w:val="00A1575A"/>
    <w:rsid w:val="00A161E4"/>
    <w:rsid w:val="00A164AB"/>
    <w:rsid w:val="00A16549"/>
    <w:rsid w:val="00A168EC"/>
    <w:rsid w:val="00A16C57"/>
    <w:rsid w:val="00A16D7A"/>
    <w:rsid w:val="00A172A9"/>
    <w:rsid w:val="00A1754B"/>
    <w:rsid w:val="00A17553"/>
    <w:rsid w:val="00A1799F"/>
    <w:rsid w:val="00A20F32"/>
    <w:rsid w:val="00A210D2"/>
    <w:rsid w:val="00A21771"/>
    <w:rsid w:val="00A21C0F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916"/>
    <w:rsid w:val="00A25C2E"/>
    <w:rsid w:val="00A263A6"/>
    <w:rsid w:val="00A264FC"/>
    <w:rsid w:val="00A2735F"/>
    <w:rsid w:val="00A27866"/>
    <w:rsid w:val="00A2790F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D8D"/>
    <w:rsid w:val="00A44E68"/>
    <w:rsid w:val="00A451DA"/>
    <w:rsid w:val="00A45923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47A"/>
    <w:rsid w:val="00A5083A"/>
    <w:rsid w:val="00A50DB2"/>
    <w:rsid w:val="00A51BA1"/>
    <w:rsid w:val="00A51F88"/>
    <w:rsid w:val="00A520B3"/>
    <w:rsid w:val="00A52218"/>
    <w:rsid w:val="00A5235F"/>
    <w:rsid w:val="00A524D5"/>
    <w:rsid w:val="00A52636"/>
    <w:rsid w:val="00A526B3"/>
    <w:rsid w:val="00A52E98"/>
    <w:rsid w:val="00A53268"/>
    <w:rsid w:val="00A53915"/>
    <w:rsid w:val="00A53C02"/>
    <w:rsid w:val="00A53D67"/>
    <w:rsid w:val="00A53EDC"/>
    <w:rsid w:val="00A54468"/>
    <w:rsid w:val="00A5514F"/>
    <w:rsid w:val="00A551DA"/>
    <w:rsid w:val="00A5551E"/>
    <w:rsid w:val="00A56131"/>
    <w:rsid w:val="00A566A1"/>
    <w:rsid w:val="00A56D7C"/>
    <w:rsid w:val="00A56F03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277"/>
    <w:rsid w:val="00A61493"/>
    <w:rsid w:val="00A615CF"/>
    <w:rsid w:val="00A61B43"/>
    <w:rsid w:val="00A61D49"/>
    <w:rsid w:val="00A61EA5"/>
    <w:rsid w:val="00A61FC2"/>
    <w:rsid w:val="00A626D0"/>
    <w:rsid w:val="00A6274A"/>
    <w:rsid w:val="00A62795"/>
    <w:rsid w:val="00A62EBD"/>
    <w:rsid w:val="00A63259"/>
    <w:rsid w:val="00A63A63"/>
    <w:rsid w:val="00A63F1B"/>
    <w:rsid w:val="00A646A5"/>
    <w:rsid w:val="00A648B5"/>
    <w:rsid w:val="00A64C76"/>
    <w:rsid w:val="00A64FE5"/>
    <w:rsid w:val="00A65CCE"/>
    <w:rsid w:val="00A66163"/>
    <w:rsid w:val="00A67477"/>
    <w:rsid w:val="00A70989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605A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049"/>
    <w:rsid w:val="00A84523"/>
    <w:rsid w:val="00A84BBF"/>
    <w:rsid w:val="00A84BF2"/>
    <w:rsid w:val="00A85AAC"/>
    <w:rsid w:val="00A85CEE"/>
    <w:rsid w:val="00A85E19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AF0"/>
    <w:rsid w:val="00A91C77"/>
    <w:rsid w:val="00A922BD"/>
    <w:rsid w:val="00A9294A"/>
    <w:rsid w:val="00A92D0A"/>
    <w:rsid w:val="00A9323D"/>
    <w:rsid w:val="00A93DF8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4CD6"/>
    <w:rsid w:val="00AA551C"/>
    <w:rsid w:val="00AA5D52"/>
    <w:rsid w:val="00AA6393"/>
    <w:rsid w:val="00AA6A19"/>
    <w:rsid w:val="00AA6E90"/>
    <w:rsid w:val="00AA6F7F"/>
    <w:rsid w:val="00AA766D"/>
    <w:rsid w:val="00AA7C4C"/>
    <w:rsid w:val="00AA7E2D"/>
    <w:rsid w:val="00AB0045"/>
    <w:rsid w:val="00AB01F8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3F6A"/>
    <w:rsid w:val="00AB4034"/>
    <w:rsid w:val="00AB49E0"/>
    <w:rsid w:val="00AB4BDD"/>
    <w:rsid w:val="00AB5033"/>
    <w:rsid w:val="00AB53EA"/>
    <w:rsid w:val="00AB5736"/>
    <w:rsid w:val="00AB574A"/>
    <w:rsid w:val="00AB6446"/>
    <w:rsid w:val="00AB6FC8"/>
    <w:rsid w:val="00AB6FFF"/>
    <w:rsid w:val="00AB75AE"/>
    <w:rsid w:val="00AB7B0D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1F8C"/>
    <w:rsid w:val="00AD20D2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A4"/>
    <w:rsid w:val="00AD4766"/>
    <w:rsid w:val="00AD5B31"/>
    <w:rsid w:val="00AD613A"/>
    <w:rsid w:val="00AD680D"/>
    <w:rsid w:val="00AD6EB1"/>
    <w:rsid w:val="00AD6EF3"/>
    <w:rsid w:val="00AD7183"/>
    <w:rsid w:val="00AD75AD"/>
    <w:rsid w:val="00AD77ED"/>
    <w:rsid w:val="00AD7EB5"/>
    <w:rsid w:val="00AE00BB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36C"/>
    <w:rsid w:val="00AF4E68"/>
    <w:rsid w:val="00AF4F3B"/>
    <w:rsid w:val="00AF5FC3"/>
    <w:rsid w:val="00AF61CA"/>
    <w:rsid w:val="00AF6858"/>
    <w:rsid w:val="00AF6F9E"/>
    <w:rsid w:val="00AF72E0"/>
    <w:rsid w:val="00AF7302"/>
    <w:rsid w:val="00AF7495"/>
    <w:rsid w:val="00AF7AC6"/>
    <w:rsid w:val="00B005DD"/>
    <w:rsid w:val="00B013BD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62A"/>
    <w:rsid w:val="00B076FC"/>
    <w:rsid w:val="00B07AC1"/>
    <w:rsid w:val="00B07BDA"/>
    <w:rsid w:val="00B108C3"/>
    <w:rsid w:val="00B10940"/>
    <w:rsid w:val="00B11160"/>
    <w:rsid w:val="00B1160D"/>
    <w:rsid w:val="00B11C6A"/>
    <w:rsid w:val="00B12569"/>
    <w:rsid w:val="00B12629"/>
    <w:rsid w:val="00B126B8"/>
    <w:rsid w:val="00B12C61"/>
    <w:rsid w:val="00B12F01"/>
    <w:rsid w:val="00B12FFD"/>
    <w:rsid w:val="00B1301C"/>
    <w:rsid w:val="00B13CA8"/>
    <w:rsid w:val="00B13EB7"/>
    <w:rsid w:val="00B14ADA"/>
    <w:rsid w:val="00B14D0F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202A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904"/>
    <w:rsid w:val="00B2697D"/>
    <w:rsid w:val="00B26C7B"/>
    <w:rsid w:val="00B278C2"/>
    <w:rsid w:val="00B27EF7"/>
    <w:rsid w:val="00B27F15"/>
    <w:rsid w:val="00B30040"/>
    <w:rsid w:val="00B3041F"/>
    <w:rsid w:val="00B30605"/>
    <w:rsid w:val="00B306D6"/>
    <w:rsid w:val="00B30C3A"/>
    <w:rsid w:val="00B30D87"/>
    <w:rsid w:val="00B30FD7"/>
    <w:rsid w:val="00B3152D"/>
    <w:rsid w:val="00B3165A"/>
    <w:rsid w:val="00B32053"/>
    <w:rsid w:val="00B3213D"/>
    <w:rsid w:val="00B3216E"/>
    <w:rsid w:val="00B32301"/>
    <w:rsid w:val="00B3242D"/>
    <w:rsid w:val="00B32537"/>
    <w:rsid w:val="00B32B32"/>
    <w:rsid w:val="00B32B92"/>
    <w:rsid w:val="00B332A1"/>
    <w:rsid w:val="00B33F16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7249"/>
    <w:rsid w:val="00B3725E"/>
    <w:rsid w:val="00B37327"/>
    <w:rsid w:val="00B37375"/>
    <w:rsid w:val="00B37892"/>
    <w:rsid w:val="00B37B4D"/>
    <w:rsid w:val="00B37B65"/>
    <w:rsid w:val="00B408B7"/>
    <w:rsid w:val="00B40A55"/>
    <w:rsid w:val="00B40EAD"/>
    <w:rsid w:val="00B410E3"/>
    <w:rsid w:val="00B41800"/>
    <w:rsid w:val="00B41D6B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232"/>
    <w:rsid w:val="00B52616"/>
    <w:rsid w:val="00B5296F"/>
    <w:rsid w:val="00B5298F"/>
    <w:rsid w:val="00B52DDA"/>
    <w:rsid w:val="00B53A90"/>
    <w:rsid w:val="00B54638"/>
    <w:rsid w:val="00B547C9"/>
    <w:rsid w:val="00B54F59"/>
    <w:rsid w:val="00B55506"/>
    <w:rsid w:val="00B5553E"/>
    <w:rsid w:val="00B55613"/>
    <w:rsid w:val="00B55CA3"/>
    <w:rsid w:val="00B5658E"/>
    <w:rsid w:val="00B56A41"/>
    <w:rsid w:val="00B57038"/>
    <w:rsid w:val="00B57140"/>
    <w:rsid w:val="00B57E76"/>
    <w:rsid w:val="00B60233"/>
    <w:rsid w:val="00B605AC"/>
    <w:rsid w:val="00B610F6"/>
    <w:rsid w:val="00B613DF"/>
    <w:rsid w:val="00B614DA"/>
    <w:rsid w:val="00B61662"/>
    <w:rsid w:val="00B62CB2"/>
    <w:rsid w:val="00B62ECC"/>
    <w:rsid w:val="00B630B0"/>
    <w:rsid w:val="00B633E6"/>
    <w:rsid w:val="00B6465A"/>
    <w:rsid w:val="00B64F3F"/>
    <w:rsid w:val="00B64FAF"/>
    <w:rsid w:val="00B657AF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3AC"/>
    <w:rsid w:val="00B72A3A"/>
    <w:rsid w:val="00B72D3A"/>
    <w:rsid w:val="00B732DD"/>
    <w:rsid w:val="00B73C22"/>
    <w:rsid w:val="00B73D10"/>
    <w:rsid w:val="00B73EA5"/>
    <w:rsid w:val="00B7465E"/>
    <w:rsid w:val="00B74A54"/>
    <w:rsid w:val="00B74EF6"/>
    <w:rsid w:val="00B756F2"/>
    <w:rsid w:val="00B759A2"/>
    <w:rsid w:val="00B75F49"/>
    <w:rsid w:val="00B7632B"/>
    <w:rsid w:val="00B7665A"/>
    <w:rsid w:val="00B76842"/>
    <w:rsid w:val="00B76CE8"/>
    <w:rsid w:val="00B773D9"/>
    <w:rsid w:val="00B774B5"/>
    <w:rsid w:val="00B77A6C"/>
    <w:rsid w:val="00B80602"/>
    <w:rsid w:val="00B80B3C"/>
    <w:rsid w:val="00B814FA"/>
    <w:rsid w:val="00B82812"/>
    <w:rsid w:val="00B83012"/>
    <w:rsid w:val="00B8380C"/>
    <w:rsid w:val="00B83EEC"/>
    <w:rsid w:val="00B83F0A"/>
    <w:rsid w:val="00B844F8"/>
    <w:rsid w:val="00B84F1D"/>
    <w:rsid w:val="00B85159"/>
    <w:rsid w:val="00B852B7"/>
    <w:rsid w:val="00B855D6"/>
    <w:rsid w:val="00B8594A"/>
    <w:rsid w:val="00B85A44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5FE"/>
    <w:rsid w:val="00BA2BD8"/>
    <w:rsid w:val="00BA2CA9"/>
    <w:rsid w:val="00BA2DD2"/>
    <w:rsid w:val="00BA3B67"/>
    <w:rsid w:val="00BA3FD8"/>
    <w:rsid w:val="00BA46EB"/>
    <w:rsid w:val="00BA4A2F"/>
    <w:rsid w:val="00BA4CB9"/>
    <w:rsid w:val="00BA4EA3"/>
    <w:rsid w:val="00BA5224"/>
    <w:rsid w:val="00BA5BDD"/>
    <w:rsid w:val="00BA5FA9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2708"/>
    <w:rsid w:val="00BB2CD0"/>
    <w:rsid w:val="00BB34FA"/>
    <w:rsid w:val="00BB41A7"/>
    <w:rsid w:val="00BB4E17"/>
    <w:rsid w:val="00BB4F8C"/>
    <w:rsid w:val="00BB4F8E"/>
    <w:rsid w:val="00BB52E1"/>
    <w:rsid w:val="00BB6073"/>
    <w:rsid w:val="00BB6307"/>
    <w:rsid w:val="00BB64DF"/>
    <w:rsid w:val="00BB6DB7"/>
    <w:rsid w:val="00BB6EEF"/>
    <w:rsid w:val="00BB75B9"/>
    <w:rsid w:val="00BC00DA"/>
    <w:rsid w:val="00BC0183"/>
    <w:rsid w:val="00BC01D2"/>
    <w:rsid w:val="00BC0BED"/>
    <w:rsid w:val="00BC1BEB"/>
    <w:rsid w:val="00BC21D7"/>
    <w:rsid w:val="00BC2B7F"/>
    <w:rsid w:val="00BC2CA2"/>
    <w:rsid w:val="00BC312C"/>
    <w:rsid w:val="00BC432E"/>
    <w:rsid w:val="00BC44B2"/>
    <w:rsid w:val="00BC47C4"/>
    <w:rsid w:val="00BC4B3E"/>
    <w:rsid w:val="00BC4F3A"/>
    <w:rsid w:val="00BC5450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D07F2"/>
    <w:rsid w:val="00BD09DF"/>
    <w:rsid w:val="00BD0A27"/>
    <w:rsid w:val="00BD0C5A"/>
    <w:rsid w:val="00BD154D"/>
    <w:rsid w:val="00BD1870"/>
    <w:rsid w:val="00BD1AC1"/>
    <w:rsid w:val="00BD1D13"/>
    <w:rsid w:val="00BD276D"/>
    <w:rsid w:val="00BD3552"/>
    <w:rsid w:val="00BD39F0"/>
    <w:rsid w:val="00BD3D51"/>
    <w:rsid w:val="00BD4274"/>
    <w:rsid w:val="00BD48A7"/>
    <w:rsid w:val="00BD4956"/>
    <w:rsid w:val="00BD4998"/>
    <w:rsid w:val="00BD49BF"/>
    <w:rsid w:val="00BD53AB"/>
    <w:rsid w:val="00BD60DC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76E"/>
    <w:rsid w:val="00BE3DA8"/>
    <w:rsid w:val="00BE3EA3"/>
    <w:rsid w:val="00BE4A5E"/>
    <w:rsid w:val="00BE4B90"/>
    <w:rsid w:val="00BE4C7F"/>
    <w:rsid w:val="00BE533D"/>
    <w:rsid w:val="00BE542F"/>
    <w:rsid w:val="00BE5BB4"/>
    <w:rsid w:val="00BE5D76"/>
    <w:rsid w:val="00BE62EF"/>
    <w:rsid w:val="00BE65D9"/>
    <w:rsid w:val="00BE686C"/>
    <w:rsid w:val="00BE6B8C"/>
    <w:rsid w:val="00BE7066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50F"/>
    <w:rsid w:val="00BF36B4"/>
    <w:rsid w:val="00BF3C41"/>
    <w:rsid w:val="00BF3CD8"/>
    <w:rsid w:val="00BF4003"/>
    <w:rsid w:val="00BF460A"/>
    <w:rsid w:val="00BF56D3"/>
    <w:rsid w:val="00BF5C69"/>
    <w:rsid w:val="00BF6B99"/>
    <w:rsid w:val="00BF6E23"/>
    <w:rsid w:val="00BF7094"/>
    <w:rsid w:val="00BF788E"/>
    <w:rsid w:val="00BF7E41"/>
    <w:rsid w:val="00C001EA"/>
    <w:rsid w:val="00C0054F"/>
    <w:rsid w:val="00C00D87"/>
    <w:rsid w:val="00C00FA5"/>
    <w:rsid w:val="00C01A0D"/>
    <w:rsid w:val="00C021D4"/>
    <w:rsid w:val="00C024F9"/>
    <w:rsid w:val="00C027B4"/>
    <w:rsid w:val="00C03268"/>
    <w:rsid w:val="00C03A01"/>
    <w:rsid w:val="00C03A34"/>
    <w:rsid w:val="00C03DA0"/>
    <w:rsid w:val="00C04421"/>
    <w:rsid w:val="00C04D61"/>
    <w:rsid w:val="00C06312"/>
    <w:rsid w:val="00C06653"/>
    <w:rsid w:val="00C06669"/>
    <w:rsid w:val="00C06F7E"/>
    <w:rsid w:val="00C070B6"/>
    <w:rsid w:val="00C07682"/>
    <w:rsid w:val="00C078EE"/>
    <w:rsid w:val="00C0790E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68B"/>
    <w:rsid w:val="00C12A82"/>
    <w:rsid w:val="00C13063"/>
    <w:rsid w:val="00C13499"/>
    <w:rsid w:val="00C13B4A"/>
    <w:rsid w:val="00C14268"/>
    <w:rsid w:val="00C14A70"/>
    <w:rsid w:val="00C14E49"/>
    <w:rsid w:val="00C16047"/>
    <w:rsid w:val="00C162F8"/>
    <w:rsid w:val="00C16540"/>
    <w:rsid w:val="00C16D94"/>
    <w:rsid w:val="00C1759C"/>
    <w:rsid w:val="00C20F99"/>
    <w:rsid w:val="00C213B1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27F95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40386"/>
    <w:rsid w:val="00C4089D"/>
    <w:rsid w:val="00C40BE6"/>
    <w:rsid w:val="00C40E8F"/>
    <w:rsid w:val="00C41366"/>
    <w:rsid w:val="00C413C5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532B"/>
    <w:rsid w:val="00C454CC"/>
    <w:rsid w:val="00C45545"/>
    <w:rsid w:val="00C459D1"/>
    <w:rsid w:val="00C46219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50B"/>
    <w:rsid w:val="00C527BA"/>
    <w:rsid w:val="00C52C98"/>
    <w:rsid w:val="00C53215"/>
    <w:rsid w:val="00C53E57"/>
    <w:rsid w:val="00C54974"/>
    <w:rsid w:val="00C54A8E"/>
    <w:rsid w:val="00C5502A"/>
    <w:rsid w:val="00C553B7"/>
    <w:rsid w:val="00C55EEB"/>
    <w:rsid w:val="00C55F34"/>
    <w:rsid w:val="00C565E0"/>
    <w:rsid w:val="00C56D78"/>
    <w:rsid w:val="00C57365"/>
    <w:rsid w:val="00C5772B"/>
    <w:rsid w:val="00C57D55"/>
    <w:rsid w:val="00C57F12"/>
    <w:rsid w:val="00C61201"/>
    <w:rsid w:val="00C61485"/>
    <w:rsid w:val="00C61A13"/>
    <w:rsid w:val="00C61BAF"/>
    <w:rsid w:val="00C6304E"/>
    <w:rsid w:val="00C64228"/>
    <w:rsid w:val="00C644DF"/>
    <w:rsid w:val="00C64524"/>
    <w:rsid w:val="00C64A6C"/>
    <w:rsid w:val="00C656EA"/>
    <w:rsid w:val="00C6588F"/>
    <w:rsid w:val="00C665D2"/>
    <w:rsid w:val="00C66AB8"/>
    <w:rsid w:val="00C66E5E"/>
    <w:rsid w:val="00C66EFB"/>
    <w:rsid w:val="00C67668"/>
    <w:rsid w:val="00C67870"/>
    <w:rsid w:val="00C67A0E"/>
    <w:rsid w:val="00C67CDB"/>
    <w:rsid w:val="00C70BF1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6C5"/>
    <w:rsid w:val="00C738A1"/>
    <w:rsid w:val="00C739A6"/>
    <w:rsid w:val="00C73CB0"/>
    <w:rsid w:val="00C7427D"/>
    <w:rsid w:val="00C746B2"/>
    <w:rsid w:val="00C747E8"/>
    <w:rsid w:val="00C749A6"/>
    <w:rsid w:val="00C74A2C"/>
    <w:rsid w:val="00C74A9F"/>
    <w:rsid w:val="00C74BF5"/>
    <w:rsid w:val="00C75377"/>
    <w:rsid w:val="00C754A0"/>
    <w:rsid w:val="00C75B7D"/>
    <w:rsid w:val="00C76275"/>
    <w:rsid w:val="00C76281"/>
    <w:rsid w:val="00C768CB"/>
    <w:rsid w:val="00C769C8"/>
    <w:rsid w:val="00C76E6F"/>
    <w:rsid w:val="00C77261"/>
    <w:rsid w:val="00C777F6"/>
    <w:rsid w:val="00C77FEB"/>
    <w:rsid w:val="00C809DB"/>
    <w:rsid w:val="00C80C78"/>
    <w:rsid w:val="00C81008"/>
    <w:rsid w:val="00C81CA0"/>
    <w:rsid w:val="00C82141"/>
    <w:rsid w:val="00C82473"/>
    <w:rsid w:val="00C824ED"/>
    <w:rsid w:val="00C830DD"/>
    <w:rsid w:val="00C835DC"/>
    <w:rsid w:val="00C83EAD"/>
    <w:rsid w:val="00C8407E"/>
    <w:rsid w:val="00C84439"/>
    <w:rsid w:val="00C847CB"/>
    <w:rsid w:val="00C85026"/>
    <w:rsid w:val="00C851FD"/>
    <w:rsid w:val="00C85280"/>
    <w:rsid w:val="00C8629D"/>
    <w:rsid w:val="00C8713A"/>
    <w:rsid w:val="00C8723F"/>
    <w:rsid w:val="00C87996"/>
    <w:rsid w:val="00C901A3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A8A"/>
    <w:rsid w:val="00CA0698"/>
    <w:rsid w:val="00CA0D13"/>
    <w:rsid w:val="00CA0E02"/>
    <w:rsid w:val="00CA16FC"/>
    <w:rsid w:val="00CA22A2"/>
    <w:rsid w:val="00CA2A82"/>
    <w:rsid w:val="00CA33B7"/>
    <w:rsid w:val="00CA3524"/>
    <w:rsid w:val="00CA35AE"/>
    <w:rsid w:val="00CA35FA"/>
    <w:rsid w:val="00CA3A89"/>
    <w:rsid w:val="00CA48E2"/>
    <w:rsid w:val="00CA4D63"/>
    <w:rsid w:val="00CA4FAE"/>
    <w:rsid w:val="00CA5302"/>
    <w:rsid w:val="00CA571D"/>
    <w:rsid w:val="00CA70A9"/>
    <w:rsid w:val="00CA760B"/>
    <w:rsid w:val="00CA7756"/>
    <w:rsid w:val="00CA7AD8"/>
    <w:rsid w:val="00CA7C0E"/>
    <w:rsid w:val="00CA7D58"/>
    <w:rsid w:val="00CB026F"/>
    <w:rsid w:val="00CB06AE"/>
    <w:rsid w:val="00CB1126"/>
    <w:rsid w:val="00CB1858"/>
    <w:rsid w:val="00CB1A3D"/>
    <w:rsid w:val="00CB223B"/>
    <w:rsid w:val="00CB23D4"/>
    <w:rsid w:val="00CB24CA"/>
    <w:rsid w:val="00CB24D6"/>
    <w:rsid w:val="00CB2A65"/>
    <w:rsid w:val="00CB33E3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035"/>
    <w:rsid w:val="00CB770F"/>
    <w:rsid w:val="00CB7796"/>
    <w:rsid w:val="00CB7B2A"/>
    <w:rsid w:val="00CB7CCA"/>
    <w:rsid w:val="00CC073C"/>
    <w:rsid w:val="00CC086C"/>
    <w:rsid w:val="00CC0CC2"/>
    <w:rsid w:val="00CC0F27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5FD"/>
    <w:rsid w:val="00CD0764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4D1"/>
    <w:rsid w:val="00CE03E7"/>
    <w:rsid w:val="00CE09B3"/>
    <w:rsid w:val="00CE0B37"/>
    <w:rsid w:val="00CE0C18"/>
    <w:rsid w:val="00CE0DD0"/>
    <w:rsid w:val="00CE1AE1"/>
    <w:rsid w:val="00CE1C3C"/>
    <w:rsid w:val="00CE24E0"/>
    <w:rsid w:val="00CE24E3"/>
    <w:rsid w:val="00CE2517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6C62"/>
    <w:rsid w:val="00CE73D8"/>
    <w:rsid w:val="00CE7C6D"/>
    <w:rsid w:val="00CE7D54"/>
    <w:rsid w:val="00CF01F3"/>
    <w:rsid w:val="00CF0530"/>
    <w:rsid w:val="00CF0EA2"/>
    <w:rsid w:val="00CF11BC"/>
    <w:rsid w:val="00CF1275"/>
    <w:rsid w:val="00CF142B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54BD"/>
    <w:rsid w:val="00CF5FAE"/>
    <w:rsid w:val="00CF68E3"/>
    <w:rsid w:val="00CF6C32"/>
    <w:rsid w:val="00D00068"/>
    <w:rsid w:val="00D001B6"/>
    <w:rsid w:val="00D00689"/>
    <w:rsid w:val="00D00EF0"/>
    <w:rsid w:val="00D00F74"/>
    <w:rsid w:val="00D01FEC"/>
    <w:rsid w:val="00D02337"/>
    <w:rsid w:val="00D02356"/>
    <w:rsid w:val="00D026CF"/>
    <w:rsid w:val="00D029CF"/>
    <w:rsid w:val="00D02D8A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102"/>
    <w:rsid w:val="00D123A5"/>
    <w:rsid w:val="00D12733"/>
    <w:rsid w:val="00D129F0"/>
    <w:rsid w:val="00D12A01"/>
    <w:rsid w:val="00D12B9F"/>
    <w:rsid w:val="00D1403C"/>
    <w:rsid w:val="00D14863"/>
    <w:rsid w:val="00D14A71"/>
    <w:rsid w:val="00D1597A"/>
    <w:rsid w:val="00D15B17"/>
    <w:rsid w:val="00D15D9B"/>
    <w:rsid w:val="00D16016"/>
    <w:rsid w:val="00D169AF"/>
    <w:rsid w:val="00D17269"/>
    <w:rsid w:val="00D20D31"/>
    <w:rsid w:val="00D21583"/>
    <w:rsid w:val="00D21777"/>
    <w:rsid w:val="00D219D2"/>
    <w:rsid w:val="00D21F1C"/>
    <w:rsid w:val="00D22237"/>
    <w:rsid w:val="00D229B7"/>
    <w:rsid w:val="00D22A1E"/>
    <w:rsid w:val="00D22AD4"/>
    <w:rsid w:val="00D2370A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7D1"/>
    <w:rsid w:val="00D318B3"/>
    <w:rsid w:val="00D31B47"/>
    <w:rsid w:val="00D3296E"/>
    <w:rsid w:val="00D32F8F"/>
    <w:rsid w:val="00D3423C"/>
    <w:rsid w:val="00D345A5"/>
    <w:rsid w:val="00D34829"/>
    <w:rsid w:val="00D3497C"/>
    <w:rsid w:val="00D34D0D"/>
    <w:rsid w:val="00D35450"/>
    <w:rsid w:val="00D356C5"/>
    <w:rsid w:val="00D35B7C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4C3"/>
    <w:rsid w:val="00D41B85"/>
    <w:rsid w:val="00D422B4"/>
    <w:rsid w:val="00D426B9"/>
    <w:rsid w:val="00D42F83"/>
    <w:rsid w:val="00D42FA8"/>
    <w:rsid w:val="00D43279"/>
    <w:rsid w:val="00D43773"/>
    <w:rsid w:val="00D43DDD"/>
    <w:rsid w:val="00D43F1D"/>
    <w:rsid w:val="00D43FBB"/>
    <w:rsid w:val="00D441AD"/>
    <w:rsid w:val="00D44580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F09"/>
    <w:rsid w:val="00D4751F"/>
    <w:rsid w:val="00D47695"/>
    <w:rsid w:val="00D50337"/>
    <w:rsid w:val="00D503F9"/>
    <w:rsid w:val="00D50BC1"/>
    <w:rsid w:val="00D50F5B"/>
    <w:rsid w:val="00D51693"/>
    <w:rsid w:val="00D52213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C2"/>
    <w:rsid w:val="00D602D1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17D"/>
    <w:rsid w:val="00D634E5"/>
    <w:rsid w:val="00D64176"/>
    <w:rsid w:val="00D6448C"/>
    <w:rsid w:val="00D64A87"/>
    <w:rsid w:val="00D656D7"/>
    <w:rsid w:val="00D65A67"/>
    <w:rsid w:val="00D66885"/>
    <w:rsid w:val="00D6695B"/>
    <w:rsid w:val="00D66CAC"/>
    <w:rsid w:val="00D66D15"/>
    <w:rsid w:val="00D67985"/>
    <w:rsid w:val="00D67BC2"/>
    <w:rsid w:val="00D705A0"/>
    <w:rsid w:val="00D70768"/>
    <w:rsid w:val="00D711F1"/>
    <w:rsid w:val="00D71620"/>
    <w:rsid w:val="00D71C6C"/>
    <w:rsid w:val="00D71D04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A7C"/>
    <w:rsid w:val="00D77AD9"/>
    <w:rsid w:val="00D77C48"/>
    <w:rsid w:val="00D80292"/>
    <w:rsid w:val="00D80452"/>
    <w:rsid w:val="00D8079A"/>
    <w:rsid w:val="00D80921"/>
    <w:rsid w:val="00D80E1C"/>
    <w:rsid w:val="00D81BE7"/>
    <w:rsid w:val="00D81E3A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85"/>
    <w:rsid w:val="00D875E4"/>
    <w:rsid w:val="00D87815"/>
    <w:rsid w:val="00D8799B"/>
    <w:rsid w:val="00D879B9"/>
    <w:rsid w:val="00D902E4"/>
    <w:rsid w:val="00D90CC5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7B"/>
    <w:rsid w:val="00D9488F"/>
    <w:rsid w:val="00D94A65"/>
    <w:rsid w:val="00D94D78"/>
    <w:rsid w:val="00D95342"/>
    <w:rsid w:val="00D9613E"/>
    <w:rsid w:val="00D96735"/>
    <w:rsid w:val="00D971D1"/>
    <w:rsid w:val="00D974A0"/>
    <w:rsid w:val="00D97B42"/>
    <w:rsid w:val="00D97E3F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E8A"/>
    <w:rsid w:val="00DA30BF"/>
    <w:rsid w:val="00DA3FD8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4D8"/>
    <w:rsid w:val="00DB0456"/>
    <w:rsid w:val="00DB079D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39BD"/>
    <w:rsid w:val="00DB5077"/>
    <w:rsid w:val="00DB5782"/>
    <w:rsid w:val="00DB602C"/>
    <w:rsid w:val="00DB603D"/>
    <w:rsid w:val="00DB6CB7"/>
    <w:rsid w:val="00DB6E9F"/>
    <w:rsid w:val="00DB7465"/>
    <w:rsid w:val="00DB79DB"/>
    <w:rsid w:val="00DB7B11"/>
    <w:rsid w:val="00DB7B52"/>
    <w:rsid w:val="00DC02A1"/>
    <w:rsid w:val="00DC0934"/>
    <w:rsid w:val="00DC18E7"/>
    <w:rsid w:val="00DC2837"/>
    <w:rsid w:val="00DC2C18"/>
    <w:rsid w:val="00DC3160"/>
    <w:rsid w:val="00DC3A5B"/>
    <w:rsid w:val="00DC446C"/>
    <w:rsid w:val="00DC4CF2"/>
    <w:rsid w:val="00DC4DE0"/>
    <w:rsid w:val="00DC5413"/>
    <w:rsid w:val="00DC67A9"/>
    <w:rsid w:val="00DC6B1E"/>
    <w:rsid w:val="00DC6C82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313B"/>
    <w:rsid w:val="00DD371F"/>
    <w:rsid w:val="00DD3815"/>
    <w:rsid w:val="00DD38F5"/>
    <w:rsid w:val="00DD3A44"/>
    <w:rsid w:val="00DD4BA6"/>
    <w:rsid w:val="00DD53AA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1165"/>
    <w:rsid w:val="00DF11F1"/>
    <w:rsid w:val="00DF12A6"/>
    <w:rsid w:val="00DF2236"/>
    <w:rsid w:val="00DF25B0"/>
    <w:rsid w:val="00DF27AF"/>
    <w:rsid w:val="00DF2FFE"/>
    <w:rsid w:val="00DF30E4"/>
    <w:rsid w:val="00DF3846"/>
    <w:rsid w:val="00DF3C7C"/>
    <w:rsid w:val="00DF4457"/>
    <w:rsid w:val="00DF4A5F"/>
    <w:rsid w:val="00DF4B51"/>
    <w:rsid w:val="00DF52E3"/>
    <w:rsid w:val="00DF5E2F"/>
    <w:rsid w:val="00DF6EA6"/>
    <w:rsid w:val="00DF7F22"/>
    <w:rsid w:val="00E00909"/>
    <w:rsid w:val="00E0109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FD"/>
    <w:rsid w:val="00E04462"/>
    <w:rsid w:val="00E04733"/>
    <w:rsid w:val="00E04DFD"/>
    <w:rsid w:val="00E05955"/>
    <w:rsid w:val="00E06141"/>
    <w:rsid w:val="00E0652A"/>
    <w:rsid w:val="00E06BFE"/>
    <w:rsid w:val="00E06C9C"/>
    <w:rsid w:val="00E0707E"/>
    <w:rsid w:val="00E0719F"/>
    <w:rsid w:val="00E07990"/>
    <w:rsid w:val="00E0799C"/>
    <w:rsid w:val="00E07F22"/>
    <w:rsid w:val="00E07F90"/>
    <w:rsid w:val="00E10540"/>
    <w:rsid w:val="00E107EA"/>
    <w:rsid w:val="00E108DD"/>
    <w:rsid w:val="00E10A48"/>
    <w:rsid w:val="00E11E49"/>
    <w:rsid w:val="00E123FC"/>
    <w:rsid w:val="00E12971"/>
    <w:rsid w:val="00E12BD8"/>
    <w:rsid w:val="00E13698"/>
    <w:rsid w:val="00E13A75"/>
    <w:rsid w:val="00E13B50"/>
    <w:rsid w:val="00E13F29"/>
    <w:rsid w:val="00E15FF4"/>
    <w:rsid w:val="00E1607F"/>
    <w:rsid w:val="00E16134"/>
    <w:rsid w:val="00E1660D"/>
    <w:rsid w:val="00E16BA5"/>
    <w:rsid w:val="00E16D84"/>
    <w:rsid w:val="00E176BE"/>
    <w:rsid w:val="00E17725"/>
    <w:rsid w:val="00E1781E"/>
    <w:rsid w:val="00E17CFC"/>
    <w:rsid w:val="00E203DE"/>
    <w:rsid w:val="00E20D74"/>
    <w:rsid w:val="00E211F9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4D1"/>
    <w:rsid w:val="00E41ACC"/>
    <w:rsid w:val="00E41C46"/>
    <w:rsid w:val="00E42564"/>
    <w:rsid w:val="00E42943"/>
    <w:rsid w:val="00E42E40"/>
    <w:rsid w:val="00E43772"/>
    <w:rsid w:val="00E43C5B"/>
    <w:rsid w:val="00E441E2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639"/>
    <w:rsid w:val="00E46ADD"/>
    <w:rsid w:val="00E46B54"/>
    <w:rsid w:val="00E46E94"/>
    <w:rsid w:val="00E46F87"/>
    <w:rsid w:val="00E4750B"/>
    <w:rsid w:val="00E478E9"/>
    <w:rsid w:val="00E47A83"/>
    <w:rsid w:val="00E47B18"/>
    <w:rsid w:val="00E47C81"/>
    <w:rsid w:val="00E47DC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B3"/>
    <w:rsid w:val="00E55B01"/>
    <w:rsid w:val="00E55CB0"/>
    <w:rsid w:val="00E56117"/>
    <w:rsid w:val="00E56752"/>
    <w:rsid w:val="00E568F6"/>
    <w:rsid w:val="00E56C0D"/>
    <w:rsid w:val="00E57714"/>
    <w:rsid w:val="00E6009D"/>
    <w:rsid w:val="00E603B5"/>
    <w:rsid w:val="00E61437"/>
    <w:rsid w:val="00E6193A"/>
    <w:rsid w:val="00E61B52"/>
    <w:rsid w:val="00E61EAB"/>
    <w:rsid w:val="00E61F5D"/>
    <w:rsid w:val="00E620CC"/>
    <w:rsid w:val="00E62205"/>
    <w:rsid w:val="00E62642"/>
    <w:rsid w:val="00E62E5B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61DA"/>
    <w:rsid w:val="00E667F0"/>
    <w:rsid w:val="00E66A62"/>
    <w:rsid w:val="00E6778B"/>
    <w:rsid w:val="00E67E91"/>
    <w:rsid w:val="00E70D34"/>
    <w:rsid w:val="00E71204"/>
    <w:rsid w:val="00E715A4"/>
    <w:rsid w:val="00E715CE"/>
    <w:rsid w:val="00E71EC2"/>
    <w:rsid w:val="00E72577"/>
    <w:rsid w:val="00E730DE"/>
    <w:rsid w:val="00E7316C"/>
    <w:rsid w:val="00E732C3"/>
    <w:rsid w:val="00E73439"/>
    <w:rsid w:val="00E74605"/>
    <w:rsid w:val="00E7490F"/>
    <w:rsid w:val="00E74B14"/>
    <w:rsid w:val="00E7576C"/>
    <w:rsid w:val="00E75D4E"/>
    <w:rsid w:val="00E75D63"/>
    <w:rsid w:val="00E76A07"/>
    <w:rsid w:val="00E7705F"/>
    <w:rsid w:val="00E77260"/>
    <w:rsid w:val="00E801CD"/>
    <w:rsid w:val="00E808FA"/>
    <w:rsid w:val="00E80D8A"/>
    <w:rsid w:val="00E8114F"/>
    <w:rsid w:val="00E81308"/>
    <w:rsid w:val="00E81B10"/>
    <w:rsid w:val="00E81F1E"/>
    <w:rsid w:val="00E82008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24F4"/>
    <w:rsid w:val="00E92757"/>
    <w:rsid w:val="00E92B14"/>
    <w:rsid w:val="00E93006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3E1C"/>
    <w:rsid w:val="00EA406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7D0"/>
    <w:rsid w:val="00EB1A14"/>
    <w:rsid w:val="00EB1C47"/>
    <w:rsid w:val="00EB1E6D"/>
    <w:rsid w:val="00EB2469"/>
    <w:rsid w:val="00EB26D1"/>
    <w:rsid w:val="00EB29CE"/>
    <w:rsid w:val="00EB302C"/>
    <w:rsid w:val="00EB3216"/>
    <w:rsid w:val="00EB3263"/>
    <w:rsid w:val="00EB3495"/>
    <w:rsid w:val="00EB34FD"/>
    <w:rsid w:val="00EB4926"/>
    <w:rsid w:val="00EB495C"/>
    <w:rsid w:val="00EB4A78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558F"/>
    <w:rsid w:val="00EC6269"/>
    <w:rsid w:val="00EC6519"/>
    <w:rsid w:val="00EC6723"/>
    <w:rsid w:val="00EC6953"/>
    <w:rsid w:val="00EC6A2B"/>
    <w:rsid w:val="00EC7376"/>
    <w:rsid w:val="00EC765C"/>
    <w:rsid w:val="00ED0261"/>
    <w:rsid w:val="00ED0C18"/>
    <w:rsid w:val="00ED1199"/>
    <w:rsid w:val="00ED1E02"/>
    <w:rsid w:val="00ED1F6D"/>
    <w:rsid w:val="00ED4489"/>
    <w:rsid w:val="00ED47F2"/>
    <w:rsid w:val="00ED4996"/>
    <w:rsid w:val="00ED4FAE"/>
    <w:rsid w:val="00ED565A"/>
    <w:rsid w:val="00ED581A"/>
    <w:rsid w:val="00ED68FF"/>
    <w:rsid w:val="00ED6D4E"/>
    <w:rsid w:val="00ED70C2"/>
    <w:rsid w:val="00ED7A94"/>
    <w:rsid w:val="00ED7C4C"/>
    <w:rsid w:val="00EE08F6"/>
    <w:rsid w:val="00EE1356"/>
    <w:rsid w:val="00EE137E"/>
    <w:rsid w:val="00EE193F"/>
    <w:rsid w:val="00EE2125"/>
    <w:rsid w:val="00EE2315"/>
    <w:rsid w:val="00EE2768"/>
    <w:rsid w:val="00EE2BA6"/>
    <w:rsid w:val="00EE2F61"/>
    <w:rsid w:val="00EE43B1"/>
    <w:rsid w:val="00EE4806"/>
    <w:rsid w:val="00EE4DBB"/>
    <w:rsid w:val="00EE4EF0"/>
    <w:rsid w:val="00EE526C"/>
    <w:rsid w:val="00EE5CD3"/>
    <w:rsid w:val="00EE5F7D"/>
    <w:rsid w:val="00EE606F"/>
    <w:rsid w:val="00EE65EB"/>
    <w:rsid w:val="00EE66B3"/>
    <w:rsid w:val="00EE696E"/>
    <w:rsid w:val="00EE6C70"/>
    <w:rsid w:val="00EE741C"/>
    <w:rsid w:val="00EE785B"/>
    <w:rsid w:val="00EE7B98"/>
    <w:rsid w:val="00EE7BCF"/>
    <w:rsid w:val="00EE7C90"/>
    <w:rsid w:val="00EF036C"/>
    <w:rsid w:val="00EF03A1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67"/>
    <w:rsid w:val="00F061AC"/>
    <w:rsid w:val="00F076B6"/>
    <w:rsid w:val="00F077E8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B47"/>
    <w:rsid w:val="00F15340"/>
    <w:rsid w:val="00F15CC6"/>
    <w:rsid w:val="00F15ECD"/>
    <w:rsid w:val="00F161D6"/>
    <w:rsid w:val="00F16DA6"/>
    <w:rsid w:val="00F16E54"/>
    <w:rsid w:val="00F171B5"/>
    <w:rsid w:val="00F17B2D"/>
    <w:rsid w:val="00F17B41"/>
    <w:rsid w:val="00F17D4B"/>
    <w:rsid w:val="00F17FA9"/>
    <w:rsid w:val="00F2040E"/>
    <w:rsid w:val="00F211A7"/>
    <w:rsid w:val="00F214D0"/>
    <w:rsid w:val="00F21619"/>
    <w:rsid w:val="00F21886"/>
    <w:rsid w:val="00F21C59"/>
    <w:rsid w:val="00F22197"/>
    <w:rsid w:val="00F2227D"/>
    <w:rsid w:val="00F223D5"/>
    <w:rsid w:val="00F229A8"/>
    <w:rsid w:val="00F233DC"/>
    <w:rsid w:val="00F2370C"/>
    <w:rsid w:val="00F23FA1"/>
    <w:rsid w:val="00F2453A"/>
    <w:rsid w:val="00F24CCA"/>
    <w:rsid w:val="00F252ED"/>
    <w:rsid w:val="00F267C9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ABB"/>
    <w:rsid w:val="00F44CE5"/>
    <w:rsid w:val="00F45018"/>
    <w:rsid w:val="00F4506B"/>
    <w:rsid w:val="00F4591F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50779"/>
    <w:rsid w:val="00F507AA"/>
    <w:rsid w:val="00F51561"/>
    <w:rsid w:val="00F51710"/>
    <w:rsid w:val="00F51719"/>
    <w:rsid w:val="00F520D7"/>
    <w:rsid w:val="00F52983"/>
    <w:rsid w:val="00F5321C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C4C"/>
    <w:rsid w:val="00F60DCA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142D"/>
    <w:rsid w:val="00F7277E"/>
    <w:rsid w:val="00F728B3"/>
    <w:rsid w:val="00F72DC8"/>
    <w:rsid w:val="00F73033"/>
    <w:rsid w:val="00F73330"/>
    <w:rsid w:val="00F7383E"/>
    <w:rsid w:val="00F73840"/>
    <w:rsid w:val="00F73852"/>
    <w:rsid w:val="00F73E5E"/>
    <w:rsid w:val="00F747C3"/>
    <w:rsid w:val="00F74B17"/>
    <w:rsid w:val="00F75C40"/>
    <w:rsid w:val="00F76235"/>
    <w:rsid w:val="00F76D9F"/>
    <w:rsid w:val="00F77150"/>
    <w:rsid w:val="00F7736B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4BD"/>
    <w:rsid w:val="00F8290A"/>
    <w:rsid w:val="00F82C77"/>
    <w:rsid w:val="00F82CE6"/>
    <w:rsid w:val="00F8375B"/>
    <w:rsid w:val="00F83D47"/>
    <w:rsid w:val="00F83E16"/>
    <w:rsid w:val="00F84424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5F7"/>
    <w:rsid w:val="00F879BE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398B"/>
    <w:rsid w:val="00F943D1"/>
    <w:rsid w:val="00F94A1A"/>
    <w:rsid w:val="00F9513B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AFE"/>
    <w:rsid w:val="00F97C64"/>
    <w:rsid w:val="00F97DFE"/>
    <w:rsid w:val="00FA0E50"/>
    <w:rsid w:val="00FA11D3"/>
    <w:rsid w:val="00FA1238"/>
    <w:rsid w:val="00FA16C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72"/>
    <w:rsid w:val="00FA56A9"/>
    <w:rsid w:val="00FA5ECB"/>
    <w:rsid w:val="00FA64A4"/>
    <w:rsid w:val="00FA6741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1F89"/>
    <w:rsid w:val="00FB20AC"/>
    <w:rsid w:val="00FB26C0"/>
    <w:rsid w:val="00FB293C"/>
    <w:rsid w:val="00FB29C9"/>
    <w:rsid w:val="00FB2AAA"/>
    <w:rsid w:val="00FB30EC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873"/>
    <w:rsid w:val="00FC5D14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705"/>
    <w:rsid w:val="00FD3AA9"/>
    <w:rsid w:val="00FD3FD1"/>
    <w:rsid w:val="00FD42CE"/>
    <w:rsid w:val="00FD4462"/>
    <w:rsid w:val="00FD4881"/>
    <w:rsid w:val="00FD4BCF"/>
    <w:rsid w:val="00FD5566"/>
    <w:rsid w:val="00FD5741"/>
    <w:rsid w:val="00FD580E"/>
    <w:rsid w:val="00FD627B"/>
    <w:rsid w:val="00FD6C43"/>
    <w:rsid w:val="00FD6DEC"/>
    <w:rsid w:val="00FD721D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56B8"/>
    <w:rsid w:val="00FE65DC"/>
    <w:rsid w:val="00FE6C6F"/>
    <w:rsid w:val="00FE72E7"/>
    <w:rsid w:val="00FE7344"/>
    <w:rsid w:val="00FE78CE"/>
    <w:rsid w:val="00FF064D"/>
    <w:rsid w:val="00FF069B"/>
    <w:rsid w:val="00FF11F7"/>
    <w:rsid w:val="00FF136B"/>
    <w:rsid w:val="00FF14D1"/>
    <w:rsid w:val="00FF1F3E"/>
    <w:rsid w:val="00FF217E"/>
    <w:rsid w:val="00FF2C0E"/>
    <w:rsid w:val="00FF2F2B"/>
    <w:rsid w:val="00FF3080"/>
    <w:rsid w:val="00FF39BF"/>
    <w:rsid w:val="00FF3A24"/>
    <w:rsid w:val="00FF3ACF"/>
    <w:rsid w:val="00FF3BF8"/>
    <w:rsid w:val="00FF4823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edule.thegrotonchannel.org/CablecastPublicSite/show/9927?channel=5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6</Pages>
  <Words>1638</Words>
  <Characters>934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53</cp:revision>
  <cp:lastPrinted>2019-11-02T20:35:00Z</cp:lastPrinted>
  <dcterms:created xsi:type="dcterms:W3CDTF">2022-11-14T16:04:00Z</dcterms:created>
  <dcterms:modified xsi:type="dcterms:W3CDTF">2022-12-06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